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4C905363" w:rsidR="00D34403" w:rsidRPr="00D17194" w:rsidRDefault="00D34403" w:rsidP="00D34403">
      <w:pPr>
        <w:pStyle w:val="Subtitle"/>
        <w:rPr>
          <w:rFonts w:ascii="Calibri" w:hAnsi="Calibri" w:cs="Calibri"/>
          <w:sz w:val="40"/>
          <w:szCs w:val="40"/>
        </w:rPr>
      </w:pPr>
      <w:r w:rsidRPr="00D17194">
        <w:rPr>
          <w:rFonts w:ascii="Calibri" w:hAnsi="Calibri" w:cs="Calibri"/>
          <w:sz w:val="40"/>
          <w:szCs w:val="40"/>
        </w:rPr>
        <w:t>RF</w:t>
      </w:r>
      <w:r w:rsidR="00903A9B" w:rsidRPr="00D17194">
        <w:rPr>
          <w:rFonts w:ascii="Calibri" w:hAnsi="Calibri" w:cs="Calibri"/>
          <w:sz w:val="40"/>
          <w:szCs w:val="40"/>
        </w:rPr>
        <w:t>P</w:t>
      </w:r>
      <w:r w:rsidRPr="00D17194">
        <w:rPr>
          <w:rFonts w:ascii="Calibri" w:hAnsi="Calibri" w:cs="Calibri"/>
          <w:sz w:val="40"/>
          <w:szCs w:val="40"/>
        </w:rPr>
        <w:t xml:space="preserve"> No. 90</w:t>
      </w:r>
      <w:r w:rsidR="005479D4" w:rsidRPr="00D17194">
        <w:rPr>
          <w:rFonts w:ascii="Calibri" w:hAnsi="Calibri" w:cs="Calibri"/>
          <w:sz w:val="40"/>
          <w:szCs w:val="40"/>
        </w:rPr>
        <w:t>2530</w:t>
      </w:r>
    </w:p>
    <w:p w14:paraId="7D8620B9" w14:textId="77777777" w:rsidR="00D34403" w:rsidRPr="00D17194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D17194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D17194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D17194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529D0CF2" w14:textId="08C45320" w:rsidR="00DD5A33" w:rsidRPr="00D17194" w:rsidRDefault="005479D4">
      <w:pPr>
        <w:jc w:val="center"/>
        <w:rPr>
          <w:rFonts w:ascii="Calibri" w:hAnsi="Calibri" w:cs="Calibri"/>
          <w:b/>
          <w:sz w:val="40"/>
          <w:szCs w:val="40"/>
        </w:rPr>
      </w:pPr>
      <w:r w:rsidRPr="00D17194">
        <w:rPr>
          <w:rFonts w:ascii="Calibri" w:hAnsi="Calibri" w:cs="Calibri"/>
          <w:b/>
          <w:sz w:val="40"/>
          <w:szCs w:val="40"/>
        </w:rPr>
        <w:t>Youth Advisory Council</w:t>
      </w:r>
    </w:p>
    <w:p w14:paraId="167CFD21" w14:textId="77777777" w:rsidR="005479D4" w:rsidRPr="00D17194" w:rsidRDefault="005479D4">
      <w:pPr>
        <w:jc w:val="center"/>
        <w:rPr>
          <w:rFonts w:ascii="Calibri" w:hAnsi="Calibri" w:cs="Calibri"/>
          <w:b/>
          <w:sz w:val="20"/>
        </w:rPr>
      </w:pPr>
    </w:p>
    <w:p w14:paraId="6E068B5C" w14:textId="4D6B3BF0" w:rsidR="008B5AFB" w:rsidRPr="00D17194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 w:rsidRPr="00D17194">
        <w:rPr>
          <w:rFonts w:ascii="Calibri" w:hAnsi="Calibri" w:cs="Calibri"/>
          <w:b/>
          <w:sz w:val="28"/>
          <w:szCs w:val="28"/>
        </w:rPr>
        <w:t>Networking/Bidders Conference</w:t>
      </w:r>
      <w:r w:rsidR="008B5AFB" w:rsidRPr="00D17194">
        <w:rPr>
          <w:rFonts w:ascii="Calibri" w:hAnsi="Calibri" w:cs="Calibri"/>
          <w:b/>
          <w:sz w:val="28"/>
          <w:szCs w:val="28"/>
        </w:rPr>
        <w:t xml:space="preserve"> Held</w:t>
      </w:r>
      <w:r w:rsidR="005479D4" w:rsidRPr="00D17194">
        <w:rPr>
          <w:rFonts w:ascii="Calibri" w:hAnsi="Calibri" w:cs="Calibri"/>
          <w:b/>
          <w:sz w:val="28"/>
          <w:szCs w:val="28"/>
        </w:rPr>
        <w:t xml:space="preserve">: </w:t>
      </w:r>
      <w:r w:rsidR="00D17194" w:rsidRPr="00D17194">
        <w:rPr>
          <w:rFonts w:ascii="Calibri" w:hAnsi="Calibri" w:cs="Calibri"/>
          <w:b/>
          <w:sz w:val="28"/>
          <w:szCs w:val="28"/>
        </w:rPr>
        <w:t>11/22/2024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3F907623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D3440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D34403" w:rsidRPr="00D17194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903A9B" w:rsidRPr="00D17194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D17194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>SLEB Vendor Database.  This</w:t>
            </w:r>
            <w:r w:rsidR="00D34403" w:rsidRPr="00D17194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8A60BD" w:rsidRPr="00D17194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D17194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A343C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33D4C9DB" w:rsidR="00ED5291" w:rsidRPr="0062630A" w:rsidRDefault="00D61DB7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5A48BF03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6805DFA5" w14:textId="77777777" w:rsidR="00DA63B9" w:rsidRDefault="00DA63B9" w:rsidP="00E6575A">
      <w:pPr>
        <w:keepNext/>
        <w:spacing w:after="120"/>
        <w:rPr>
          <w:rFonts w:ascii="Calibri" w:hAnsi="Calibri" w:cs="Calibri"/>
        </w:rPr>
      </w:pPr>
    </w:p>
    <w:p w14:paraId="4461B307" w14:textId="15697F86" w:rsidR="00DD5A33" w:rsidRPr="00985AE1" w:rsidRDefault="00DD5A33" w:rsidP="00E6575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Pr="00985AE1">
        <w:rPr>
          <w:rFonts w:ascii="Calibri" w:hAnsi="Calibri" w:cs="Calibri"/>
        </w:rPr>
        <w:t>:</w:t>
      </w:r>
      <w:r w:rsidR="004F7EFE">
        <w:rPr>
          <w:rFonts w:ascii="Calibri" w:hAnsi="Calibri" w:cs="Calibri"/>
        </w:rPr>
        <w:t xml:space="preserve"> </w:t>
      </w:r>
    </w:p>
    <w:tbl>
      <w:tblPr>
        <w:tblW w:w="111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530140" w:rsidRPr="00985AE1" w14:paraId="21F29C3B" w14:textId="77777777" w:rsidTr="00ED78F9">
        <w:trPr>
          <w:cantSplit/>
          <w:tblHeader/>
          <w:jc w:val="center"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0" w:type="dxa"/>
            <w:vAlign w:val="center"/>
          </w:tcPr>
          <w:p w14:paraId="6C1B8A19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778DC9D4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1584C7D3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530140" w:rsidRPr="00985AE1" w14:paraId="5CBBDC46" w14:textId="77777777" w:rsidTr="00ED78F9">
        <w:trPr>
          <w:jc w:val="center"/>
        </w:trPr>
        <w:tc>
          <w:tcPr>
            <w:tcW w:w="576" w:type="dxa"/>
            <w:vMerge w:val="restart"/>
          </w:tcPr>
          <w:p w14:paraId="73604E36" w14:textId="77777777" w:rsidR="00530140" w:rsidRPr="00530140" w:rsidRDefault="0053014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173363" w14:textId="77777777" w:rsidR="00796662" w:rsidRPr="00394C1D" w:rsidRDefault="00796662" w:rsidP="00634894">
            <w:pPr>
              <w:pStyle w:val="Header"/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Felton Institution</w:t>
            </w:r>
          </w:p>
          <w:p w14:paraId="472772AA" w14:textId="77777777" w:rsidR="00796662" w:rsidRPr="00394C1D" w:rsidRDefault="00796662" w:rsidP="00634894">
            <w:pPr>
              <w:pStyle w:val="Header"/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 1005 Atlantic Ave. </w:t>
            </w:r>
          </w:p>
          <w:p w14:paraId="71B7A514" w14:textId="361B0F51" w:rsidR="00402D5C" w:rsidRPr="00394C1D" w:rsidRDefault="00796662" w:rsidP="00634894">
            <w:pPr>
              <w:pStyle w:val="Header"/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Alameda, CA 94501.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64925629" w:rsidR="00634894" w:rsidRPr="00394C1D" w:rsidRDefault="00796662" w:rsidP="00796662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Julie Pyatt</w:t>
            </w:r>
            <w:r w:rsidR="00B81F15">
              <w:rPr>
                <w:rFonts w:ascii="Calibri" w:hAnsi="Calibri" w:cs="Calibri"/>
                <w:bCs/>
                <w:sz w:val="20"/>
              </w:rPr>
              <w:t xml:space="preserve"> 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77EE4" w14:textId="1A4BC0A9" w:rsidR="00530140" w:rsidRPr="00394C1D" w:rsidRDefault="00530140" w:rsidP="006348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Phone: </w:t>
            </w:r>
            <w:r w:rsidR="00B81F15">
              <w:rPr>
                <w:rFonts w:ascii="Calibri" w:hAnsi="Calibri" w:cs="Calibri"/>
                <w:bCs/>
                <w:sz w:val="20"/>
              </w:rPr>
              <w:t>(415) 474-7310</w:t>
            </w:r>
          </w:p>
        </w:tc>
      </w:tr>
      <w:tr w:rsidR="00530140" w:rsidRPr="00985AE1" w14:paraId="4125947A" w14:textId="77777777" w:rsidTr="00ED78F9">
        <w:trPr>
          <w:jc w:val="center"/>
        </w:trPr>
        <w:tc>
          <w:tcPr>
            <w:tcW w:w="576" w:type="dxa"/>
            <w:vMerge/>
          </w:tcPr>
          <w:p w14:paraId="2DFE5567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F2072" w14:textId="77777777" w:rsidR="00530140" w:rsidRPr="00394C1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C6896" w14:textId="77777777" w:rsidR="00530140" w:rsidRPr="00394C1D" w:rsidRDefault="00530140" w:rsidP="00530140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54505" w14:textId="744D3E05" w:rsidR="00530140" w:rsidRPr="00394C1D" w:rsidRDefault="00530140" w:rsidP="006A2053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E-Mail: </w:t>
            </w:r>
            <w:r w:rsidR="00796662" w:rsidRPr="00394C1D">
              <w:rPr>
                <w:rFonts w:ascii="Calibri" w:hAnsi="Calibri" w:cs="Calibri"/>
                <w:bCs/>
                <w:sz w:val="20"/>
              </w:rPr>
              <w:t>grants@felton.org</w:t>
            </w:r>
          </w:p>
        </w:tc>
      </w:tr>
      <w:tr w:rsidR="00530140" w:rsidRPr="00985AE1" w14:paraId="4680F63B" w14:textId="77777777" w:rsidTr="00ED78F9">
        <w:trPr>
          <w:jc w:val="center"/>
        </w:trPr>
        <w:tc>
          <w:tcPr>
            <w:tcW w:w="576" w:type="dxa"/>
            <w:vMerge/>
          </w:tcPr>
          <w:p w14:paraId="59BDE6FB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32324" w14:textId="77777777" w:rsidR="00530140" w:rsidRPr="00394C1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814DD" w14:textId="77777777" w:rsidR="00530140" w:rsidRPr="00394C1D" w:rsidRDefault="00530140" w:rsidP="00530140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534A2" w14:textId="573ED38E" w:rsidR="00530140" w:rsidRPr="00394C1D" w:rsidRDefault="00530140" w:rsidP="006348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Prime Contractor: </w:t>
            </w:r>
            <w:r w:rsidR="00796662" w:rsidRPr="00394C1D">
              <w:rPr>
                <w:rFonts w:ascii="Calibri" w:hAnsi="Calibri" w:cs="Calibri"/>
                <w:bCs/>
                <w:sz w:val="20"/>
              </w:rPr>
              <w:t>Yes</w:t>
            </w:r>
          </w:p>
        </w:tc>
      </w:tr>
      <w:tr w:rsidR="00530140" w:rsidRPr="00985AE1" w14:paraId="6E74D7EC" w14:textId="77777777" w:rsidTr="00ED78F9">
        <w:trPr>
          <w:jc w:val="center"/>
        </w:trPr>
        <w:tc>
          <w:tcPr>
            <w:tcW w:w="576" w:type="dxa"/>
            <w:vMerge/>
          </w:tcPr>
          <w:p w14:paraId="5C7304EE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113F3" w14:textId="77777777" w:rsidR="00530140" w:rsidRPr="00394C1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723ED" w14:textId="77777777" w:rsidR="00530140" w:rsidRPr="00394C1D" w:rsidRDefault="00530140" w:rsidP="00530140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9FBFD" w14:textId="77777777" w:rsidR="00530140" w:rsidRPr="00394C1D" w:rsidRDefault="00530140" w:rsidP="006348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Subcontractor:</w:t>
            </w:r>
          </w:p>
        </w:tc>
      </w:tr>
      <w:tr w:rsidR="00530140" w:rsidRPr="00985AE1" w14:paraId="01642041" w14:textId="77777777" w:rsidTr="00ED78F9">
        <w:trPr>
          <w:jc w:val="center"/>
        </w:trPr>
        <w:tc>
          <w:tcPr>
            <w:tcW w:w="576" w:type="dxa"/>
            <w:vMerge/>
          </w:tcPr>
          <w:p w14:paraId="138C6FB9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6D0C5" w14:textId="77777777" w:rsidR="00530140" w:rsidRPr="00394C1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3D0C2" w14:textId="77777777" w:rsidR="00530140" w:rsidRPr="00394C1D" w:rsidRDefault="00530140" w:rsidP="00530140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C8F59" w14:textId="589A7737" w:rsidR="00530140" w:rsidRPr="00394C1D" w:rsidRDefault="00530140" w:rsidP="006348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Certified SLEB: </w:t>
            </w:r>
            <w:r w:rsidR="00796662" w:rsidRPr="00394C1D">
              <w:rPr>
                <w:rFonts w:ascii="Calibri" w:hAnsi="Calibri" w:cs="Calibri"/>
                <w:bCs/>
                <w:sz w:val="20"/>
              </w:rPr>
              <w:t>No</w:t>
            </w:r>
          </w:p>
        </w:tc>
      </w:tr>
      <w:tr w:rsidR="000655C4" w:rsidRPr="00985AE1" w14:paraId="0D5FDAD8" w14:textId="77777777" w:rsidTr="00ED78F9">
        <w:trPr>
          <w:jc w:val="center"/>
        </w:trPr>
        <w:tc>
          <w:tcPr>
            <w:tcW w:w="576" w:type="dxa"/>
            <w:vMerge w:val="restart"/>
          </w:tcPr>
          <w:p w14:paraId="793605B2" w14:textId="77777777" w:rsidR="000655C4" w:rsidRPr="00530140" w:rsidRDefault="000655C4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C299C2" w14:textId="77777777" w:rsidR="00BE4F64" w:rsidRPr="00394C1D" w:rsidRDefault="00BE4F64" w:rsidP="000655C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Beyond Emancipation </w:t>
            </w:r>
          </w:p>
          <w:p w14:paraId="75A985D3" w14:textId="77777777" w:rsidR="00BE4F64" w:rsidRPr="00394C1D" w:rsidRDefault="00BE4F64" w:rsidP="000655C4">
            <w:pPr>
              <w:pStyle w:val="Header"/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675 </w:t>
            </w:r>
            <w:proofErr w:type="spellStart"/>
            <w:r w:rsidRPr="00394C1D">
              <w:rPr>
                <w:rFonts w:ascii="Calibri" w:hAnsi="Calibri" w:cs="Calibri"/>
                <w:bCs/>
                <w:sz w:val="20"/>
              </w:rPr>
              <w:t>Hegenberger</w:t>
            </w:r>
            <w:proofErr w:type="spellEnd"/>
            <w:r w:rsidRPr="00394C1D">
              <w:rPr>
                <w:rFonts w:ascii="Calibri" w:hAnsi="Calibri" w:cs="Calibri"/>
                <w:bCs/>
                <w:sz w:val="20"/>
              </w:rPr>
              <w:t xml:space="preserve"> Rd St 101, </w:t>
            </w:r>
          </w:p>
          <w:p w14:paraId="27F59651" w14:textId="66CA303D" w:rsidR="000655C4" w:rsidRPr="00394C1D" w:rsidRDefault="00BE4F64" w:rsidP="000655C4">
            <w:pPr>
              <w:pStyle w:val="Header"/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Oakland, CA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94568E" w14:textId="1301F502" w:rsidR="000655C4" w:rsidRPr="00394C1D" w:rsidRDefault="00BE4F64" w:rsidP="00BE4F6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Jenni Fick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930BF" w14:textId="56B4A40A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Phone: </w:t>
            </w:r>
            <w:r w:rsidR="00BE4F64" w:rsidRPr="00394C1D">
              <w:rPr>
                <w:rFonts w:ascii="Calibri" w:hAnsi="Calibri" w:cs="Calibri"/>
                <w:bCs/>
                <w:sz w:val="20"/>
              </w:rPr>
              <w:t>510-854-6293</w:t>
            </w:r>
          </w:p>
        </w:tc>
      </w:tr>
      <w:tr w:rsidR="000655C4" w:rsidRPr="00985AE1" w14:paraId="212749AB" w14:textId="77777777" w:rsidTr="00ED78F9">
        <w:trPr>
          <w:jc w:val="center"/>
        </w:trPr>
        <w:tc>
          <w:tcPr>
            <w:tcW w:w="576" w:type="dxa"/>
            <w:vMerge/>
          </w:tcPr>
          <w:p w14:paraId="315B4093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C91269" w14:textId="77777777" w:rsidR="000655C4" w:rsidRPr="00394C1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3F2CE" w14:textId="77777777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168633" w14:textId="4E8A517B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E-Mail: </w:t>
            </w:r>
            <w:r w:rsidR="00BE4F64" w:rsidRPr="00394C1D">
              <w:rPr>
                <w:rFonts w:ascii="Calibri" w:hAnsi="Calibri" w:cs="Calibri"/>
                <w:bCs/>
                <w:sz w:val="20"/>
              </w:rPr>
              <w:t>jfick@beyondemancipation.org</w:t>
            </w:r>
          </w:p>
        </w:tc>
      </w:tr>
      <w:tr w:rsidR="000655C4" w:rsidRPr="00985AE1" w14:paraId="51B061CC" w14:textId="77777777" w:rsidTr="00ED78F9">
        <w:trPr>
          <w:jc w:val="center"/>
        </w:trPr>
        <w:tc>
          <w:tcPr>
            <w:tcW w:w="576" w:type="dxa"/>
            <w:vMerge/>
          </w:tcPr>
          <w:p w14:paraId="7B41DCB7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D5025" w14:textId="77777777" w:rsidR="000655C4" w:rsidRPr="00394C1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B85211" w14:textId="77777777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31199D" w14:textId="637B79F1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Prime Contractor: </w:t>
            </w:r>
            <w:r w:rsidR="006F507C" w:rsidRPr="00394C1D">
              <w:rPr>
                <w:rFonts w:ascii="Calibri" w:hAnsi="Calibri" w:cs="Calibri"/>
                <w:bCs/>
                <w:sz w:val="20"/>
              </w:rPr>
              <w:t>yes</w:t>
            </w:r>
          </w:p>
        </w:tc>
      </w:tr>
      <w:tr w:rsidR="000655C4" w:rsidRPr="00985AE1" w14:paraId="3A5DD0BC" w14:textId="77777777" w:rsidTr="00ED78F9">
        <w:trPr>
          <w:jc w:val="center"/>
        </w:trPr>
        <w:tc>
          <w:tcPr>
            <w:tcW w:w="576" w:type="dxa"/>
            <w:vMerge/>
          </w:tcPr>
          <w:p w14:paraId="76A49DB5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43175A" w14:textId="77777777" w:rsidR="000655C4" w:rsidRPr="00394C1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E38F11" w14:textId="77777777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461EF" w14:textId="77777777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Subcontractor:</w:t>
            </w:r>
          </w:p>
        </w:tc>
      </w:tr>
      <w:tr w:rsidR="000655C4" w:rsidRPr="00985AE1" w14:paraId="6A583B0A" w14:textId="77777777" w:rsidTr="00ED78F9">
        <w:trPr>
          <w:jc w:val="center"/>
        </w:trPr>
        <w:tc>
          <w:tcPr>
            <w:tcW w:w="576" w:type="dxa"/>
            <w:vMerge/>
          </w:tcPr>
          <w:p w14:paraId="3C1D9E01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436C45" w14:textId="77777777" w:rsidR="000655C4" w:rsidRPr="00394C1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9D8016" w14:textId="77777777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47B0D8" w14:textId="0A1A8CD2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Certified SLEB: </w:t>
            </w:r>
            <w:r w:rsidR="006F507C" w:rsidRPr="00394C1D">
              <w:rPr>
                <w:rFonts w:ascii="Calibri" w:hAnsi="Calibri" w:cs="Calibri"/>
                <w:bCs/>
                <w:sz w:val="20"/>
              </w:rPr>
              <w:t>No</w:t>
            </w:r>
          </w:p>
        </w:tc>
      </w:tr>
      <w:tr w:rsidR="000655C4" w:rsidRPr="00985AE1" w14:paraId="51B4056C" w14:textId="77777777" w:rsidTr="00ED78F9">
        <w:trPr>
          <w:jc w:val="center"/>
        </w:trPr>
        <w:tc>
          <w:tcPr>
            <w:tcW w:w="576" w:type="dxa"/>
            <w:vMerge w:val="restart"/>
          </w:tcPr>
          <w:p w14:paraId="55DDD00A" w14:textId="77777777" w:rsidR="000655C4" w:rsidRPr="00530140" w:rsidRDefault="000655C4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1349B6" w14:textId="77777777" w:rsidR="00CC3AE4" w:rsidRPr="00394C1D" w:rsidRDefault="00CC3AE4" w:rsidP="00CC3AE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Urban Strategies Council</w:t>
            </w:r>
          </w:p>
          <w:p w14:paraId="3FFF8A48" w14:textId="77777777" w:rsidR="00CC3AE4" w:rsidRPr="00394C1D" w:rsidRDefault="00CC3AE4" w:rsidP="00CC3AE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1404 Franklin St. Ste 410</w:t>
            </w:r>
          </w:p>
          <w:p w14:paraId="4968CAB7" w14:textId="77777777" w:rsidR="00CC3AE4" w:rsidRPr="00394C1D" w:rsidRDefault="00CC3AE4" w:rsidP="00CC3AE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Oakland, CA 94612</w:t>
            </w:r>
          </w:p>
          <w:p w14:paraId="7CF75270" w14:textId="29441CD8" w:rsidR="000655C4" w:rsidRPr="00394C1D" w:rsidRDefault="000655C4" w:rsidP="000655C4">
            <w:pPr>
              <w:pStyle w:val="Head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22A0D4" w14:textId="6EF3E46B" w:rsidR="000655C4" w:rsidRPr="00394C1D" w:rsidRDefault="00CC3AE4" w:rsidP="00CC3AE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John Jo</w:t>
            </w:r>
            <w:r w:rsidR="00F244AB" w:rsidRPr="00394C1D">
              <w:rPr>
                <w:rFonts w:ascii="Calibri" w:hAnsi="Calibri" w:cs="Calibri"/>
                <w:bCs/>
                <w:sz w:val="20"/>
              </w:rPr>
              <w:t>nes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80AE85" w14:textId="0F4AD187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Phone: </w:t>
            </w:r>
            <w:r w:rsidR="00B81F15">
              <w:rPr>
                <w:rFonts w:ascii="Calibri" w:hAnsi="Calibri" w:cs="Calibri"/>
                <w:bCs/>
                <w:sz w:val="20"/>
              </w:rPr>
              <w:t>(510) 893-2404</w:t>
            </w:r>
          </w:p>
        </w:tc>
      </w:tr>
      <w:tr w:rsidR="000655C4" w:rsidRPr="00985AE1" w14:paraId="09057243" w14:textId="77777777" w:rsidTr="00ED78F9">
        <w:trPr>
          <w:jc w:val="center"/>
        </w:trPr>
        <w:tc>
          <w:tcPr>
            <w:tcW w:w="576" w:type="dxa"/>
            <w:vMerge/>
          </w:tcPr>
          <w:p w14:paraId="0240E9AA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50C1AD" w14:textId="77777777" w:rsidR="000655C4" w:rsidRPr="00394C1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22D60E" w14:textId="77777777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7A9726" w14:textId="71A2B8CA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E-Mail: </w:t>
            </w:r>
            <w:r w:rsidR="00B81F15">
              <w:rPr>
                <w:rFonts w:ascii="Calibri" w:hAnsi="Calibri" w:cs="Calibri"/>
                <w:bCs/>
                <w:sz w:val="20"/>
              </w:rPr>
              <w:t>johnj@urbanstrategies.org</w:t>
            </w:r>
          </w:p>
        </w:tc>
      </w:tr>
      <w:tr w:rsidR="000655C4" w:rsidRPr="00985AE1" w14:paraId="2DD08A21" w14:textId="77777777" w:rsidTr="00ED78F9">
        <w:trPr>
          <w:jc w:val="center"/>
        </w:trPr>
        <w:tc>
          <w:tcPr>
            <w:tcW w:w="576" w:type="dxa"/>
            <w:vMerge/>
          </w:tcPr>
          <w:p w14:paraId="30FD2592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971279" w14:textId="77777777" w:rsidR="000655C4" w:rsidRPr="00394C1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ACB441" w14:textId="77777777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8BE4AC" w14:textId="77777777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Prime Contractor: </w:t>
            </w:r>
          </w:p>
        </w:tc>
      </w:tr>
      <w:tr w:rsidR="000655C4" w:rsidRPr="00985AE1" w14:paraId="4C6F877D" w14:textId="77777777" w:rsidTr="00ED78F9">
        <w:trPr>
          <w:jc w:val="center"/>
        </w:trPr>
        <w:tc>
          <w:tcPr>
            <w:tcW w:w="576" w:type="dxa"/>
            <w:vMerge/>
          </w:tcPr>
          <w:p w14:paraId="344FE031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588739" w14:textId="77777777" w:rsidR="000655C4" w:rsidRPr="00394C1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48843B" w14:textId="77777777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057BE9" w14:textId="77777777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Subcontractor:</w:t>
            </w:r>
          </w:p>
        </w:tc>
      </w:tr>
      <w:tr w:rsidR="000655C4" w:rsidRPr="00985AE1" w14:paraId="60173957" w14:textId="77777777" w:rsidTr="00ED78F9">
        <w:trPr>
          <w:jc w:val="center"/>
        </w:trPr>
        <w:tc>
          <w:tcPr>
            <w:tcW w:w="576" w:type="dxa"/>
            <w:vMerge/>
          </w:tcPr>
          <w:p w14:paraId="6DADAB56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92F5C8" w14:textId="77777777" w:rsidR="000655C4" w:rsidRPr="00394C1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EBD718" w14:textId="77777777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A77A9A" w14:textId="3E653629" w:rsidR="000655C4" w:rsidRPr="00394C1D" w:rsidRDefault="000655C4" w:rsidP="000655C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Certified SLEB: </w:t>
            </w:r>
            <w:r w:rsidR="003D5F7C">
              <w:rPr>
                <w:rFonts w:ascii="Calibri" w:hAnsi="Calibri" w:cs="Calibri"/>
                <w:bCs/>
                <w:sz w:val="20"/>
              </w:rPr>
              <w:t>Yes</w:t>
            </w:r>
          </w:p>
        </w:tc>
      </w:tr>
      <w:tr w:rsidR="00D17194" w:rsidRPr="00985AE1" w14:paraId="0376EBE9" w14:textId="77777777" w:rsidTr="00ED78F9">
        <w:trPr>
          <w:jc w:val="center"/>
        </w:trPr>
        <w:tc>
          <w:tcPr>
            <w:tcW w:w="576" w:type="dxa"/>
            <w:vMerge w:val="restart"/>
          </w:tcPr>
          <w:p w14:paraId="4A1A5FF6" w14:textId="0004D6E6" w:rsidR="00D17194" w:rsidRPr="00530140" w:rsidRDefault="004B22C4" w:rsidP="00D1719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2E2DA5" w14:textId="77777777" w:rsidR="00F244AB" w:rsidRPr="00394C1D" w:rsidRDefault="00F244AB" w:rsidP="00F244AB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Happy Soul Counseling and Wellness </w:t>
            </w:r>
          </w:p>
          <w:p w14:paraId="0C5AAFA3" w14:textId="77777777" w:rsidR="00F244AB" w:rsidRPr="00394C1D" w:rsidRDefault="00F244AB" w:rsidP="00F244AB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1300 19th </w:t>
            </w:r>
            <w:proofErr w:type="gramStart"/>
            <w:r w:rsidRPr="00394C1D">
              <w:rPr>
                <w:rFonts w:ascii="Calibri" w:hAnsi="Calibri" w:cs="Calibri"/>
                <w:bCs/>
                <w:sz w:val="20"/>
              </w:rPr>
              <w:t>street #</w:t>
            </w:r>
            <w:proofErr w:type="gramEnd"/>
            <w:r w:rsidRPr="00394C1D">
              <w:rPr>
                <w:rFonts w:ascii="Calibri" w:hAnsi="Calibri" w:cs="Calibri"/>
                <w:bCs/>
                <w:sz w:val="20"/>
              </w:rPr>
              <w:t xml:space="preserve">7071 </w:t>
            </w:r>
          </w:p>
          <w:p w14:paraId="162A68F3" w14:textId="186240BF" w:rsidR="00F244AB" w:rsidRPr="00394C1D" w:rsidRDefault="00F244AB" w:rsidP="00F244AB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Houston TX 77248</w:t>
            </w:r>
          </w:p>
          <w:p w14:paraId="70E03C27" w14:textId="4E1E945A" w:rsidR="00D17194" w:rsidRPr="00394C1D" w:rsidRDefault="00D17194" w:rsidP="00D1719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267F43" w14:textId="77777777" w:rsidR="00F244AB" w:rsidRPr="00394C1D" w:rsidRDefault="00F244AB" w:rsidP="00F244AB">
            <w:pPr>
              <w:rPr>
                <w:rFonts w:ascii="Calibri" w:hAnsi="Calibri" w:cs="Calibri"/>
                <w:bCs/>
                <w:sz w:val="20"/>
              </w:rPr>
            </w:pPr>
            <w:proofErr w:type="spellStart"/>
            <w:r w:rsidRPr="00394C1D">
              <w:rPr>
                <w:rFonts w:ascii="Calibri" w:hAnsi="Calibri" w:cs="Calibri"/>
                <w:bCs/>
                <w:sz w:val="20"/>
              </w:rPr>
              <w:t>Jummy</w:t>
            </w:r>
            <w:proofErr w:type="spellEnd"/>
            <w:r w:rsidRPr="00394C1D">
              <w:rPr>
                <w:rFonts w:ascii="Calibri" w:hAnsi="Calibri" w:cs="Calibri"/>
                <w:bCs/>
                <w:sz w:val="20"/>
              </w:rPr>
              <w:t xml:space="preserve"> </w:t>
            </w:r>
            <w:proofErr w:type="spellStart"/>
            <w:r w:rsidRPr="00394C1D">
              <w:rPr>
                <w:rFonts w:ascii="Calibri" w:hAnsi="Calibri" w:cs="Calibri"/>
                <w:bCs/>
                <w:sz w:val="20"/>
              </w:rPr>
              <w:t>Akinyode</w:t>
            </w:r>
            <w:proofErr w:type="spellEnd"/>
            <w:r w:rsidRPr="00394C1D">
              <w:rPr>
                <w:rFonts w:ascii="Calibri" w:hAnsi="Calibri" w:cs="Calibri"/>
                <w:bCs/>
                <w:sz w:val="20"/>
              </w:rPr>
              <w:t xml:space="preserve"> </w:t>
            </w:r>
          </w:p>
          <w:p w14:paraId="65709190" w14:textId="139113D6" w:rsidR="00D17194" w:rsidRPr="00394C1D" w:rsidRDefault="00D17194" w:rsidP="00F244AB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8D22A5" w14:textId="14621F43" w:rsidR="00D17194" w:rsidRPr="00394C1D" w:rsidRDefault="00D17194" w:rsidP="00F244AB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Phone: </w:t>
            </w:r>
            <w:r w:rsidR="00F244AB" w:rsidRPr="00394C1D">
              <w:rPr>
                <w:rFonts w:ascii="Calibri" w:hAnsi="Calibri" w:cs="Calibri"/>
                <w:bCs/>
                <w:sz w:val="20"/>
              </w:rPr>
              <w:t xml:space="preserve">713-543-8757 </w:t>
            </w:r>
          </w:p>
        </w:tc>
      </w:tr>
      <w:tr w:rsidR="00D17194" w:rsidRPr="00985AE1" w14:paraId="0F04EB52" w14:textId="77777777" w:rsidTr="00ED78F9">
        <w:trPr>
          <w:jc w:val="center"/>
        </w:trPr>
        <w:tc>
          <w:tcPr>
            <w:tcW w:w="576" w:type="dxa"/>
            <w:vMerge/>
          </w:tcPr>
          <w:p w14:paraId="6270237C" w14:textId="77777777" w:rsidR="00D17194" w:rsidRPr="00530140" w:rsidRDefault="00D17194" w:rsidP="00D1719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0E32ED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C470A2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21DC15" w14:textId="72ECBAF5" w:rsidR="00D17194" w:rsidRPr="00394C1D" w:rsidRDefault="00D17194" w:rsidP="00F244AB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E-Mail: </w:t>
            </w:r>
            <w:r w:rsidR="00F244AB" w:rsidRPr="00394C1D">
              <w:rPr>
                <w:rFonts w:ascii="Calibri" w:hAnsi="Calibri" w:cs="Calibri"/>
                <w:bCs/>
                <w:sz w:val="20"/>
              </w:rPr>
              <w:t xml:space="preserve">jummy@happysoulcounseling.com </w:t>
            </w:r>
          </w:p>
        </w:tc>
      </w:tr>
      <w:tr w:rsidR="00D17194" w:rsidRPr="00985AE1" w14:paraId="70307538" w14:textId="77777777" w:rsidTr="00ED78F9">
        <w:trPr>
          <w:jc w:val="center"/>
        </w:trPr>
        <w:tc>
          <w:tcPr>
            <w:tcW w:w="576" w:type="dxa"/>
            <w:vMerge/>
          </w:tcPr>
          <w:p w14:paraId="7E5ADA6F" w14:textId="77777777" w:rsidR="00D17194" w:rsidRPr="00530140" w:rsidRDefault="00D17194" w:rsidP="00D1719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7ACCCE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0FFE09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917B35" w14:textId="0E0DE4CD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Prime Contractor: </w:t>
            </w:r>
          </w:p>
        </w:tc>
      </w:tr>
      <w:tr w:rsidR="00D17194" w:rsidRPr="00985AE1" w14:paraId="2EFD7315" w14:textId="77777777" w:rsidTr="00ED78F9">
        <w:trPr>
          <w:jc w:val="center"/>
        </w:trPr>
        <w:tc>
          <w:tcPr>
            <w:tcW w:w="576" w:type="dxa"/>
            <w:vMerge/>
          </w:tcPr>
          <w:p w14:paraId="589681EB" w14:textId="77777777" w:rsidR="00D17194" w:rsidRPr="00530140" w:rsidRDefault="00D17194" w:rsidP="00D1719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02F448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6234D1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90F46B" w14:textId="4C34A7AC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Subcontractor:</w:t>
            </w:r>
          </w:p>
        </w:tc>
      </w:tr>
      <w:tr w:rsidR="00D17194" w:rsidRPr="00985AE1" w14:paraId="3A845388" w14:textId="77777777" w:rsidTr="00ED78F9">
        <w:trPr>
          <w:jc w:val="center"/>
        </w:trPr>
        <w:tc>
          <w:tcPr>
            <w:tcW w:w="576" w:type="dxa"/>
            <w:vMerge/>
          </w:tcPr>
          <w:p w14:paraId="4D5A7EA1" w14:textId="77777777" w:rsidR="00D17194" w:rsidRPr="00530140" w:rsidRDefault="00D17194" w:rsidP="00D1719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B8C2A7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10442F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146570" w14:textId="4ABB5703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Certified SLEB: </w:t>
            </w:r>
            <w:r w:rsidR="00F244AB" w:rsidRPr="00394C1D">
              <w:rPr>
                <w:rFonts w:ascii="Calibri" w:hAnsi="Calibri" w:cs="Calibri"/>
                <w:bCs/>
                <w:sz w:val="20"/>
              </w:rPr>
              <w:t>Yes</w:t>
            </w:r>
          </w:p>
        </w:tc>
      </w:tr>
      <w:tr w:rsidR="00D17194" w:rsidRPr="00985AE1" w14:paraId="2FE11418" w14:textId="77777777" w:rsidTr="00D17194">
        <w:trPr>
          <w:trHeight w:val="232"/>
          <w:jc w:val="center"/>
        </w:trPr>
        <w:tc>
          <w:tcPr>
            <w:tcW w:w="576" w:type="dxa"/>
            <w:vMerge w:val="restart"/>
          </w:tcPr>
          <w:p w14:paraId="4889B925" w14:textId="3A965281" w:rsidR="00D17194" w:rsidRPr="00530140" w:rsidRDefault="004B22C4" w:rsidP="00D1719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64BF7E" w14:textId="77777777" w:rsidR="00D74204" w:rsidRPr="00394C1D" w:rsidRDefault="00D74204" w:rsidP="00D171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Homies Empowerment</w:t>
            </w:r>
          </w:p>
          <w:p w14:paraId="1D156168" w14:textId="77777777" w:rsidR="00CA7E53" w:rsidRPr="00394C1D" w:rsidRDefault="00CA7E53" w:rsidP="00D171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635 seminary </w:t>
            </w:r>
            <w:proofErr w:type="spellStart"/>
            <w:r w:rsidRPr="00394C1D">
              <w:rPr>
                <w:rFonts w:ascii="Calibri" w:hAnsi="Calibri" w:cs="Calibri"/>
                <w:bCs/>
                <w:sz w:val="20"/>
              </w:rPr>
              <w:t>ave</w:t>
            </w:r>
            <w:proofErr w:type="spellEnd"/>
            <w:r w:rsidRPr="00394C1D">
              <w:rPr>
                <w:rFonts w:ascii="Calibri" w:hAnsi="Calibri" w:cs="Calibri"/>
                <w:bCs/>
                <w:sz w:val="20"/>
              </w:rPr>
              <w:t xml:space="preserve"> </w:t>
            </w:r>
          </w:p>
          <w:p w14:paraId="6690A212" w14:textId="5C9D6415" w:rsidR="00D17194" w:rsidRPr="00394C1D" w:rsidRDefault="00CA7E53" w:rsidP="00D171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Oakland CA 94605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A2A2A2" w14:textId="07625800" w:rsidR="00D17194" w:rsidRPr="00394C1D" w:rsidRDefault="00DA14EF" w:rsidP="00E809FA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E</w:t>
            </w:r>
            <w:r w:rsidR="00E809FA" w:rsidRPr="00394C1D">
              <w:rPr>
                <w:rFonts w:ascii="Calibri" w:hAnsi="Calibri" w:cs="Calibri"/>
                <w:bCs/>
                <w:sz w:val="20"/>
              </w:rPr>
              <w:t>lena Quiroz</w:t>
            </w:r>
          </w:p>
          <w:p w14:paraId="55A68061" w14:textId="6ADCE4A0" w:rsidR="008C721D" w:rsidRPr="00394C1D" w:rsidRDefault="008C721D" w:rsidP="008C721D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97DC08" w14:textId="4A3E3B6E" w:rsidR="00D17194" w:rsidRPr="00394C1D" w:rsidRDefault="00D17194" w:rsidP="00E809FA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Phone</w:t>
            </w:r>
            <w:proofErr w:type="gramStart"/>
            <w:r w:rsidRPr="00394C1D">
              <w:rPr>
                <w:rFonts w:ascii="Calibri" w:hAnsi="Calibri" w:cs="Calibri"/>
                <w:bCs/>
                <w:sz w:val="20"/>
              </w:rPr>
              <w:t xml:space="preserve">:  </w:t>
            </w:r>
            <w:r w:rsidR="00E809FA" w:rsidRPr="00394C1D">
              <w:rPr>
                <w:rFonts w:ascii="Calibri" w:hAnsi="Calibri" w:cs="Calibri"/>
                <w:bCs/>
                <w:sz w:val="20"/>
              </w:rPr>
              <w:t>510</w:t>
            </w:r>
            <w:proofErr w:type="gramEnd"/>
            <w:r w:rsidR="00E809FA" w:rsidRPr="00394C1D">
              <w:rPr>
                <w:rFonts w:ascii="Calibri" w:hAnsi="Calibri" w:cs="Calibri"/>
                <w:bCs/>
                <w:sz w:val="20"/>
              </w:rPr>
              <w:t>-283-771</w:t>
            </w:r>
          </w:p>
        </w:tc>
      </w:tr>
      <w:tr w:rsidR="00D17194" w:rsidRPr="00985AE1" w14:paraId="40824DA1" w14:textId="77777777" w:rsidTr="005722ED">
        <w:trPr>
          <w:trHeight w:val="230"/>
          <w:jc w:val="center"/>
        </w:trPr>
        <w:tc>
          <w:tcPr>
            <w:tcW w:w="576" w:type="dxa"/>
            <w:vMerge/>
          </w:tcPr>
          <w:p w14:paraId="5B0A666D" w14:textId="77777777" w:rsidR="00D17194" w:rsidRPr="00530140" w:rsidRDefault="00D17194" w:rsidP="00D1719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084EBF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C1C57D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C2068E" w14:textId="161F123F" w:rsidR="00D17194" w:rsidRPr="00394C1D" w:rsidRDefault="00D17194" w:rsidP="00E809FA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E-Mail: </w:t>
            </w:r>
            <w:proofErr w:type="spellStart"/>
            <w:r w:rsidR="00E809FA" w:rsidRPr="00394C1D">
              <w:rPr>
                <w:rFonts w:ascii="Calibri" w:hAnsi="Calibri" w:cs="Calibri"/>
                <w:bCs/>
                <w:sz w:val="20"/>
              </w:rPr>
              <w:t>homiesempowerment@gmail</w:t>
            </w:r>
            <w:proofErr w:type="spellEnd"/>
          </w:p>
        </w:tc>
      </w:tr>
      <w:tr w:rsidR="00D17194" w:rsidRPr="00985AE1" w14:paraId="27D34329" w14:textId="77777777" w:rsidTr="005722ED">
        <w:trPr>
          <w:trHeight w:val="230"/>
          <w:jc w:val="center"/>
        </w:trPr>
        <w:tc>
          <w:tcPr>
            <w:tcW w:w="576" w:type="dxa"/>
            <w:vMerge/>
          </w:tcPr>
          <w:p w14:paraId="61E8DD5F" w14:textId="77777777" w:rsidR="00D17194" w:rsidRPr="00530140" w:rsidRDefault="00D17194" w:rsidP="00D1719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817515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756BDD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B7D0D4" w14:textId="4A66164A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Prime Contractor: </w:t>
            </w:r>
          </w:p>
        </w:tc>
      </w:tr>
      <w:tr w:rsidR="00D17194" w:rsidRPr="00985AE1" w14:paraId="54335FC9" w14:textId="77777777" w:rsidTr="005722ED">
        <w:trPr>
          <w:trHeight w:val="230"/>
          <w:jc w:val="center"/>
        </w:trPr>
        <w:tc>
          <w:tcPr>
            <w:tcW w:w="576" w:type="dxa"/>
            <w:vMerge/>
          </w:tcPr>
          <w:p w14:paraId="6EC45655" w14:textId="77777777" w:rsidR="00D17194" w:rsidRPr="00530140" w:rsidRDefault="00D17194" w:rsidP="00D1719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30DDEE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BEF8C2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5A09B5" w14:textId="4971F072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Subcontractor:</w:t>
            </w:r>
          </w:p>
        </w:tc>
      </w:tr>
      <w:tr w:rsidR="00D17194" w:rsidRPr="00985AE1" w14:paraId="6C4BFE03" w14:textId="77777777" w:rsidTr="005722ED">
        <w:trPr>
          <w:trHeight w:val="230"/>
          <w:jc w:val="center"/>
        </w:trPr>
        <w:tc>
          <w:tcPr>
            <w:tcW w:w="576" w:type="dxa"/>
            <w:vMerge/>
          </w:tcPr>
          <w:p w14:paraId="51EE85C0" w14:textId="77777777" w:rsidR="00D17194" w:rsidRPr="00530140" w:rsidRDefault="00D17194" w:rsidP="00D1719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8DE786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F7D22D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46E1A9" w14:textId="33221DE8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Certified SLEB: </w:t>
            </w:r>
          </w:p>
        </w:tc>
      </w:tr>
      <w:tr w:rsidR="00D17194" w:rsidRPr="00985AE1" w14:paraId="26CB3AC5" w14:textId="77777777" w:rsidTr="005722ED">
        <w:trPr>
          <w:trHeight w:val="230"/>
          <w:jc w:val="center"/>
        </w:trPr>
        <w:tc>
          <w:tcPr>
            <w:tcW w:w="576" w:type="dxa"/>
            <w:vMerge w:val="restart"/>
          </w:tcPr>
          <w:p w14:paraId="46F6DA3B" w14:textId="63DE32D7" w:rsidR="00D17194" w:rsidRPr="00530140" w:rsidRDefault="004B22C4" w:rsidP="00D1719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1D70E1" w14:textId="77777777" w:rsidR="00C00868" w:rsidRPr="00394C1D" w:rsidRDefault="00C00868" w:rsidP="00D171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Urban Strategies Council</w:t>
            </w:r>
          </w:p>
          <w:p w14:paraId="048D19F2" w14:textId="77777777" w:rsidR="00D72B18" w:rsidRPr="00394C1D" w:rsidRDefault="00C00868" w:rsidP="00D171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1404 Franklin St. Suite 410</w:t>
            </w:r>
          </w:p>
          <w:p w14:paraId="071EE8BF" w14:textId="1F8EB8D5" w:rsidR="00BE027D" w:rsidRPr="00394C1D" w:rsidRDefault="00C00868" w:rsidP="00664EED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Oakland, CA 94612 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D39CA9" w14:textId="328CD69B" w:rsidR="00D17194" w:rsidRPr="00394C1D" w:rsidRDefault="00C00868" w:rsidP="00C00868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David A. Harris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2DDEDB" w14:textId="29297C15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Phone</w:t>
            </w:r>
            <w:proofErr w:type="gramStart"/>
            <w:r w:rsidRPr="00394C1D">
              <w:rPr>
                <w:rFonts w:ascii="Calibri" w:hAnsi="Calibri" w:cs="Calibri"/>
                <w:bCs/>
                <w:sz w:val="20"/>
              </w:rPr>
              <w:t xml:space="preserve">:  </w:t>
            </w:r>
            <w:r w:rsidR="00D72B18" w:rsidRPr="00394C1D">
              <w:rPr>
                <w:rFonts w:ascii="Calibri" w:hAnsi="Calibri" w:cs="Calibri"/>
                <w:bCs/>
                <w:sz w:val="20"/>
              </w:rPr>
              <w:t>510</w:t>
            </w:r>
            <w:proofErr w:type="gramEnd"/>
            <w:r w:rsidR="00D72B18" w:rsidRPr="00394C1D">
              <w:rPr>
                <w:rFonts w:ascii="Calibri" w:hAnsi="Calibri" w:cs="Calibri"/>
                <w:bCs/>
                <w:sz w:val="20"/>
              </w:rPr>
              <w:t>-203-2779</w:t>
            </w:r>
          </w:p>
        </w:tc>
      </w:tr>
      <w:tr w:rsidR="00D17194" w:rsidRPr="00985AE1" w14:paraId="61FE7227" w14:textId="77777777" w:rsidTr="005722ED">
        <w:trPr>
          <w:trHeight w:val="230"/>
          <w:jc w:val="center"/>
        </w:trPr>
        <w:tc>
          <w:tcPr>
            <w:tcW w:w="576" w:type="dxa"/>
            <w:vMerge/>
          </w:tcPr>
          <w:p w14:paraId="10015058" w14:textId="77777777" w:rsidR="00D17194" w:rsidRPr="00530140" w:rsidRDefault="00D17194" w:rsidP="00D1719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740727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432C14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FEA4A0" w14:textId="49B6E07D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E-Mail: </w:t>
            </w:r>
            <w:r w:rsidR="00D72B18" w:rsidRPr="00394C1D">
              <w:rPr>
                <w:rFonts w:ascii="Calibri" w:hAnsi="Calibri" w:cs="Calibri"/>
                <w:bCs/>
                <w:sz w:val="20"/>
              </w:rPr>
              <w:t>davidh@urbanstrategies.org</w:t>
            </w:r>
          </w:p>
        </w:tc>
      </w:tr>
      <w:tr w:rsidR="00D17194" w:rsidRPr="00985AE1" w14:paraId="74AA59FA" w14:textId="77777777" w:rsidTr="005722ED">
        <w:trPr>
          <w:trHeight w:val="230"/>
          <w:jc w:val="center"/>
        </w:trPr>
        <w:tc>
          <w:tcPr>
            <w:tcW w:w="576" w:type="dxa"/>
            <w:vMerge/>
          </w:tcPr>
          <w:p w14:paraId="2FC94494" w14:textId="77777777" w:rsidR="00D17194" w:rsidRPr="00530140" w:rsidRDefault="00D17194" w:rsidP="00D1719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58A294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61E62C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C82118" w14:textId="75DA5BAD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Prime Contractor: </w:t>
            </w:r>
            <w:r w:rsidR="00D72B18" w:rsidRPr="00394C1D">
              <w:rPr>
                <w:rFonts w:ascii="Calibri" w:hAnsi="Calibri" w:cs="Calibri"/>
                <w:bCs/>
                <w:sz w:val="20"/>
              </w:rPr>
              <w:t>Yes</w:t>
            </w:r>
          </w:p>
        </w:tc>
      </w:tr>
      <w:tr w:rsidR="00D17194" w:rsidRPr="00985AE1" w14:paraId="0B4D7352" w14:textId="77777777" w:rsidTr="005722ED">
        <w:trPr>
          <w:trHeight w:val="230"/>
          <w:jc w:val="center"/>
        </w:trPr>
        <w:tc>
          <w:tcPr>
            <w:tcW w:w="576" w:type="dxa"/>
            <w:vMerge/>
          </w:tcPr>
          <w:p w14:paraId="0A509F78" w14:textId="77777777" w:rsidR="00D17194" w:rsidRPr="00530140" w:rsidRDefault="00D17194" w:rsidP="00D1719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027118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B98FE4" w14:textId="77777777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D2066D" w14:textId="354DBD99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Subcontractor:</w:t>
            </w:r>
          </w:p>
        </w:tc>
      </w:tr>
      <w:tr w:rsidR="00D17194" w:rsidRPr="00985AE1" w14:paraId="3DDB6E16" w14:textId="77777777" w:rsidTr="005722ED">
        <w:trPr>
          <w:trHeight w:val="230"/>
          <w:jc w:val="center"/>
        </w:trPr>
        <w:tc>
          <w:tcPr>
            <w:tcW w:w="576" w:type="dxa"/>
            <w:vMerge/>
          </w:tcPr>
          <w:p w14:paraId="549971A5" w14:textId="77777777" w:rsidR="00D17194" w:rsidRPr="00530140" w:rsidRDefault="00D17194" w:rsidP="00D1719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A9A042" w14:textId="77777777" w:rsidR="00D17194" w:rsidRPr="00394C1D" w:rsidRDefault="00D17194" w:rsidP="00D17194">
            <w:pPr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75CB3D" w14:textId="77777777" w:rsidR="00D17194" w:rsidRPr="00394C1D" w:rsidRDefault="00D17194" w:rsidP="00D17194">
            <w:pPr>
              <w:rPr>
                <w:rFonts w:ascii="Calibri" w:hAnsi="Calibri" w:cs="Calibri"/>
                <w:bCs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028CAC" w14:textId="3EB14ABC" w:rsidR="00D17194" w:rsidRPr="00394C1D" w:rsidRDefault="00D17194" w:rsidP="00D17194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Certified SLEB: </w:t>
            </w:r>
            <w:r w:rsidR="00D72B18" w:rsidRPr="00394C1D">
              <w:rPr>
                <w:rFonts w:ascii="Calibri" w:hAnsi="Calibri" w:cs="Calibri"/>
                <w:bCs/>
                <w:sz w:val="20"/>
              </w:rPr>
              <w:t>Yes</w:t>
            </w:r>
          </w:p>
        </w:tc>
      </w:tr>
      <w:tr w:rsidR="00EA1509" w:rsidRPr="00985AE1" w14:paraId="7F8D1B15" w14:textId="77777777" w:rsidTr="005722ED">
        <w:trPr>
          <w:trHeight w:val="230"/>
          <w:jc w:val="center"/>
        </w:trPr>
        <w:tc>
          <w:tcPr>
            <w:tcW w:w="576" w:type="dxa"/>
            <w:vMerge w:val="restart"/>
          </w:tcPr>
          <w:p w14:paraId="18B451A6" w14:textId="6DFF7E60" w:rsidR="00EA1509" w:rsidRPr="00530140" w:rsidRDefault="004B22C4" w:rsidP="00EA150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6BE215" w14:textId="77777777" w:rsidR="00EA1509" w:rsidRPr="004B22C4" w:rsidRDefault="00DF18F3" w:rsidP="00DF18F3">
            <w:pPr>
              <w:rPr>
                <w:rFonts w:ascii="Calibri" w:hAnsi="Calibri" w:cs="Calibri"/>
                <w:bCs/>
                <w:sz w:val="20"/>
              </w:rPr>
            </w:pPr>
            <w:r w:rsidRPr="004B22C4">
              <w:rPr>
                <w:rFonts w:ascii="Calibri" w:hAnsi="Calibri" w:cs="Calibri"/>
                <w:bCs/>
                <w:sz w:val="20"/>
              </w:rPr>
              <w:t>Fresh Lifelines for Youth (FLY)</w:t>
            </w:r>
          </w:p>
          <w:p w14:paraId="58AD0AF8" w14:textId="18B36894" w:rsidR="00A83165" w:rsidRPr="004B22C4" w:rsidRDefault="00A83165" w:rsidP="00A83165">
            <w:pPr>
              <w:rPr>
                <w:rFonts w:ascii="Calibri" w:hAnsi="Calibri" w:cs="Calibri"/>
                <w:bCs/>
                <w:sz w:val="20"/>
              </w:rPr>
            </w:pPr>
            <w:r w:rsidRPr="004B22C4">
              <w:rPr>
                <w:rFonts w:ascii="Calibri" w:hAnsi="Calibri" w:cs="Calibri"/>
                <w:bCs/>
                <w:sz w:val="20"/>
              </w:rPr>
              <w:t xml:space="preserve">333 </w:t>
            </w:r>
            <w:proofErr w:type="spellStart"/>
            <w:r w:rsidRPr="004B22C4">
              <w:rPr>
                <w:rFonts w:ascii="Calibri" w:hAnsi="Calibri" w:cs="Calibri"/>
                <w:bCs/>
                <w:sz w:val="20"/>
              </w:rPr>
              <w:t>Hegenberger</w:t>
            </w:r>
            <w:proofErr w:type="spellEnd"/>
            <w:r w:rsidRPr="004B22C4">
              <w:rPr>
                <w:rFonts w:ascii="Calibri" w:hAnsi="Calibri" w:cs="Calibri"/>
                <w:bCs/>
                <w:sz w:val="20"/>
              </w:rPr>
              <w:t xml:space="preserve"> Road, Suite 350, Oakland, CA 94621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8AB8BE" w14:textId="0AAC37D0" w:rsidR="00EA1509" w:rsidRPr="004B22C4" w:rsidRDefault="00A83165" w:rsidP="00A83165">
            <w:pPr>
              <w:rPr>
                <w:rFonts w:ascii="Calibri" w:hAnsi="Calibri" w:cs="Calibri"/>
                <w:bCs/>
                <w:sz w:val="20"/>
              </w:rPr>
            </w:pPr>
            <w:r w:rsidRPr="004B22C4">
              <w:rPr>
                <w:rFonts w:ascii="Calibri" w:hAnsi="Calibri" w:cs="Calibri"/>
                <w:bCs/>
                <w:sz w:val="20"/>
              </w:rPr>
              <w:t>Joshlyn Turne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DE1309" w14:textId="1BCFF7B0" w:rsidR="00EA1509" w:rsidRPr="00394C1D" w:rsidRDefault="00EA1509" w:rsidP="002742DE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Phone</w:t>
            </w:r>
            <w:proofErr w:type="gramStart"/>
            <w:r w:rsidRPr="00394C1D">
              <w:rPr>
                <w:rFonts w:ascii="Calibri" w:hAnsi="Calibri" w:cs="Calibri"/>
                <w:bCs/>
                <w:sz w:val="20"/>
              </w:rPr>
              <w:t xml:space="preserve">:  </w:t>
            </w:r>
            <w:r w:rsidR="002742DE" w:rsidRPr="002742DE">
              <w:rPr>
                <w:rFonts w:ascii="Calibri" w:hAnsi="Calibri" w:cs="Calibri"/>
                <w:bCs/>
                <w:sz w:val="20"/>
              </w:rPr>
              <w:t>(</w:t>
            </w:r>
            <w:proofErr w:type="gramEnd"/>
            <w:r w:rsidR="002742DE" w:rsidRPr="002742DE">
              <w:rPr>
                <w:rFonts w:ascii="Calibri" w:hAnsi="Calibri" w:cs="Calibri"/>
                <w:bCs/>
                <w:sz w:val="20"/>
              </w:rPr>
              <w:t>209) 741-2452</w:t>
            </w:r>
          </w:p>
        </w:tc>
      </w:tr>
      <w:tr w:rsidR="00EA1509" w:rsidRPr="00985AE1" w14:paraId="0CB981A4" w14:textId="77777777" w:rsidTr="005722ED">
        <w:trPr>
          <w:trHeight w:val="230"/>
          <w:jc w:val="center"/>
        </w:trPr>
        <w:tc>
          <w:tcPr>
            <w:tcW w:w="576" w:type="dxa"/>
            <w:vMerge/>
          </w:tcPr>
          <w:p w14:paraId="0BBC1CD4" w14:textId="77777777" w:rsidR="00EA1509" w:rsidRPr="00530140" w:rsidRDefault="00EA1509" w:rsidP="00EA150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AA9E6C" w14:textId="77777777" w:rsidR="00EA1509" w:rsidRPr="00394C1D" w:rsidRDefault="00EA1509" w:rsidP="00EA1509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8C71ED" w14:textId="77777777" w:rsidR="00EA1509" w:rsidRPr="00394C1D" w:rsidRDefault="00EA1509" w:rsidP="00EA1509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FB38A9" w14:textId="2538B466" w:rsidR="00EA1509" w:rsidRPr="00394C1D" w:rsidRDefault="00EA1509" w:rsidP="00EA1509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E-Mail: </w:t>
            </w:r>
            <w:r w:rsidR="00A83165" w:rsidRPr="00A83165">
              <w:rPr>
                <w:rFonts w:ascii="Calibri" w:hAnsi="Calibri" w:cs="Calibri"/>
                <w:bCs/>
                <w:sz w:val="20"/>
              </w:rPr>
              <w:t>jturner@flyprogram.org</w:t>
            </w:r>
          </w:p>
        </w:tc>
      </w:tr>
      <w:tr w:rsidR="00EA1509" w:rsidRPr="00985AE1" w14:paraId="5432344D" w14:textId="77777777" w:rsidTr="005722ED">
        <w:trPr>
          <w:trHeight w:val="230"/>
          <w:jc w:val="center"/>
        </w:trPr>
        <w:tc>
          <w:tcPr>
            <w:tcW w:w="576" w:type="dxa"/>
            <w:vMerge/>
          </w:tcPr>
          <w:p w14:paraId="1A79C3B2" w14:textId="77777777" w:rsidR="00EA1509" w:rsidRPr="00530140" w:rsidRDefault="00EA1509" w:rsidP="00EA150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553305" w14:textId="77777777" w:rsidR="00EA1509" w:rsidRPr="00394C1D" w:rsidRDefault="00EA1509" w:rsidP="00EA1509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9318DC" w14:textId="77777777" w:rsidR="00EA1509" w:rsidRPr="00394C1D" w:rsidRDefault="00EA1509" w:rsidP="00EA1509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2DAC27" w14:textId="21E012CA" w:rsidR="00EA1509" w:rsidRPr="00394C1D" w:rsidRDefault="00EA1509" w:rsidP="00EA1509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Prime Contractor:</w:t>
            </w:r>
          </w:p>
        </w:tc>
      </w:tr>
      <w:tr w:rsidR="00EA1509" w:rsidRPr="00985AE1" w14:paraId="22ED4453" w14:textId="77777777" w:rsidTr="005722ED">
        <w:trPr>
          <w:trHeight w:val="230"/>
          <w:jc w:val="center"/>
        </w:trPr>
        <w:tc>
          <w:tcPr>
            <w:tcW w:w="576" w:type="dxa"/>
            <w:vMerge/>
          </w:tcPr>
          <w:p w14:paraId="0BF4336B" w14:textId="77777777" w:rsidR="00EA1509" w:rsidRPr="00530140" w:rsidRDefault="00EA1509" w:rsidP="00EA150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654F1D" w14:textId="77777777" w:rsidR="00EA1509" w:rsidRPr="00394C1D" w:rsidRDefault="00EA1509" w:rsidP="00EA1509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98CAB2" w14:textId="77777777" w:rsidR="00EA1509" w:rsidRPr="00394C1D" w:rsidRDefault="00EA1509" w:rsidP="00EA1509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A51396" w14:textId="0362EE09" w:rsidR="00EA1509" w:rsidRPr="00394C1D" w:rsidRDefault="00EA1509" w:rsidP="00EA1509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>Subcontractor:</w:t>
            </w:r>
          </w:p>
        </w:tc>
      </w:tr>
      <w:tr w:rsidR="00EA1509" w:rsidRPr="00985AE1" w14:paraId="3CCC0870" w14:textId="77777777" w:rsidTr="005722ED">
        <w:trPr>
          <w:trHeight w:val="230"/>
          <w:jc w:val="center"/>
        </w:trPr>
        <w:tc>
          <w:tcPr>
            <w:tcW w:w="576" w:type="dxa"/>
            <w:vMerge/>
          </w:tcPr>
          <w:p w14:paraId="1615F616" w14:textId="77777777" w:rsidR="00EA1509" w:rsidRPr="00530140" w:rsidRDefault="00EA1509" w:rsidP="00EA150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8E5526" w14:textId="77777777" w:rsidR="00EA1509" w:rsidRPr="00394C1D" w:rsidRDefault="00EA1509" w:rsidP="00EA1509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65849E" w14:textId="77777777" w:rsidR="00EA1509" w:rsidRPr="00394C1D" w:rsidRDefault="00EA1509" w:rsidP="00EA1509">
            <w:pPr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9D9E3A" w14:textId="62EC9F21" w:rsidR="00EA1509" w:rsidRPr="00394C1D" w:rsidRDefault="00EA1509" w:rsidP="00EA1509">
            <w:pPr>
              <w:rPr>
                <w:rFonts w:ascii="Calibri" w:hAnsi="Calibri" w:cs="Calibri"/>
                <w:bCs/>
                <w:sz w:val="20"/>
              </w:rPr>
            </w:pPr>
            <w:r w:rsidRPr="00394C1D">
              <w:rPr>
                <w:rFonts w:ascii="Calibri" w:hAnsi="Calibri" w:cs="Calibri"/>
                <w:bCs/>
                <w:sz w:val="20"/>
              </w:rPr>
              <w:t xml:space="preserve">Certified SLEB: </w:t>
            </w:r>
            <w:r w:rsidR="003D5F7C">
              <w:rPr>
                <w:rFonts w:ascii="Calibri" w:hAnsi="Calibri" w:cs="Calibri"/>
                <w:bCs/>
                <w:sz w:val="20"/>
              </w:rPr>
              <w:t>Yes</w:t>
            </w:r>
          </w:p>
        </w:tc>
      </w:tr>
    </w:tbl>
    <w:p w14:paraId="75FF9ECF" w14:textId="77777777" w:rsidR="009A343C" w:rsidRDefault="009A343C" w:rsidP="004A1B80">
      <w:pPr>
        <w:pStyle w:val="HeaderExhibit"/>
        <w:sectPr w:rsidR="009A343C" w:rsidSect="00ED78F9">
          <w:headerReference w:type="default" r:id="rId19"/>
          <w:footerReference w:type="default" r:id="rId20"/>
          <w:headerReference w:type="first" r:id="rId21"/>
          <w:footerReference w:type="first" r:id="rId22"/>
          <w:pgSz w:w="12240" w:h="15840" w:code="1"/>
          <w:pgMar w:top="1440" w:right="1080" w:bottom="1440" w:left="1080" w:header="900" w:footer="576" w:gutter="0"/>
          <w:cols w:space="720"/>
          <w:docGrid w:linePitch="360"/>
        </w:sectPr>
      </w:pPr>
    </w:p>
    <w:p w14:paraId="6A7C7417" w14:textId="1F8545AB" w:rsidR="008F1AC7" w:rsidRPr="000655C4" w:rsidRDefault="008F1AC7" w:rsidP="004A1B80">
      <w:pPr>
        <w:pStyle w:val="HeaderExhibit"/>
        <w:rPr>
          <w:sz w:val="32"/>
        </w:rPr>
      </w:pPr>
      <w:r w:rsidRPr="0015709F">
        <w:lastRenderedPageBreak/>
        <w:t xml:space="preserve">VENDOR </w:t>
      </w:r>
      <w:r w:rsidR="002568B0">
        <w:t xml:space="preserve">BID </w:t>
      </w:r>
      <w:r w:rsidRPr="0015709F">
        <w:t>LIST</w:t>
      </w:r>
    </w:p>
    <w:p w14:paraId="68CF0343" w14:textId="77777777" w:rsidR="00AC46C2" w:rsidRPr="00AC46C2" w:rsidRDefault="0063163F" w:rsidP="00AC46C2">
      <w:pPr>
        <w:jc w:val="center"/>
        <w:rPr>
          <w:rFonts w:ascii="Calibri" w:hAnsi="Calibri" w:cs="Calibri"/>
          <w:b/>
          <w:bCs/>
          <w:iCs/>
          <w:sz w:val="28"/>
          <w:szCs w:val="28"/>
        </w:rPr>
      </w:pPr>
      <w:r w:rsidRPr="00AC46C2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903A9B" w:rsidRPr="00AC46C2">
        <w:rPr>
          <w:rFonts w:ascii="Calibri" w:hAnsi="Calibri" w:cs="Calibri"/>
          <w:b/>
          <w:bCs/>
          <w:iCs/>
          <w:sz w:val="28"/>
          <w:szCs w:val="28"/>
        </w:rPr>
        <w:t>P</w:t>
      </w:r>
      <w:r w:rsidR="008F1AC7" w:rsidRPr="00AC46C2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AC46C2" w:rsidRPr="00AC46C2">
        <w:rPr>
          <w:rFonts w:ascii="Calibri" w:hAnsi="Calibri" w:cs="Calibri"/>
          <w:b/>
          <w:bCs/>
          <w:iCs/>
          <w:sz w:val="28"/>
          <w:szCs w:val="28"/>
        </w:rPr>
        <w:t>2530</w:t>
      </w:r>
      <w:r w:rsidR="008F1AC7" w:rsidRPr="00AC46C2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AC46C2" w:rsidRPr="00AC46C2">
        <w:rPr>
          <w:rFonts w:ascii="Calibri" w:hAnsi="Calibri" w:cs="Calibri"/>
          <w:b/>
          <w:bCs/>
          <w:iCs/>
          <w:sz w:val="28"/>
          <w:szCs w:val="28"/>
        </w:rPr>
        <w:t>Youth Advisory Council</w:t>
      </w:r>
    </w:p>
    <w:p w14:paraId="06D07D5C" w14:textId="77777777" w:rsidR="00AC46C2" w:rsidRDefault="00AC46C2" w:rsidP="00AC46C2">
      <w:pPr>
        <w:spacing w:after="240"/>
        <w:jc w:val="center"/>
        <w:rPr>
          <w:rFonts w:ascii="Calibri" w:hAnsi="Calibri" w:cs="Calibri"/>
          <w:sz w:val="24"/>
          <w:szCs w:val="24"/>
        </w:rPr>
      </w:pPr>
    </w:p>
    <w:p w14:paraId="6993C6EE" w14:textId="335AAA5B" w:rsidR="008F1AC7" w:rsidRDefault="008F1AC7" w:rsidP="00AC46C2">
      <w:pPr>
        <w:spacing w:after="240"/>
        <w:jc w:val="center"/>
        <w:rPr>
          <w:rFonts w:ascii="Calibri" w:hAnsi="Calibri" w:cs="Calibri"/>
          <w:color w:val="FFFFFF"/>
          <w:szCs w:val="26"/>
        </w:rPr>
      </w:pPr>
      <w:r w:rsidRPr="00B06063">
        <w:rPr>
          <w:rFonts w:ascii="Calibri" w:hAnsi="Calibri" w:cs="Calibri"/>
          <w:sz w:val="24"/>
          <w:szCs w:val="24"/>
        </w:rPr>
        <w:t xml:space="preserve">This Vendor Bid List is being provided for informational purposes to assist bidders in </w:t>
      </w:r>
      <w:proofErr w:type="gramStart"/>
      <w:r w:rsidRPr="00B06063">
        <w:rPr>
          <w:rFonts w:ascii="Calibri" w:hAnsi="Calibri" w:cs="Calibri"/>
          <w:sz w:val="24"/>
          <w:szCs w:val="24"/>
        </w:rPr>
        <w:t>making contact with</w:t>
      </w:r>
      <w:proofErr w:type="gramEnd"/>
      <w:r w:rsidRPr="00B06063">
        <w:rPr>
          <w:rFonts w:ascii="Calibri" w:hAnsi="Calibri" w:cs="Calibri"/>
          <w:sz w:val="24"/>
          <w:szCs w:val="24"/>
        </w:rPr>
        <w:t xml:space="preserve"> other businesses as needed to develop local small and emerging business subcontracting relationships to meet the requirements of the Small Local Emerging Business (SLEB) Program: </w:t>
      </w:r>
    </w:p>
    <w:p w14:paraId="65438E05" w14:textId="5C8BCA7E" w:rsidR="008F1AC7" w:rsidRPr="00ED78F9" w:rsidRDefault="00ED78F9" w:rsidP="007E065F">
      <w:pPr>
        <w:spacing w:after="240"/>
        <w:rPr>
          <w:rFonts w:ascii="Calibri" w:hAnsi="Calibri" w:cs="Calibri"/>
          <w:sz w:val="24"/>
          <w:szCs w:val="24"/>
        </w:rPr>
      </w:pPr>
      <w:r w:rsidRPr="00ED78F9">
        <w:rPr>
          <w:rFonts w:ascii="Calibri" w:hAnsi="Calibri" w:cs="Calibri"/>
          <w:sz w:val="24"/>
          <w:szCs w:val="24"/>
        </w:rPr>
        <w:t>T</w:t>
      </w:r>
      <w:r w:rsidR="008F1AC7" w:rsidRPr="00ED78F9">
        <w:rPr>
          <w:rFonts w:ascii="Calibri" w:hAnsi="Calibri" w:cs="Calibri"/>
          <w:sz w:val="24"/>
          <w:szCs w:val="24"/>
        </w:rPr>
        <w:t>he following vendor</w:t>
      </w:r>
      <w:r w:rsidR="009A343C" w:rsidRPr="00ED78F9">
        <w:rPr>
          <w:rFonts w:ascii="Calibri" w:hAnsi="Calibri" w:cs="Calibri"/>
          <w:sz w:val="24"/>
          <w:szCs w:val="24"/>
        </w:rPr>
        <w:t xml:space="preserve"> bid</w:t>
      </w:r>
      <w:r w:rsidR="008F1AC7" w:rsidRPr="00ED78F9">
        <w:rPr>
          <w:rFonts w:ascii="Calibri" w:hAnsi="Calibri" w:cs="Calibri"/>
          <w:sz w:val="24"/>
          <w:szCs w:val="24"/>
        </w:rPr>
        <w:t xml:space="preserve"> list includes contact information for each vendor attendee at the Networking/</w:t>
      </w:r>
      <w:r w:rsidR="004A1B80">
        <w:rPr>
          <w:rFonts w:ascii="Calibri" w:hAnsi="Calibri" w:cs="Calibri"/>
          <w:sz w:val="24"/>
          <w:szCs w:val="24"/>
        </w:rPr>
        <w:t xml:space="preserve"> </w:t>
      </w:r>
      <w:r w:rsidR="008F1AC7" w:rsidRPr="00ED78F9">
        <w:rPr>
          <w:rFonts w:ascii="Calibri" w:hAnsi="Calibri" w:cs="Calibri"/>
          <w:sz w:val="24"/>
          <w:szCs w:val="24"/>
        </w:rPr>
        <w:t>Bidders Conferences.</w:t>
      </w:r>
    </w:p>
    <w:p w14:paraId="539DDFEE" w14:textId="77777777" w:rsidR="00DD5A33" w:rsidRPr="00985AE1" w:rsidRDefault="00DD5A33">
      <w:pPr>
        <w:rPr>
          <w:rFonts w:ascii="Calibri" w:hAnsi="Calibri" w:cs="Calibri"/>
        </w:rPr>
      </w:pPr>
    </w:p>
    <w:tbl>
      <w:tblPr>
        <w:tblW w:w="14630" w:type="dxa"/>
        <w:tblInd w:w="-725" w:type="dxa"/>
        <w:tblLook w:val="04A0" w:firstRow="1" w:lastRow="0" w:firstColumn="1" w:lastColumn="0" w:noHBand="0" w:noVBand="1"/>
      </w:tblPr>
      <w:tblGrid>
        <w:gridCol w:w="3330"/>
        <w:gridCol w:w="1710"/>
        <w:gridCol w:w="1928"/>
        <w:gridCol w:w="2662"/>
        <w:gridCol w:w="1170"/>
        <w:gridCol w:w="450"/>
        <w:gridCol w:w="3380"/>
      </w:tblGrid>
      <w:tr w:rsidR="003021D7" w:rsidRPr="003021D7" w14:paraId="162CFCBB" w14:textId="77777777" w:rsidTr="003715A1">
        <w:trPr>
          <w:trHeight w:val="255"/>
        </w:trPr>
        <w:tc>
          <w:tcPr>
            <w:tcW w:w="1463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5FDF5782" w14:textId="77777777" w:rsidR="003021D7" w:rsidRPr="003021D7" w:rsidRDefault="003021D7" w:rsidP="003021D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021D7">
              <w:rPr>
                <w:rFonts w:ascii="Calibri" w:hAnsi="Calibri" w:cs="Calibri"/>
                <w:b/>
                <w:bCs/>
                <w:sz w:val="16"/>
                <w:szCs w:val="16"/>
              </w:rPr>
              <w:t>RFP No. 902530 - Youth Advisory Council</w:t>
            </w:r>
          </w:p>
        </w:tc>
      </w:tr>
      <w:tr w:rsidR="003715A1" w:rsidRPr="003021D7" w14:paraId="6518CAF2" w14:textId="77777777" w:rsidTr="003715A1">
        <w:trPr>
          <w:trHeight w:val="270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6E857FE" w14:textId="77777777" w:rsidR="003021D7" w:rsidRPr="003021D7" w:rsidRDefault="003021D7" w:rsidP="003021D7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3021D7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Business Nam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A847EBF" w14:textId="77777777" w:rsidR="003021D7" w:rsidRPr="003021D7" w:rsidRDefault="003021D7" w:rsidP="003021D7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3021D7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Contact Nam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7FF2633" w14:textId="77777777" w:rsidR="003021D7" w:rsidRPr="003021D7" w:rsidRDefault="003021D7" w:rsidP="003021D7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3021D7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Contact Phone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26950F0" w14:textId="77777777" w:rsidR="003021D7" w:rsidRPr="003021D7" w:rsidRDefault="003021D7" w:rsidP="003021D7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3021D7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Addres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D52DBEF" w14:textId="77777777" w:rsidR="003021D7" w:rsidRPr="003021D7" w:rsidRDefault="003021D7" w:rsidP="003021D7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3021D7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Cit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ECC2402" w14:textId="497B89A9" w:rsidR="003021D7" w:rsidRPr="003021D7" w:rsidRDefault="003021D7" w:rsidP="003021D7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3021D7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St</w:t>
            </w:r>
            <w:r w:rsidR="003715A1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.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88E45CE" w14:textId="77777777" w:rsidR="003021D7" w:rsidRPr="003021D7" w:rsidRDefault="003021D7" w:rsidP="003021D7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3021D7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Email</w:t>
            </w:r>
          </w:p>
        </w:tc>
      </w:tr>
      <w:tr w:rsidR="003715A1" w:rsidRPr="003021D7" w14:paraId="0E00FAF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2EA15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Centerforce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EFA6D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olores Lyle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E0A76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34-345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83F43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904 franklin St, #41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3C9FD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CE093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3C59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23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dlyles@centerforce1.org</w:t>
              </w:r>
            </w:hyperlink>
          </w:p>
        </w:tc>
      </w:tr>
      <w:tr w:rsidR="003715A1" w:rsidRPr="003021D7" w14:paraId="4A215735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A7C06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ommunity &amp; Youth Outreach, In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8CE28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ikander Iqbal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DADD8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969-8708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70B24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303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Hegenberger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Rd, Suite 30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74E0E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E5E3B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D30A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iqbal@cyoinc.org</w:t>
            </w:r>
          </w:p>
        </w:tc>
      </w:tr>
      <w:tr w:rsidR="003715A1" w:rsidRPr="003021D7" w14:paraId="6A6CEA2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1B577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ommunity Works West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F7F19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uth Morga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FCC51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268-8116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22C26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10 Broad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8AD3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6A72B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0D9B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organ@communityworkswest.org</w:t>
            </w:r>
          </w:p>
        </w:tc>
      </w:tr>
      <w:tr w:rsidR="003715A1" w:rsidRPr="003021D7" w14:paraId="4DA01AC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603F5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den Counseling Servic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6C11D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rolyn West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F5B93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247-983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CFC88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20253 Redwood </w:t>
            </w:r>
            <w:proofErr w:type="gramStart"/>
            <w:r w:rsidRPr="003021D7">
              <w:rPr>
                <w:rFonts w:ascii="Calibri" w:hAnsi="Calibri" w:cs="Calibri"/>
                <w:sz w:val="16"/>
                <w:szCs w:val="16"/>
              </w:rPr>
              <w:t>Rd, #</w:t>
            </w:r>
            <w:proofErr w:type="gramEnd"/>
            <w:r w:rsidRPr="003021D7">
              <w:rPr>
                <w:rFonts w:ascii="Calibri" w:hAnsi="Calibri" w:cs="Calibri"/>
                <w:sz w:val="16"/>
                <w:szCs w:val="16"/>
              </w:rPr>
              <w:t>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4CB09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stro Val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1F90F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9DE4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wdoc86@aol.com</w:t>
            </w:r>
          </w:p>
        </w:tc>
      </w:tr>
      <w:tr w:rsidR="003715A1" w:rsidRPr="003021D7" w14:paraId="4CFBADFB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2F78B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resh Lifelines for Youth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35ED9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amela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E800F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408) 263-263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7AA28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333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Hegenberger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Rd, Suite 70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BB07B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23C11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2448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amela@flyprogram.org</w:t>
            </w:r>
          </w:p>
        </w:tc>
      </w:tr>
      <w:tr w:rsidR="003715A1" w:rsidRPr="003021D7" w14:paraId="64FB0EF3" w14:textId="77777777" w:rsidTr="003715A1">
        <w:trPr>
          <w:trHeight w:val="450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4E663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enesis Community Development Corp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B3A19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Janice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Brathewaite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4A3F6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224-502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6DF77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7385 Warm Springs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BBE69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8A6F4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B954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enesiscdc@gmail.com</w:t>
            </w:r>
          </w:p>
        </w:tc>
      </w:tr>
      <w:tr w:rsidR="003715A1" w:rsidRPr="003021D7" w14:paraId="51C8CB40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95CA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a Familia Counseling Servic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4BE2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imani Kamau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084B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81-592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0151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26081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Mocine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58DB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B4D9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CBA6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kamau@lafamiliacounseling.org</w:t>
            </w:r>
          </w:p>
        </w:tc>
      </w:tr>
      <w:tr w:rsidR="003715A1" w:rsidRPr="003021D7" w14:paraId="7645CD2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A466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ao Family Community Development, In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C4D7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athy Chao Rothberg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58D5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33-885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C807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325 E 12th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9866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7407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1F87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rothberg@lfcd.org</w:t>
            </w:r>
          </w:p>
        </w:tc>
      </w:tr>
      <w:tr w:rsidR="003715A1" w:rsidRPr="003021D7" w14:paraId="0F54ECB1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BB31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outh Spirit Artwork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2D45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lly Hindma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A17F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282-0396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5C49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740 Alcatraz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352E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072C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F6C9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hindman@youthspiritartworks.org</w:t>
            </w:r>
          </w:p>
        </w:tc>
      </w:tr>
      <w:tr w:rsidR="003715A1" w:rsidRPr="003021D7" w14:paraId="64A9AB4B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8F90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Youth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UpRising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53F6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Iris 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E3A6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777-9909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3F93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8711 MacArthur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C340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4DF3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3FF6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 Iris@youthuprising.org</w:t>
            </w:r>
          </w:p>
        </w:tc>
      </w:tr>
      <w:tr w:rsidR="003715A1" w:rsidRPr="003021D7" w14:paraId="3A9986F5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D41C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Unity Care Group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1277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dre Chapma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4C91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408) 510-348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359A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1400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Parkmoor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Ave., Suite 11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38E3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Jos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3F4C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248A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24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andre@unitycare.org</w:t>
              </w:r>
            </w:hyperlink>
          </w:p>
        </w:tc>
      </w:tr>
      <w:tr w:rsidR="003715A1" w:rsidRPr="003021D7" w14:paraId="67DDC5BC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B348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s You Are LL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A07F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alia Benet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1478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00-679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2F9D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6443 SARATOGA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76C2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BB1E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4160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aliabenet@gmail.com</w:t>
            </w:r>
          </w:p>
        </w:tc>
      </w:tr>
      <w:tr w:rsidR="003715A1" w:rsidRPr="003021D7" w14:paraId="50F0F2B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7AA2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oys &amp; Girls Clubs of Oaklan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80A8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lvester Stanley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91E9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444-821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71AC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40 Grand Avenue, Suite 21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B76F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0F6A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2E1E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stanley@bgcoakland.org</w:t>
            </w:r>
          </w:p>
        </w:tc>
      </w:tr>
      <w:tr w:rsidR="003715A1" w:rsidRPr="003021D7" w14:paraId="57FFCE9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D5A1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Cetro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De Juventu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5C98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Verdugo Maria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0D0C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32-5995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542F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209 Galindo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8040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F871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F461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verdugo@pacbell.net</w:t>
            </w:r>
          </w:p>
        </w:tc>
      </w:tr>
      <w:tr w:rsidR="003715A1" w:rsidRPr="003021D7" w14:paraId="69AB7375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6787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hoices for Freedom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72FE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athaniel William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4F11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15-3488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16F6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215 West MacArthur </w:t>
            </w:r>
            <w:proofErr w:type="gramStart"/>
            <w:r w:rsidRPr="003021D7">
              <w:rPr>
                <w:rFonts w:ascii="Calibri" w:hAnsi="Calibri" w:cs="Calibri"/>
                <w:sz w:val="16"/>
                <w:szCs w:val="16"/>
              </w:rPr>
              <w:t>Blvd  APT</w:t>
            </w:r>
            <w:proofErr w:type="gram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51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B5B8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2D17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A751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ate@choicesforfreedom.org</w:t>
            </w:r>
          </w:p>
        </w:tc>
      </w:tr>
      <w:tr w:rsidR="003715A1" w:rsidRPr="003021D7" w14:paraId="3821C1E9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94A0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Civicorps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92E4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rian Hickey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0537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992-780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E227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01 Myrtle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D183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66F1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083E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rian.hickey@cvcorps.org</w:t>
            </w:r>
          </w:p>
        </w:tc>
      </w:tr>
      <w:tr w:rsidR="003715A1" w:rsidRPr="003021D7" w14:paraId="5362A32B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8E51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ommunities United for Restorative Youth Justic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91D8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oan Benoit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DFDF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408) 646-507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5A3C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946 Embarcadero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822F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14CB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A030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benoit@curyj.org</w:t>
            </w:r>
          </w:p>
        </w:tc>
      </w:tr>
      <w:tr w:rsidR="003715A1" w:rsidRPr="003021D7" w14:paraId="45400A79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A85F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ast Bay Asian Youth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2D47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e Saeteur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D8A6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33-109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2B16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025 E 12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DD56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FACD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6ED0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e@ebayc.org</w:t>
            </w:r>
          </w:p>
        </w:tc>
      </w:tr>
      <w:tr w:rsidR="003715A1" w:rsidRPr="003021D7" w14:paraId="378BEB2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E912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lastRenderedPageBreak/>
              <w:t>Eden Youth and Family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2A2A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aren Half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6268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87-1146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0BE5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680 W Tennyson Roa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208E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BAFA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F571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halfon@eyfconline.org</w:t>
            </w:r>
          </w:p>
        </w:tc>
      </w:tr>
      <w:tr w:rsidR="003715A1" w:rsidRPr="003021D7" w14:paraId="0A60AAF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86DE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rnestine C. Reems Community Servic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C84F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ria Lyons-Reem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4E57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633-5136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4173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8400 MacArthur Blvd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B850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B348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B413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eems4@aol.com</w:t>
            </w:r>
          </w:p>
        </w:tc>
      </w:tr>
      <w:tr w:rsidR="003715A1" w:rsidRPr="003021D7" w14:paraId="098FD1CD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BF8C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Family Builders </w:t>
            </w:r>
            <w:proofErr w:type="gramStart"/>
            <w:r w:rsidRPr="003021D7">
              <w:rPr>
                <w:rFonts w:ascii="Calibri" w:hAnsi="Calibri" w:cs="Calibri"/>
                <w:sz w:val="16"/>
                <w:szCs w:val="16"/>
              </w:rPr>
              <w:t>By</w:t>
            </w:r>
            <w:proofErr w:type="gram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Adop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4FBA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ssie Bath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8444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36-543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08AF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900 Embarcadero, Suite 30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F4B5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B2CB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0357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perationsmanager@familybuilders.org</w:t>
            </w:r>
          </w:p>
        </w:tc>
      </w:tr>
      <w:tr w:rsidR="003715A1" w:rsidRPr="003021D7" w14:paraId="5E2D8C5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0687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Fresh Lifelines </w:t>
            </w:r>
            <w:proofErr w:type="gramStart"/>
            <w:r w:rsidRPr="003021D7">
              <w:rPr>
                <w:rFonts w:ascii="Calibri" w:hAnsi="Calibri" w:cs="Calibri"/>
                <w:sz w:val="16"/>
                <w:szCs w:val="16"/>
              </w:rPr>
              <w:t>For</w:t>
            </w:r>
            <w:proofErr w:type="gram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Youth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4392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ebby Jens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26A1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408) 263-263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D8A3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333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Hegenberger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Rd., Suite 35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B415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72BC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85F5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25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caleb@flyprogram.org</w:t>
              </w:r>
            </w:hyperlink>
          </w:p>
        </w:tc>
      </w:tr>
      <w:tr w:rsidR="003715A1" w:rsidRPr="003021D7" w14:paraId="32F8146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D4D8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irls Incorporated of Alameda Count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50EA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eshana Valerio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04D9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357-5515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CD4A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 16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5B7E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CA7C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C6FC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valerio@girlsinc-alameda.org</w:t>
            </w:r>
          </w:p>
        </w:tc>
      </w:tr>
      <w:tr w:rsidR="003715A1" w:rsidRPr="003021D7" w14:paraId="2A17FE1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2C23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ealth Initiatives for Youth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10D2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lizabeth Samayoa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13BF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415) 274-197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7886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607 Myrtle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84D9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5EEB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430F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mayoa@hi4youth.org</w:t>
            </w:r>
          </w:p>
        </w:tc>
      </w:tr>
      <w:tr w:rsidR="003715A1" w:rsidRPr="003021D7" w14:paraId="35469B9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BFB0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JohnEarl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LT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9C4E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ohn Johns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3ED3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45-2305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1521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598 Tucker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826A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EF79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DDEB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onjon0689@gmail.com</w:t>
            </w:r>
          </w:p>
        </w:tc>
      </w:tr>
      <w:tr w:rsidR="003715A1" w:rsidRPr="003021D7" w14:paraId="449F0CD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B491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ove From Margot Founda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0E14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alia Benet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E876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00-679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D5FD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801 Broad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3C59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08BB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E005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irector@lovefrommargot.com</w:t>
            </w:r>
          </w:p>
        </w:tc>
      </w:tr>
      <w:tr w:rsidR="003715A1" w:rsidRPr="003021D7" w14:paraId="24D4F6A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CD08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RY &amp; PATTY BOWDEN FOUNDA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9846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ita Will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8E1F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86-0529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2BC3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041 Miramonte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C70C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0B0A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6EA3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owdenfund@gmail.com</w:t>
            </w:r>
          </w:p>
        </w:tc>
      </w:tr>
      <w:tr w:rsidR="003715A1" w:rsidRPr="003021D7" w14:paraId="00C2E98C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681F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fe Passag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5984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osefina Alvarado Mena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FE60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17-4625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8C5F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017 Clay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FF87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ABAC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B3E5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alvarado@safepassages.org</w:t>
            </w:r>
          </w:p>
        </w:tc>
      </w:tr>
      <w:tr w:rsidR="003715A1" w:rsidRPr="003021D7" w14:paraId="1237F8E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648D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chool Health Consulting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56E0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mantha Blackbur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A9C2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375-3185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5FC1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680 Oak Grove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5738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D9BB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CAD7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lackburn.sj@gmail.com</w:t>
            </w:r>
          </w:p>
        </w:tc>
      </w:tr>
      <w:tr w:rsidR="003715A1" w:rsidRPr="003021D7" w14:paraId="0FD4B37B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4E97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Team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Helpaplaya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C9C5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enneth Jenning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6C55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407-154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C9D1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558 Malabar Ave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3BED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STRO VAL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D3A7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994F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njjennings316@att.net</w:t>
            </w:r>
          </w:p>
        </w:tc>
      </w:tr>
      <w:tr w:rsidR="003715A1" w:rsidRPr="003021D7" w14:paraId="51DA84D1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630C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he Mentoring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B0E6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elsa Snead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353E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91-042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7061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672 13th Street, Suite 2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137C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6D47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2CCE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lsnead@mentor.org</w:t>
            </w:r>
          </w:p>
        </w:tc>
      </w:tr>
      <w:tr w:rsidR="003715A1" w:rsidRPr="003021D7" w14:paraId="723B55C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61EC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outh Finance Institute of America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82C9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miko Foster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2497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16-1576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9E43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926 Pomona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5582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LBAN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42E0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6BC8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miko.foster@yfia.org</w:t>
            </w:r>
          </w:p>
        </w:tc>
      </w:tr>
      <w:tr w:rsidR="003715A1" w:rsidRPr="003021D7" w14:paraId="4F7458FD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722E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outh Spirit Artwork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340A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yo Chaney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411B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58-7229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9A66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740 Alcatraz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0909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6961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7D50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chaney@youthspiritartworks.org</w:t>
            </w:r>
          </w:p>
        </w:tc>
      </w:tr>
      <w:tr w:rsidR="003715A1" w:rsidRPr="003021D7" w14:paraId="156022EC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6CDE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 Points Counseling / 4 Points Holistic Wellness LL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5271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imberli Porter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AD02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274-162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0B77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7259 Hesperian Blvd, Suite 1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C4D9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LORENZ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A6F0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1539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imberli.porter@4pointscounseling.org</w:t>
            </w:r>
          </w:p>
        </w:tc>
      </w:tr>
      <w:tr w:rsidR="003715A1" w:rsidRPr="003021D7" w14:paraId="65B7977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861A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bode Servic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748C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ouis Chicoin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FDB3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657-7409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991C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0849 Fremont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9DC4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5567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384B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chicoine@abodeservices.org</w:t>
            </w:r>
          </w:p>
        </w:tc>
      </w:tr>
      <w:tr w:rsidR="003715A1" w:rsidRPr="003021D7" w14:paraId="7F0D68B1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A2CB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llen Temple Health &amp; Social Services Ministri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2075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loria Crowell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0DB3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44-894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7A14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8501 International Blvd., Office #C10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407A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55A3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3E38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crowell@allen-temple.org</w:t>
            </w:r>
          </w:p>
        </w:tc>
      </w:tr>
      <w:tr w:rsidR="003715A1" w:rsidRPr="003021D7" w14:paraId="7124E5C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651C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llison Stanton, Doula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CF6E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llison Stant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9803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02-2779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8BEE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1 Yorkshire Dri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1A17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BB5B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5CC8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llisonstantondoula@gmail.com</w:t>
            </w:r>
          </w:p>
        </w:tc>
      </w:tr>
      <w:tr w:rsidR="003715A1" w:rsidRPr="003021D7" w14:paraId="3A59FE7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F331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drea Rechti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7889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drea Rechti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EF7A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25-404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F4E0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6097 Claremont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161B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DCCD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94D5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SJConst@aol.com</w:t>
            </w:r>
          </w:p>
        </w:tc>
      </w:tr>
      <w:tr w:rsidR="003715A1" w:rsidRPr="003021D7" w14:paraId="76E73AE1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4FE7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gelyne Arellano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2FB2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gelyne Arellano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95AB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910-294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AC33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3751 Harrison </w:t>
            </w:r>
            <w:proofErr w:type="gramStart"/>
            <w:r w:rsidRPr="003021D7">
              <w:rPr>
                <w:rFonts w:ascii="Calibri" w:hAnsi="Calibri" w:cs="Calibri"/>
                <w:sz w:val="16"/>
                <w:szCs w:val="16"/>
              </w:rPr>
              <w:t>Street, #</w:t>
            </w:r>
            <w:proofErr w:type="gramEnd"/>
            <w:r w:rsidRPr="003021D7">
              <w:rPr>
                <w:rFonts w:ascii="Calibri" w:hAnsi="Calibri" w:cs="Calibri"/>
                <w:sz w:val="16"/>
                <w:szCs w:val="16"/>
              </w:rPr>
              <w:t>30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0553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32F2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58A4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gelyne.Arellano@gmail.com</w:t>
            </w:r>
          </w:p>
        </w:tc>
      </w:tr>
      <w:tr w:rsidR="003715A1" w:rsidRPr="003021D7" w14:paraId="0F2826A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ACF9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thropos Counseling Ct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98AA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Paulina Miller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9CDA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925) 449-7925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2C84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26 S L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ADC8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IVERMOR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B2DD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A624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thropos@sbcglobal.net</w:t>
            </w:r>
          </w:p>
        </w:tc>
      </w:tr>
      <w:tr w:rsidR="003715A1" w:rsidRPr="003021D7" w14:paraId="691E7B7D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0137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riel Outreach Miss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674B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adine Scott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7B5A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931-096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1354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549 Ritchie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54AD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6065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DC2F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adinescott6273@sbcglobal.net</w:t>
            </w:r>
          </w:p>
        </w:tc>
      </w:tr>
      <w:tr w:rsidR="003715A1" w:rsidRPr="003021D7" w14:paraId="30ED4396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455D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Barbara F.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Strouzas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>, MF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E9E8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Barbara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Strouzas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4976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925) 960-091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2308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790 Holmes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B7AA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IVERMOR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D8F4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E16C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obbistrouzas@yahoo.com</w:t>
            </w:r>
          </w:p>
        </w:tc>
      </w:tr>
      <w:tr w:rsidR="003715A1" w:rsidRPr="003021D7" w14:paraId="0D71B5A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6A32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ay Area Chapter of the Association of Black Psychologist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E5BA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ony Jacks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EBD8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47-438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9D62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59 W MacArthur Blvd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9AED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681E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202C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aabpsiprez24@gmail.com</w:t>
            </w:r>
          </w:p>
        </w:tc>
      </w:tr>
      <w:tr w:rsidR="003715A1" w:rsidRPr="003021D7" w14:paraId="295F174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1CEC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rkeley Therapy Institut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7B59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aomi Hartwig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D316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41-848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CF8F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749 Martin Luther King Jr 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7C63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C057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9BB9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aomi@bti.org</w:t>
            </w:r>
          </w:p>
        </w:tc>
      </w:tr>
      <w:tr w:rsidR="003715A1" w:rsidRPr="003021D7" w14:paraId="6FE81E4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DD7B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lack Men Speak In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8584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amon Johns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041E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969-5086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C790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80 Swan Way Suite # 10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CF4E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B8A6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92E0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ontact@blackmenspeak.org</w:t>
            </w:r>
          </w:p>
        </w:tc>
      </w:tr>
      <w:tr w:rsidR="003715A1" w:rsidRPr="003021D7" w14:paraId="7BF5537D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F8D0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ounce Back Generation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1EE3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ennifer Dhill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D191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415) 830-188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9328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006 Monterey Circle Unit 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4E38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LAMED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879A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F881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ennifer@bouncebackgeneration.org</w:t>
            </w:r>
          </w:p>
        </w:tc>
      </w:tr>
      <w:tr w:rsidR="003715A1" w:rsidRPr="003021D7" w14:paraId="61D8AE0D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0E0E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righter Beginning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055A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ei Yuan Fei Huang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3DFA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903-750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81C0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744 E 11th St., Suite E0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7226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F098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C760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huang@brighter-beginnings.org</w:t>
            </w:r>
          </w:p>
        </w:tc>
      </w:tr>
      <w:tr w:rsidR="003715A1" w:rsidRPr="003021D7" w14:paraId="5E558D1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A1BE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.U.R.A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CB44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Joseph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Locari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CAEF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713-320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1ACF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510 Peralta Blvd</w:t>
            </w:r>
            <w:proofErr w:type="gramStart"/>
            <w:r w:rsidRPr="003021D7">
              <w:rPr>
                <w:rFonts w:ascii="Calibri" w:hAnsi="Calibri" w:cs="Calibri"/>
                <w:sz w:val="16"/>
                <w:szCs w:val="16"/>
              </w:rPr>
              <w:t>., #</w:t>
            </w:r>
            <w:proofErr w:type="gram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4B0F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66AC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ADC6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oe@curainc.com</w:t>
            </w:r>
          </w:p>
        </w:tc>
      </w:tr>
      <w:tr w:rsidR="003715A1" w:rsidRPr="003021D7" w14:paraId="72D5A09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398D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rdea Servic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BE50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ony Peters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ECEE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35-370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37F8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401 Grand </w:t>
            </w:r>
            <w:proofErr w:type="gramStart"/>
            <w:r w:rsidRPr="003021D7">
              <w:rPr>
                <w:rFonts w:ascii="Calibri" w:hAnsi="Calibri" w:cs="Calibri"/>
                <w:sz w:val="16"/>
                <w:szCs w:val="16"/>
              </w:rPr>
              <w:t>Ave, #</w:t>
            </w:r>
            <w:proofErr w:type="gramEnd"/>
            <w:r w:rsidRPr="003021D7">
              <w:rPr>
                <w:rFonts w:ascii="Calibri" w:hAnsi="Calibri" w:cs="Calibri"/>
                <w:sz w:val="16"/>
                <w:szCs w:val="16"/>
              </w:rPr>
              <w:t>45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1410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9811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226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ccounting@cardeaservices.org</w:t>
            </w:r>
          </w:p>
        </w:tc>
      </w:tr>
      <w:tr w:rsidR="003715A1" w:rsidRPr="003021D7" w14:paraId="4232DFE8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F2B2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tholic Charities of the Diocese of Oaklan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7771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rgaret Peters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C9B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768-310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9C1E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33 Jefferson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087A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09EC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8305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peterson@cceb.org</w:t>
            </w:r>
          </w:p>
        </w:tc>
      </w:tr>
      <w:tr w:rsidR="003715A1" w:rsidRPr="003021D7" w14:paraId="005A41D0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4958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lastRenderedPageBreak/>
              <w:t>Center for Community Dispute Settlemen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867F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onya Clenney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9D42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925) 373-1035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D09E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91 McLeod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2ABA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IVERMOR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F13D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9A6A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onyaclenney@communityyouthcourts.com</w:t>
            </w:r>
          </w:p>
        </w:tc>
      </w:tr>
      <w:tr w:rsidR="003715A1" w:rsidRPr="003021D7" w14:paraId="2A2D36E1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B7B7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enter for Early Childhood Connection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B5E5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hristine Mirov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F11F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341) 688-112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1DD5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009 Solano Ave, Unit B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548E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LBAN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B31F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7CAD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mirov@thececc.org</w:t>
            </w:r>
          </w:p>
        </w:tc>
      </w:tr>
      <w:tr w:rsidR="003715A1" w:rsidRPr="003021D7" w14:paraId="5BD74A76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F25F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enter for Empowering Refugees and Immigrants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122F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Mona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Afary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83A1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444-167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8AF8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54 Grand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3034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23CF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AD9E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ona.afary@cerieastbay.org</w:t>
            </w:r>
          </w:p>
        </w:tc>
      </w:tr>
      <w:tr w:rsidR="003715A1" w:rsidRPr="003021D7" w14:paraId="33246CC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08A4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Centerforce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49CF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ike Radic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71A0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34-345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E7E5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904 Franklin Street, Suite 20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2D7B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A026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A5C5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radice@centerforce1.org</w:t>
            </w:r>
          </w:p>
        </w:tc>
      </w:tr>
      <w:tr w:rsidR="003715A1" w:rsidRPr="003021D7" w14:paraId="2515600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E414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ommunity Assistanc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BD81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ry Gianopoulo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F237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37-661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025A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0513 Almeda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0816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STRO VAL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2410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5DB9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rh_cv@earthlink.net</w:t>
            </w:r>
          </w:p>
        </w:tc>
      </w:tr>
      <w:tr w:rsidR="003715A1" w:rsidRPr="003021D7" w14:paraId="53B3174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2E82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ommunity Works West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01B2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drienne Hogg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F310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268-8116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82B9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10 Broad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DF2A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41CD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206F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hogg@communityworkswest.org</w:t>
            </w:r>
          </w:p>
        </w:tc>
      </w:tr>
      <w:tr w:rsidR="003715A1" w:rsidRPr="003021D7" w14:paraId="071C86E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143A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risis Support Services of Alameda Count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C57D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inh Au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2E9E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420-246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5685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6117 Martin Luther King Jr. 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FB3E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4B16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5ACA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dillon@crisissupport.org</w:t>
            </w:r>
          </w:p>
        </w:tc>
      </w:tr>
      <w:tr w:rsidR="003715A1" w:rsidRPr="003021D7" w14:paraId="41444026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F899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iaz Counseling Servic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EE2A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Victor E. Diaz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A683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57-394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C619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05 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7C6D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UNION CIT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5591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6A4F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iaz_counselingservices@yahoo.com</w:t>
            </w:r>
          </w:p>
        </w:tc>
      </w:tr>
      <w:tr w:rsidR="003715A1" w:rsidRPr="003021D7" w14:paraId="7C4DB7AB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DBB2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iversity in Health Training Institut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1E71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Suphain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Htaung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A42A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38-111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AF0F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10 8th Street, Suite 30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AB20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BC9B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7881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uphain.Htaung@dhti.org</w:t>
            </w:r>
          </w:p>
        </w:tc>
      </w:tr>
      <w:tr w:rsidR="003715A1" w:rsidRPr="003021D7" w14:paraId="117195E8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C13F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onald Kieh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75D9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onald Kieh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D9EA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35-114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B523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45 Bellevue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EE08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76F6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8D71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onkiehnmft@yahoo.com</w:t>
            </w:r>
          </w:p>
        </w:tc>
      </w:tr>
      <w:tr w:rsidR="003715A1" w:rsidRPr="003021D7" w14:paraId="704FC6C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0B06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Donna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Perimon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Design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D734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Donna F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Perimon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C6CA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793-676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0C77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6119 Perkins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0EBA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E6F0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6C42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perimon@comcast.net</w:t>
            </w:r>
          </w:p>
        </w:tc>
      </w:tr>
      <w:tr w:rsidR="003715A1" w:rsidRPr="003021D7" w14:paraId="7AD36A0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9025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ori Dubi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B221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ori Dubi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884F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47-252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17D5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845 College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2B11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FF56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63F9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odca@earthlink.net</w:t>
            </w:r>
          </w:p>
        </w:tc>
      </w:tr>
      <w:tr w:rsidR="003715A1" w:rsidRPr="003021D7" w14:paraId="12D71B8D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6D83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cho Housing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1C22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rjorie Rocha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2E60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81-938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0794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770 A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9A2F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D8F1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7F38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rgie@echofairhousing.org</w:t>
            </w:r>
          </w:p>
        </w:tc>
      </w:tr>
      <w:tr w:rsidR="003715A1" w:rsidRPr="003021D7" w14:paraId="2F43195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8B40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den I &amp; R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F7F8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ohanna Martinez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B679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37-271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1924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70 B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65F4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1EF5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7166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martinez@edenir.org</w:t>
            </w:r>
          </w:p>
        </w:tc>
      </w:tr>
      <w:tr w:rsidR="003715A1" w:rsidRPr="003021D7" w14:paraId="4D7E311D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F6FE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Edward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Pieczenik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>, LCSW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5AAB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Edward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Pieczenik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3239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481-013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9546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6584 Selby Dri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7467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6F74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A4E6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ddiejag@aol.com</w:t>
            </w:r>
          </w:p>
        </w:tc>
      </w:tr>
      <w:tr w:rsidR="003715A1" w:rsidRPr="003021D7" w14:paraId="41AD213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EF6C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amily Bridges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D466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enver Yu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35DE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39-202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6110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68 11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8168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522D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689B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envery@FamBridges.org</w:t>
            </w:r>
          </w:p>
        </w:tc>
      </w:tr>
      <w:tr w:rsidR="003715A1" w:rsidRPr="003021D7" w14:paraId="70FA7F80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12E8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amily Emergency Shelter Coali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3A7B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oy Vail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534A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86-547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1AE1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1455 Birch Street #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1079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C23A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FF58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vail@fescofamilyshelter.org</w:t>
            </w:r>
          </w:p>
        </w:tc>
      </w:tr>
      <w:tr w:rsidR="003715A1" w:rsidRPr="003021D7" w14:paraId="4E0FB3AC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A345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amily Resource Navigator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66AD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ileen Crumm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D51E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47-732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0E8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01 Callan Ave, Ste #2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2F64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F0C8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1B31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ileenc@familyresourcenavigators.org</w:t>
            </w:r>
          </w:p>
        </w:tc>
      </w:tr>
      <w:tr w:rsidR="003715A1" w:rsidRPr="003021D7" w14:paraId="406F892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CAA5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amily Support Servic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EE7A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heryl Smith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9BFA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34-244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AE05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303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Hegenberger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Road, Suite 4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CF53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8451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FD58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smith@fssba.org</w:t>
            </w:r>
          </w:p>
        </w:tc>
      </w:tr>
      <w:tr w:rsidR="003715A1" w:rsidRPr="003021D7" w14:paraId="4E6F49AC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CEF8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ilipino Advocates for Justic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E433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eraldine Alcid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59D2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465-9876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9B00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10 8th Street, Suite 30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33A3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C130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2303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eraldine@filipinos4justice.org</w:t>
            </w:r>
          </w:p>
        </w:tc>
      </w:tr>
      <w:tr w:rsidR="003715A1" w:rsidRPr="003021D7" w14:paraId="53E48486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A3A1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.O.A.L.S. For Wome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2EF0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wendolyn Wils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7B5C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6) 465-0565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4968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356 Adeline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FF56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6AFB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A89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ayyinanuru@msn.com</w:t>
            </w:r>
          </w:p>
        </w:tc>
      </w:tr>
      <w:tr w:rsidR="003715A1" w:rsidRPr="003021D7" w14:paraId="1315AC28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CDB5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enesis Community Development Corp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6E66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anice Brathwait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1E2C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224-502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6883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7385 Warm Springs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3C91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5886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E176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enesiscdc06@gmail.com</w:t>
            </w:r>
          </w:p>
        </w:tc>
      </w:tr>
      <w:tr w:rsidR="003715A1" w:rsidRPr="003021D7" w14:paraId="1FA145E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A422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lobal Communication Education &amp; Art (GCEA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9119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Almaz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Yihdego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56B0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395-223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7F83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689 Telegraph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8FA9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252B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B0FF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info.gcsinc@gmail.com</w:t>
            </w:r>
          </w:p>
        </w:tc>
      </w:tr>
      <w:tr w:rsidR="003715A1" w:rsidRPr="003021D7" w14:paraId="5AAD8656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2DB4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ealth &amp; Human Resource Education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3D78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ania Benet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0965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34-599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331F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905 San Pablo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16FD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D003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D5DA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benet.hhrec@gmail.com</w:t>
            </w:r>
          </w:p>
        </w:tc>
      </w:tr>
      <w:tr w:rsidR="003715A1" w:rsidRPr="003021D7" w14:paraId="2EF2CCD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7687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gramStart"/>
            <w:r w:rsidRPr="003021D7">
              <w:rPr>
                <w:rFonts w:ascii="Calibri" w:hAnsi="Calibri" w:cs="Calibri"/>
                <w:sz w:val="16"/>
                <w:szCs w:val="16"/>
              </w:rPr>
              <w:t>Institute  Adv</w:t>
            </w:r>
            <w:proofErr w:type="gram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Stdy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Black Fam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F3AD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ichael Noble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0A73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36-3245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AC3E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012 Linden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BBE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85DB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047E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ichael.nobles@iasbflc.org</w:t>
            </w:r>
          </w:p>
        </w:tc>
      </w:tr>
      <w:tr w:rsidR="003715A1" w:rsidRPr="003021D7" w14:paraId="1DA36A99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869B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Inter-City Services In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C214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nsour Id-Dee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5FA3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655-355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DAE4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269 Adeline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3DBD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6BA1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D506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iddeen@hotmail.com</w:t>
            </w:r>
          </w:p>
        </w:tc>
      </w:tr>
      <w:tr w:rsidR="003715A1" w:rsidRPr="003021D7" w14:paraId="3E313569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D32D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im Moyer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54CD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im Moyer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16D9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43-242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5BDA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424 Dwight 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A79C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F932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D054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cmmsm@earthlink.net</w:t>
            </w:r>
          </w:p>
        </w:tc>
      </w:tr>
      <w:tr w:rsidR="003715A1" w:rsidRPr="003021D7" w14:paraId="54E4611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AE03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evin Grant Consulting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7E34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evin Grant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8454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301-3589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6E2E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P.</w:t>
            </w:r>
            <w:proofErr w:type="gramStart"/>
            <w:r w:rsidRPr="003021D7">
              <w:rPr>
                <w:rFonts w:ascii="Calibri" w:hAnsi="Calibri" w:cs="Calibri"/>
                <w:sz w:val="16"/>
                <w:szCs w:val="16"/>
              </w:rPr>
              <w:t>o.Box</w:t>
            </w:r>
            <w:proofErr w:type="spellEnd"/>
            <w:proofErr w:type="gram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184 San Leandro, CA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C7D0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57B1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F08E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rantcon@sbcglobal.net</w:t>
            </w:r>
          </w:p>
        </w:tc>
      </w:tr>
      <w:tr w:rsidR="003715A1" w:rsidRPr="003021D7" w14:paraId="2A20526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CFEB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orean Community Center of the East Ba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503D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une Le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0C92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47-266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302D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97 Callan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1BC9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DB53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CF0D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unelee@kcceb.org</w:t>
            </w:r>
          </w:p>
        </w:tc>
      </w:tr>
      <w:tr w:rsidR="003715A1" w:rsidRPr="003021D7" w14:paraId="20A06D70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7163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eaders in Community Alternatives In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BDDB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inda Connelly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4EBD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279-178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7E8B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60 Franklin Street, Suite 31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7F0B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9E7A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8EFB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iconnelly@lcaservices.com</w:t>
            </w:r>
          </w:p>
        </w:tc>
      </w:tr>
      <w:tr w:rsidR="003715A1" w:rsidRPr="003021D7" w14:paraId="1D6FFA1B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3193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Leonard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Kruszecki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AF6F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Leonard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Kruszecki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082F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82-694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C605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9292 Heyer Lan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9EA1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STRO VAL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5419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1957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kruszecki@aol.com</w:t>
            </w:r>
          </w:p>
        </w:tc>
      </w:tr>
      <w:tr w:rsidR="003715A1" w:rsidRPr="003021D7" w14:paraId="418DEA2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AABA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ov Newark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841A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hirley Sisk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C1DD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793-568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2212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5233 Newark Blvd # 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E3FF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EWARK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8B11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D6D7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ov@lov.org</w:t>
            </w:r>
          </w:p>
        </w:tc>
      </w:tr>
      <w:tr w:rsidR="003715A1" w:rsidRPr="003021D7" w14:paraId="7880BBD0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C347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tters of the Heart Counseling Center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61E8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Valerie Doyl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D5A8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380-6146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7169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101 Marina Village Parkway, Suite 20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B142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LAMED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1A9F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305C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valeriejanay@yahoo.com</w:t>
            </w:r>
          </w:p>
        </w:tc>
      </w:tr>
      <w:tr w:rsidR="003715A1" w:rsidRPr="003021D7" w14:paraId="1E2FE865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220C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lastRenderedPageBreak/>
              <w:t>Men of Valor Academ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F989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eith J. William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E3BF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67-1308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F3B6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6118 International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70C5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0BC8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E0C0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williams@movacademy.org</w:t>
            </w:r>
          </w:p>
        </w:tc>
      </w:tr>
      <w:tr w:rsidR="003715A1" w:rsidRPr="003021D7" w14:paraId="4F3FC158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3369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ental Health Association for Chinese Communiti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23F2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laine Peng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CD3F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800) 881-850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D8C8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160 Castro Valley Blvd, Suite 21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57F4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STRO VAL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F6A0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4709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p@mhacc-usa.org</w:t>
            </w:r>
          </w:p>
        </w:tc>
      </w:tr>
      <w:tr w:rsidR="003715A1" w:rsidRPr="003021D7" w14:paraId="046406D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9362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Ms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Bev Addiction Counseling and Consulting Servic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FEA5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verly Tils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EA3F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496-170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5EF3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465 65th Street, Apt 41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6BD6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MERYVILL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D5A5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F4C0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sbevacacs@gmail.com</w:t>
            </w:r>
          </w:p>
        </w:tc>
      </w:tr>
      <w:tr w:rsidR="003715A1" w:rsidRPr="003021D7" w14:paraId="42F13B70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6B08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ew Insight Counseling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F301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haron Jone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5B92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81-345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CE73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7745 Tyrell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FA90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3A51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23F4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ewinsightchristiancounseling@gmail.com</w:t>
            </w:r>
          </w:p>
        </w:tc>
      </w:tr>
      <w:tr w:rsidR="003715A1" w:rsidRPr="003021D7" w14:paraId="5C5FBB67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2129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o More Tears, In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F77E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errill Gardner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7C55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258-645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A6E1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714 Franklin Street #35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DB61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EFBA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9F09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.mick.gardner@gmail.com</w:t>
            </w:r>
          </w:p>
        </w:tc>
      </w:tr>
      <w:tr w:rsidR="003715A1" w:rsidRPr="003021D7" w14:paraId="5D097B49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5437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Oakland California Youth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Outre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B3A3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avid Muhammad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67E4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33-140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7E34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P.O Box 195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7FBE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8B61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DBDD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muhammad@hotmail.com</w:t>
            </w:r>
          </w:p>
        </w:tc>
      </w:tr>
      <w:tr w:rsidR="003715A1" w:rsidRPr="003021D7" w14:paraId="6C836A20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B7B9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Peacemakers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1CC3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enry Robert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42AD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347-462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BE07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081 Teagarden St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FA40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4761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3FAA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peacemakershr3@aol.com</w:t>
            </w:r>
          </w:p>
        </w:tc>
      </w:tr>
      <w:tr w:rsidR="003715A1" w:rsidRPr="003021D7" w14:paraId="7047048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B33E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PEERS Envisioning and Engaging in Recovering Servic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2FC8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ancy Le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DEE0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32-733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1647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8393 Capwell Drive, Suite 24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85F4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D1C0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86F6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lee@peersnet.org</w:t>
            </w:r>
          </w:p>
        </w:tc>
      </w:tr>
      <w:tr w:rsidR="003715A1" w:rsidRPr="003021D7" w14:paraId="7D8190E5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6ADB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Phase III Christian Sv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29E7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erald Age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53CF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763-571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11A3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014 21st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6757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5EBE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84FF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amfcc@sbcglobal.net</w:t>
            </w:r>
          </w:p>
        </w:tc>
      </w:tr>
      <w:tr w:rsidR="003715A1" w:rsidRPr="003021D7" w14:paraId="1B88BDA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0A84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Phoenix Community Services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4E58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lenda McComb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6C41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283-489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C66F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700 International Blvd., Suite 33-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7D53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ABE7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A039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mccomb@aol.com</w:t>
            </w:r>
          </w:p>
        </w:tc>
      </w:tr>
      <w:tr w:rsidR="003715A1" w:rsidRPr="003021D7" w14:paraId="7A07EA95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17F6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ebirth &amp; Rise Arts and Education In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2297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errick Muhammad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D0B1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368-2885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FB49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535 East 17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0F8D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87D5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E70B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list22@yahoo.com</w:t>
            </w:r>
          </w:p>
        </w:tc>
      </w:tr>
      <w:tr w:rsidR="003715A1" w:rsidRPr="003021D7" w14:paraId="3BB935B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F53D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estorative Community Solution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0F0F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arl Simm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92FF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967-757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1D07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498 Carisbrook Cour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89A1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B307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EA76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arl@restorativecommunity.org</w:t>
            </w:r>
          </w:p>
        </w:tc>
      </w:tr>
      <w:tr w:rsidR="003715A1" w:rsidRPr="003021D7" w14:paraId="21917D2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FA89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uby's Plac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4932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heema Javeed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D621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81-5626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98F1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0880 Baker Roa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2FA5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STRO VAL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A89A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0F3B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26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maureen@rubysplace.org</w:t>
              </w:r>
            </w:hyperlink>
          </w:p>
        </w:tc>
      </w:tr>
      <w:tr w:rsidR="003715A1" w:rsidRPr="003021D7" w14:paraId="7885670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C2A2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fe Alternatives to Violent Environments In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AB95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ay Mehta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62DC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74-225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6207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900 Mowry Avenue, Suite 20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7C5B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9446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27A2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27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jenniferd@save-dv.org</w:t>
              </w:r>
            </w:hyperlink>
          </w:p>
        </w:tc>
      </w:tr>
      <w:tr w:rsidR="003715A1" w:rsidRPr="003021D7" w14:paraId="6780AA69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FA76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eneca Family of Agenci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6FFE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en Berrick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40BB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654-400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1902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6925 Chabot Rd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3A52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458A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91BE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en_berrick@senecacenter.org</w:t>
            </w:r>
          </w:p>
        </w:tc>
      </w:tr>
      <w:tr w:rsidR="003715A1" w:rsidRPr="003021D7" w14:paraId="6B7ED38B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6662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heridan Adam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977C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heridan Adam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4DB1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45-499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509D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2424 Dwight </w:t>
            </w:r>
            <w:proofErr w:type="gramStart"/>
            <w:r w:rsidRPr="003021D7">
              <w:rPr>
                <w:rFonts w:ascii="Calibri" w:hAnsi="Calibri" w:cs="Calibri"/>
                <w:sz w:val="16"/>
                <w:szCs w:val="16"/>
              </w:rPr>
              <w:t>Way, #</w:t>
            </w:r>
            <w:proofErr w:type="gramEnd"/>
            <w:r w:rsidRPr="003021D7">
              <w:rPr>
                <w:rFonts w:ascii="Calibri" w:hAnsi="Calibri" w:cs="Calibri"/>
                <w:sz w:val="16"/>
                <w:szCs w:val="16"/>
              </w:rPr>
              <w:t>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7882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FDE9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C3D0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etta108@sbcglobal.net</w:t>
            </w:r>
          </w:p>
        </w:tc>
      </w:tr>
      <w:tr w:rsidR="003715A1" w:rsidRPr="003021D7" w14:paraId="14B89641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661B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ide by Sid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EE09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ebecca Hathor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A4B6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727-940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CA7A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2245 Main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9ADA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6D72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8A89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hathorn@sidebysideyouth.org</w:t>
            </w:r>
          </w:p>
        </w:tc>
      </w:tr>
      <w:tr w:rsidR="003715A1" w:rsidRPr="003021D7" w14:paraId="78F36F9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8F69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ociety of St. Vincent de Paul of Alameda Count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88A1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lase Bova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69DF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638-760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8335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272 San Pablo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5E25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A53F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320F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bova@svdp-alameda.org</w:t>
            </w:r>
          </w:p>
        </w:tc>
      </w:tr>
      <w:tr w:rsidR="003715A1" w:rsidRPr="003021D7" w14:paraId="372173F9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D4DA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tepping Out Stepping I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99A8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ara Reinerts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9D4C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272-480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3D44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503 Center Street, 15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4157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8565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6095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teppingoutsteppingin@gmail.com</w:t>
            </w:r>
          </w:p>
        </w:tc>
      </w:tr>
      <w:tr w:rsidR="003715A1" w:rsidRPr="003021D7" w14:paraId="62BC889B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AECB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he New Bridge Foundation In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86A2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Nathalie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Gireaud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>-Ferko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DE23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48-727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C35B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323 Hearst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5905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E16F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2F92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athalie@newbridgefoundation.org</w:t>
            </w:r>
          </w:p>
        </w:tc>
      </w:tr>
      <w:tr w:rsidR="003715A1" w:rsidRPr="003021D7" w14:paraId="06E09F0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19AC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oymaker's Daugh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C3A9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une Marti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0421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375-294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35B2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701 Doyle Street, Suite 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C738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MERYVILL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9011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CDE7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une@toymakersdaughter.com</w:t>
            </w:r>
          </w:p>
        </w:tc>
      </w:tr>
      <w:tr w:rsidR="003715A1" w:rsidRPr="003021D7" w14:paraId="2920F75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2ABA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riumph Ministri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0487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ackie Yancy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9B20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636-411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EE55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315 102nd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06F8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367E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51AC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ackie.yancy@triumphtogether.org</w:t>
            </w:r>
          </w:p>
        </w:tc>
      </w:tr>
      <w:tr w:rsidR="003715A1" w:rsidRPr="003021D7" w14:paraId="518AAF70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CD30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Urban Health Group In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80C3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eticia Vaca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9194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369-5909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CAD3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6116 La Salle Avenue, Suite 20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CDAD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419C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D156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urbanhealthgroupllc@gmail.com</w:t>
            </w:r>
          </w:p>
        </w:tc>
      </w:tr>
      <w:tr w:rsidR="003715A1" w:rsidRPr="003021D7" w14:paraId="262520A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93D2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Valerie Roxanne Edward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C808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Valerie Edward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B6FB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684-875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9B3E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625 Calafia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8228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24F7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E822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vedwards@berkeley.edu</w:t>
            </w:r>
          </w:p>
        </w:tc>
      </w:tr>
      <w:tr w:rsidR="003715A1" w:rsidRPr="003021D7" w14:paraId="2A172A99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1E5D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Vida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BD7D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rredondo Ala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3AEC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925) 284-374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46B6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6251 Hollis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7F10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MERYVILL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596D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9A4E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info@vidausa.org</w:t>
            </w:r>
          </w:p>
        </w:tc>
      </w:tr>
      <w:tr w:rsidR="003715A1" w:rsidRPr="003021D7" w14:paraId="4B126AF5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A07C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WeHOPE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DBA Project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WeHOPE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908C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Paul Bain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1951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650) 779-5655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0E63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732 Willow St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DF1C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03E0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9306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pbains7@projectwehope.com</w:t>
            </w:r>
          </w:p>
        </w:tc>
      </w:tr>
      <w:tr w:rsidR="003715A1" w:rsidRPr="003021D7" w14:paraId="6A7DC391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E11C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Whitney van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Nouhuys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D7BF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Whitney van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Nouhuys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9060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525-898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7F70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813 San Diego R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DB1B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8C82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42D6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wvn@wandd.com</w:t>
            </w:r>
          </w:p>
        </w:tc>
      </w:tr>
      <w:tr w:rsidR="003715A1" w:rsidRPr="003021D7" w14:paraId="1972F3C5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4900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Women's Centers International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559A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usan Burgess-Lent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CDC5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23-212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DE7C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811 Adeline St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2500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605D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B2AB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usan@WomensCentersIntl.org</w:t>
            </w:r>
          </w:p>
        </w:tc>
      </w:tr>
      <w:tr w:rsidR="003715A1" w:rsidRPr="003021D7" w14:paraId="3213AFB5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E8A1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outh Advocate Programs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4265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ary Ivory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A1D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214) 417-761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14EF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572 150th Ave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0004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7586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6F8C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ivory@yapinc.org</w:t>
            </w:r>
          </w:p>
        </w:tc>
      </w:tr>
      <w:tr w:rsidR="003715A1" w:rsidRPr="003021D7" w14:paraId="440D022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8876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outh Radio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01DD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llin O'Leary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49DC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251-110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51C9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701 Broad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6325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5B52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4786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evelopment@youthradio.org</w:t>
            </w:r>
          </w:p>
        </w:tc>
      </w:tr>
      <w:tr w:rsidR="003715A1" w:rsidRPr="003021D7" w14:paraId="04CD534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97FF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ity of Haywar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F1E1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mily Young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23FC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293-7048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4C26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777 B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3BE5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9FB4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9AD6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mily.young@hayward-ca.gov</w:t>
            </w:r>
          </w:p>
        </w:tc>
      </w:tr>
      <w:tr w:rsidR="003715A1" w:rsidRPr="003021D7" w14:paraId="6D40B25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1B4D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he Youth Employment Partnership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3B6A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ichele Clark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426D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533-344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3336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300 International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8488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2D61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BAD3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clark@yep.org</w:t>
            </w:r>
          </w:p>
        </w:tc>
      </w:tr>
      <w:tr w:rsidR="003715A1" w:rsidRPr="003021D7" w14:paraId="3770C51B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625D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lastRenderedPageBreak/>
              <w:t xml:space="preserve">Elevating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Soulciety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5B2F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on Carino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EB69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 676736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FC66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6335 East 14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B277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52BF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362C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onnie@soulciety.org</w:t>
            </w:r>
          </w:p>
        </w:tc>
      </w:tr>
      <w:tr w:rsidR="003715A1" w:rsidRPr="003021D7" w14:paraId="46CB12D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676B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rkeley Youth Alternativ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56FD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evin William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0AD2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845-901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06CE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255 Allston 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F377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047C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F15F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williams@byaonline.org</w:t>
            </w:r>
          </w:p>
        </w:tc>
      </w:tr>
      <w:tr w:rsidR="003715A1" w:rsidRPr="003021D7" w14:paraId="6EE0EA1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F18E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irls Inc. of Alameda Count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C0CD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amie Keeha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699A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 3575515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1A94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 16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814A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E5C3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446E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keehan@girlsinc-alameda.org</w:t>
            </w:r>
          </w:p>
        </w:tc>
      </w:tr>
      <w:tr w:rsidR="003715A1" w:rsidRPr="003021D7" w14:paraId="14F970C9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1CDB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 A Mentor, In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E09C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obert Goetsch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ABDE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342-717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4759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4301 Southland D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F71C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BBB6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214E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oetsch@beamentor.org</w:t>
            </w:r>
          </w:p>
        </w:tc>
      </w:tr>
      <w:tr w:rsidR="003715A1" w:rsidRPr="003021D7" w14:paraId="2E0F40FD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89AB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he Art of Yoga Projec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38A0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isa Pederse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3604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650/996-190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1319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55 Bryant Street #23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7AD9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lamed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A735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8688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isa@theartofyogaproject.org</w:t>
            </w:r>
          </w:p>
        </w:tc>
      </w:tr>
      <w:tr w:rsidR="003715A1" w:rsidRPr="003021D7" w14:paraId="3D23A075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CEEF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EastSide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Arts Allianc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9723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lena Serrano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0AAE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508-917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9863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PO Box 1700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D953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308A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07B3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lena.eastside@gmail.com</w:t>
            </w:r>
          </w:p>
        </w:tc>
      </w:tr>
      <w:tr w:rsidR="003715A1" w:rsidRPr="003021D7" w14:paraId="64826601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F7A2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outh Spirit Artwork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EE9B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arini Pereria-Bower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9C5E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858-7229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9613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740 Alcatraz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36D5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5C3A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0720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arini@youthspiritartworks.org</w:t>
            </w:r>
          </w:p>
        </w:tc>
      </w:tr>
      <w:tr w:rsidR="003715A1" w:rsidRPr="003021D7" w14:paraId="4819D73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025C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Women of Steel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729D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harlay King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C635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686-3365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BB25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445 34th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63E4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FEEF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ED33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king@womenofsteel.org</w:t>
            </w:r>
          </w:p>
        </w:tc>
      </w:tr>
      <w:tr w:rsidR="003715A1" w:rsidRPr="003021D7" w14:paraId="4A8B9896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365C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amily Spring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5421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m Himelstei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627C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470-577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1D87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615 Ashby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908E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7FD1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5D79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m@myfamilyspring.com</w:t>
            </w:r>
          </w:p>
        </w:tc>
      </w:tr>
      <w:tr w:rsidR="003715A1" w:rsidRPr="003021D7" w14:paraId="0DD4D84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9943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amily Support Servic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73CF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un Reina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AEB2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906-272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B468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303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Hegenberger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Road, Suite 4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E68D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8BCE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29CC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reina@fssba.org</w:t>
            </w:r>
          </w:p>
        </w:tc>
      </w:tr>
      <w:tr w:rsidR="003715A1" w:rsidRPr="003021D7" w14:paraId="0A527EB7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AFEA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ew Era Management Group, LL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8301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Clearnise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Bullard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A0A5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925) 435-8048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BB4F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9634 Boca Raton 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9A61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iscovery Ba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5BC1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C876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learnisebullard@gmail.com</w:t>
            </w:r>
          </w:p>
        </w:tc>
      </w:tr>
      <w:tr w:rsidR="003715A1" w:rsidRPr="003021D7" w14:paraId="5AD4250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3EA3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LICO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D924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rin Harper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28F0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895-070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4FD1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24 Estudillo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E529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25E2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2604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xecutive.director@calicocenter.org</w:t>
            </w:r>
          </w:p>
        </w:tc>
      </w:tr>
      <w:tr w:rsidR="003715A1" w:rsidRPr="003021D7" w14:paraId="0DF29DF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EA32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 Leaf Founda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65F9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elissa Mendez Ochoa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F16A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564-433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5C25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 Third St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E499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187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5DCC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elissa.mendez_ochoa@oaklandleaf.org</w:t>
            </w:r>
          </w:p>
        </w:tc>
      </w:tr>
      <w:tr w:rsidR="003715A1" w:rsidRPr="003021D7" w14:paraId="0163BA3B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231D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OOTRIS, LL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EF8A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ric Cutler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5AF3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619/723-4179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0237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6170 Cornerstone Court Ea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CFBB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Dieg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2A9B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6082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cutler@tootris.com</w:t>
            </w:r>
          </w:p>
        </w:tc>
      </w:tr>
      <w:tr w:rsidR="003715A1" w:rsidRPr="003021D7" w14:paraId="517A496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C18C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Cimonieluvstea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L.L.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FCF6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imone Scott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5904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09/938-530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D653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8825 Ensenada Dri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0ABE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tock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F63E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799F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imonerenee@outlook.com</w:t>
            </w:r>
          </w:p>
        </w:tc>
      </w:tr>
      <w:tr w:rsidR="003715A1" w:rsidRPr="003021D7" w14:paraId="2E879D21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003B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ity of Haywar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B358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ynnette Davi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1892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293-7048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6B85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777 B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9C28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8C3C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BAA7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ynnette.davis@hayward-ca.gov</w:t>
            </w:r>
          </w:p>
        </w:tc>
      </w:tr>
      <w:tr w:rsidR="003715A1" w:rsidRPr="003021D7" w14:paraId="6B41E1D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3C52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ity of Livermor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FD5B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Asceneth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Paez-Arroyo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6B82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925) 371-474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4895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orizons Family Counsel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687A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ivermor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F0DD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230A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paez-arroyo@LivermoreCA.gov</w:t>
            </w:r>
          </w:p>
        </w:tc>
      </w:tr>
      <w:tr w:rsidR="003715A1" w:rsidRPr="003021D7" w14:paraId="4F650647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E20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JohnEarl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LT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530F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Earlonne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Wood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4E73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603-0776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8427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598 Tucker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A9C4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95F5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ADAB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ohnearlltd18@gmail.com</w:t>
            </w:r>
          </w:p>
        </w:tc>
      </w:tr>
      <w:tr w:rsidR="003715A1" w:rsidRPr="003021D7" w14:paraId="2CFAAAA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EB84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amily Support Servic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101A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onna Moor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9D0A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906-2728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6F7E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303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Hegenberger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Road, Suite 4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1333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64D5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31C8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moore@fssba.org</w:t>
            </w:r>
          </w:p>
        </w:tc>
      </w:tr>
      <w:tr w:rsidR="003715A1" w:rsidRPr="003021D7" w14:paraId="2E6E0D4C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2B92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LICO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665E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adia Bueno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16E5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895-070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21A3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24 Estudillo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5063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BB84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96F4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adia@calicocenter.org</w:t>
            </w:r>
          </w:p>
        </w:tc>
      </w:tr>
      <w:tr w:rsidR="003715A1" w:rsidRPr="003021D7" w14:paraId="34AF56BD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0D9A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amily Support Servic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B9D1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loria Meek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71E2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834-244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C960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303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Hegenberger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Road, Suite 4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599C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89F4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39E5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meeks@fssba.org</w:t>
            </w:r>
          </w:p>
        </w:tc>
      </w:tr>
      <w:tr w:rsidR="003715A1" w:rsidRPr="003021D7" w14:paraId="7C734A8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F5B4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Youth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UpRising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DFC6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Quiana Canada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9B39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543-4446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AB6F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8711 MacArthur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8F94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07F7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80F6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qcanada@youthuprising.org</w:t>
            </w:r>
          </w:p>
        </w:tc>
      </w:tr>
      <w:tr w:rsidR="003715A1" w:rsidRPr="003021D7" w14:paraId="1C297BD0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E85F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havioral Health Concepts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630A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uliet Osborn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5E52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15/574-889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55C5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00 Oyster Point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3640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outh San Francisc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0F06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472E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ulesosborne@gmail.com</w:t>
            </w:r>
          </w:p>
        </w:tc>
      </w:tr>
      <w:tr w:rsidR="003715A1" w:rsidRPr="003021D7" w14:paraId="19176A5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F974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rl B Metoyer Center for Family Counsel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A776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elly Thomps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3555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562-373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E3AA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9925 International Blvd Suite 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E0F1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58BB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DEBB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thompson@cbmcffc.org</w:t>
            </w:r>
          </w:p>
        </w:tc>
      </w:tr>
      <w:tr w:rsidR="003715A1" w:rsidRPr="003021D7" w14:paraId="53FF16CB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6AC2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ounty of Alameda Governmen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6F7E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racey Schear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171C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 618345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6816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000 San Leandro Blvd., Suite 3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E7F3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443E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E527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racey.schear@acgov.org</w:t>
            </w:r>
          </w:p>
        </w:tc>
      </w:tr>
      <w:tr w:rsidR="003715A1" w:rsidRPr="003021D7" w14:paraId="0F6E94E1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A48F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ane Community Developmen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E99D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ayce Ran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123E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925/876-076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C0BD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00 Paseo Del Campo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03C8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orag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E209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61B9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aycerane@ranecd.com</w:t>
            </w:r>
          </w:p>
        </w:tc>
      </w:tr>
      <w:tr w:rsidR="003715A1" w:rsidRPr="003021D7" w14:paraId="73D594C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247C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edwood Toxicology Laboratory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8F83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Mary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Tardel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7E63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800/255-2159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6E22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650 Westwind Boulevar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FECA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ta Ros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5C83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F874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ids@redwoodtoxicology.com</w:t>
            </w:r>
          </w:p>
        </w:tc>
      </w:tr>
      <w:tr w:rsidR="003715A1" w:rsidRPr="003021D7" w14:paraId="7BB9CDB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92B9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ommunity Works Wes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705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uth Morga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8379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 701 404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A52B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10 Broad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4C1D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C991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9CE3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morgan@communityworkswest.org</w:t>
            </w:r>
          </w:p>
        </w:tc>
      </w:tr>
      <w:tr w:rsidR="003715A1" w:rsidRPr="003021D7" w14:paraId="5344E0FB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5608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XIMU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5592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astasia Navarro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966B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703/251-850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71E0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600 Tysons Blvd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7C35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cLea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CCCE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V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E530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fpinfo@maximus.com</w:t>
            </w:r>
          </w:p>
        </w:tc>
      </w:tr>
      <w:tr w:rsidR="003715A1" w:rsidRPr="003021D7" w14:paraId="7CFAD41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7CD0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. A. Flunder Founda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2840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oni Dunbar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0CB2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15/728-1709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D73C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8400 Enterprise 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E608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9AB0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2134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_dunbar@pacbell.net</w:t>
            </w:r>
          </w:p>
        </w:tc>
      </w:tr>
      <w:tr w:rsidR="003715A1" w:rsidRPr="003021D7" w14:paraId="78DFF1C8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8AC1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entinel Offender Services, LL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EA78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udry Wyrick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DB03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800/589-600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E4DC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220 North Simon Circl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B9C2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aheim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310A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2101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wyrick@sentineladvantage.com</w:t>
            </w:r>
          </w:p>
        </w:tc>
      </w:tr>
      <w:tr w:rsidR="003715A1" w:rsidRPr="003021D7" w14:paraId="6E21898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B851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OYFUL HEARTS COMMUNITY SERVICES, IN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E5BF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R.  LINDA BOYKIN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ACF9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975-867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A00C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675 HEGENBERGER RD #24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C01D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EB77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1D83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indabaptiste81@gmail.com</w:t>
            </w:r>
          </w:p>
        </w:tc>
      </w:tr>
      <w:tr w:rsidR="003715A1" w:rsidRPr="003021D7" w14:paraId="2E42663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6EDE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outh Togeth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2286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rgaretta Li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52E6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409-865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1A20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714 Franklin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2798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D21D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8CB7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28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margaretta@justcities.work</w:t>
              </w:r>
            </w:hyperlink>
          </w:p>
        </w:tc>
      </w:tr>
      <w:tr w:rsidR="003715A1" w:rsidRPr="003021D7" w14:paraId="0D79C458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7A7C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Sister to Sister 2 Inc dba Serenity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Hous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CD47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elissa Hellum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08CA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891-046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113B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363A San Pablo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E825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C01A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9262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elissa@serenityhouseoakland.org</w:t>
            </w:r>
          </w:p>
        </w:tc>
      </w:tr>
      <w:tr w:rsidR="003715A1" w:rsidRPr="003021D7" w14:paraId="751AA8C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E287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lastRenderedPageBreak/>
              <w:t>In-Advanc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2C4B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Francis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Calpotur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2049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338-4915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5DED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900 Alice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3498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8B54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0557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calpotura@in-advance.org</w:t>
            </w:r>
          </w:p>
        </w:tc>
      </w:tr>
      <w:tr w:rsidR="003715A1" w:rsidRPr="003021D7" w14:paraId="505B963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9437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Comfort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Homesake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D109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andi Davi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2D9E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426-7028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D893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018 Rawson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511C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7547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F040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alyst.comforthomesake@gmail.com</w:t>
            </w:r>
          </w:p>
        </w:tc>
      </w:tr>
      <w:tr w:rsidR="003715A1" w:rsidRPr="003021D7" w14:paraId="34DD3BC1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E325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elton Institut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D16B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ndy Marie Wikert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CE9F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697-418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82B6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005 Atlantic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6E31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lamed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3CCA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F7CA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rants@felton.org</w:t>
            </w:r>
          </w:p>
        </w:tc>
      </w:tr>
      <w:tr w:rsidR="003715A1" w:rsidRPr="003021D7" w14:paraId="660A7177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A19F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Being Integrative Clinical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SolutionsLLC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374E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Ankhesenamun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Ball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75BD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800.624.619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A1B6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918 Bonita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8D91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C149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E47F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ball@beingmentalhealth.com</w:t>
            </w:r>
          </w:p>
        </w:tc>
      </w:tr>
      <w:tr w:rsidR="003715A1" w:rsidRPr="003021D7" w14:paraId="17ADEFA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FD3A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orean Community Center of the East Ba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8477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une Le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ACC9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925/789-082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6A7D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01 Callan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118A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A9D3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D76A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une.lee.minz@gmail.com</w:t>
            </w:r>
          </w:p>
        </w:tc>
      </w:tr>
      <w:tr w:rsidR="003715A1" w:rsidRPr="003021D7" w14:paraId="524C1F8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FFE1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amily Builders by Adop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2733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ill Jacob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B092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536-543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B06E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900 Embarcadero Suite 30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43DF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AA84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609A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jacobs@familybuilders.org</w:t>
            </w:r>
          </w:p>
        </w:tc>
      </w:tr>
      <w:tr w:rsidR="003715A1" w:rsidRPr="003021D7" w14:paraId="3851C8C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3820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gela Vincent Polk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FE82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gela Polk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B424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395-508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A19D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919 Market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D757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F361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BA3A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gela@wonderfultherapy.com</w:t>
            </w:r>
          </w:p>
        </w:tc>
      </w:tr>
      <w:tr w:rsidR="003715A1" w:rsidRPr="003021D7" w14:paraId="7A204E1D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F8FD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DayBreak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Adult Care Center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D40D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fra Paz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DFC0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834-442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A9D0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510 17th Street, </w:t>
            </w:r>
            <w:proofErr w:type="gramStart"/>
            <w:r w:rsidRPr="003021D7">
              <w:rPr>
                <w:rFonts w:ascii="Calibri" w:hAnsi="Calibri" w:cs="Calibri"/>
                <w:sz w:val="16"/>
                <w:szCs w:val="16"/>
              </w:rPr>
              <w:t>STE. #</w:t>
            </w:r>
            <w:proofErr w:type="gramEnd"/>
            <w:r w:rsidRPr="003021D7">
              <w:rPr>
                <w:rFonts w:ascii="Calibri" w:hAnsi="Calibri" w:cs="Calibri"/>
                <w:sz w:val="16"/>
                <w:szCs w:val="16"/>
              </w:rPr>
              <w:t>2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698C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F69C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9B13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29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lisa@daybreakcenters.org</w:t>
              </w:r>
            </w:hyperlink>
          </w:p>
        </w:tc>
      </w:tr>
      <w:tr w:rsidR="003715A1" w:rsidRPr="003021D7" w14:paraId="3EDFCEA5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1A52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amily Bridges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96AF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ing Leung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9362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839-202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E9D6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68 11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862B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FBD1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6783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ingl@familybridges.org</w:t>
            </w:r>
          </w:p>
        </w:tc>
      </w:tr>
      <w:tr w:rsidR="003715A1" w:rsidRPr="003021D7" w14:paraId="378EB995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76DE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fghan Coali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0083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ona Popal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802E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745-168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3C7A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9155 Liberty St D-46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F684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0230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C254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ona@afghancoalition.org</w:t>
            </w:r>
          </w:p>
        </w:tc>
      </w:tr>
      <w:tr w:rsidR="003715A1" w:rsidRPr="003021D7" w14:paraId="625AAC3D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26A1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ia L Barnes LL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CA97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ia Barne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EA54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545-283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78D9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47 Laurel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F391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ED8F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7386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ontacttiabarnes@gmail.com</w:t>
            </w:r>
          </w:p>
        </w:tc>
      </w:tr>
      <w:tr w:rsidR="003715A1" w:rsidRPr="003021D7" w14:paraId="750D902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E998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HEA MOTH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54D3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Meikoann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Davi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07AD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691-513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582F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338 Telegraph Ave Ste 33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E170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6EE9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CF34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heaMother@gmail.com</w:t>
            </w:r>
          </w:p>
        </w:tc>
      </w:tr>
      <w:tr w:rsidR="003715A1" w:rsidRPr="003021D7" w14:paraId="7C13442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1270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l Puente Comunitario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3FEC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lena Lep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1149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209-3736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EF27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24650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amador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st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apt 5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7A4E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D1EB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EFC5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lena@elpuentecomunitario.org</w:t>
            </w:r>
          </w:p>
        </w:tc>
      </w:tr>
      <w:tr w:rsidR="003715A1" w:rsidRPr="003021D7" w14:paraId="7470E2B6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9C4D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bode Servic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1229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Vivian Wa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863A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657-7409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2E5A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0849 Fremont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0895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284E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0B29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vwan@abodeservices.org</w:t>
            </w:r>
          </w:p>
        </w:tc>
      </w:tr>
      <w:tr w:rsidR="003715A1" w:rsidRPr="003021D7" w14:paraId="576AB210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64A5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he Araminta Ross Founda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FC18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iani Johns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F450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510) 875-983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8359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4426 Gove Terrac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C110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5540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4F29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iani@tarfoundation.org</w:t>
            </w:r>
          </w:p>
        </w:tc>
      </w:tr>
      <w:tr w:rsidR="003715A1" w:rsidRPr="003021D7" w14:paraId="3AD139A5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E06B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he Marathon Corporation DBA Project Pe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4CB2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rshall William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2C99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24/202-781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BD29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323 Broad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B8C1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9C89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0FCD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rshall@projectpet.org</w:t>
            </w:r>
          </w:p>
        </w:tc>
      </w:tr>
      <w:tr w:rsidR="003715A1" w:rsidRPr="003021D7" w14:paraId="69B87960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D51D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ba QW Maternity Spa &amp; Wellness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9C2A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IAMESHA GUY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E66A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80/444-6568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5D00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405 N DOBSON ROA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AFDA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HANDLER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0D5D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Z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8768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ontact@GlobalMaternalWellness.org</w:t>
            </w:r>
          </w:p>
        </w:tc>
      </w:tr>
      <w:tr w:rsidR="003715A1" w:rsidRPr="003021D7" w14:paraId="483E32E6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551A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The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Melanated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Words LL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9940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ackie Boyd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1E5F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704/312-094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0A2A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015 Ayrsley Town Boulevar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BC92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harlotte, NC US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11F7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C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0A53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info@melanatedwordsllc.com</w:t>
            </w:r>
          </w:p>
        </w:tc>
      </w:tr>
      <w:tr w:rsidR="003715A1" w:rsidRPr="003021D7" w14:paraId="5EBF6EE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3833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La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Gente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Consulting, LL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C95E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hristopher Armijo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004C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06/940-935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521B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0707 Old Blue L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C0D6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an Antoni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AF5A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X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F857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hris@lagenteconsulting.com</w:t>
            </w:r>
          </w:p>
        </w:tc>
      </w:tr>
      <w:tr w:rsidR="003715A1" w:rsidRPr="003021D7" w14:paraId="68D618B8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F9EB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EALTHY RESILIENT PEOPLE AND PLAC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8AEC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anaa Hamdi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6733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917/843-851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E09B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6 Glen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7DFC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028B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6A50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hamdi@hrppgroup.com</w:t>
            </w:r>
          </w:p>
        </w:tc>
      </w:tr>
      <w:tr w:rsidR="003715A1" w:rsidRPr="003021D7" w14:paraId="4E28EBAB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2B8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Quantum Consulting Solution LL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4B37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riel A Daniel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6316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706/414-531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20D5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807 Golden Leaf Lan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6A30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ugust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987B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7F2C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adaniels61@gmail.com</w:t>
            </w:r>
          </w:p>
        </w:tc>
      </w:tr>
      <w:tr w:rsidR="003715A1" w:rsidRPr="003021D7" w14:paraId="7B22B9B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5EE3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ew Direction Counseling and Consulting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1825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ANIELLE CROCKETT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0FCF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25/223-8108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5A1F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6094 LA HWY 7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4565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PRAIRIEVILL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0B22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0442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anielle.Ross.Crockett@gmail.com</w:t>
            </w:r>
          </w:p>
        </w:tc>
      </w:tr>
      <w:tr w:rsidR="003715A1" w:rsidRPr="003021D7" w14:paraId="753BD4D8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CB5B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International Rescue Committee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42BE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alena Early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4676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34/249-1156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090D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40 Grand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19CF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06CA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60FD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IRCOaklandGrants@rescue.org</w:t>
            </w:r>
          </w:p>
        </w:tc>
      </w:tr>
      <w:tr w:rsidR="003715A1" w:rsidRPr="003021D7" w14:paraId="2C077871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165D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lameda Family Servic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BECC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atherine Schwartz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8413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629-630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A1B5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325 Clement Avenue, Suite 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8B6D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lamed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A6FA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B346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schwartz@alamedafs.org</w:t>
            </w:r>
          </w:p>
        </w:tc>
      </w:tr>
      <w:tr w:rsidR="003715A1" w:rsidRPr="003021D7" w14:paraId="03AF09A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4531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den Counseling Services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4F44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oy Johns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D80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247-983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79AD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20253 Redwood Road # 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B38D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stro Val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F6B3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FF24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oy@edencounseling.org</w:t>
            </w:r>
          </w:p>
        </w:tc>
      </w:tr>
      <w:tr w:rsidR="003715A1" w:rsidRPr="003021D7" w14:paraId="146F9B1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12BE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outh ALIVE!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ECCA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JIm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O'Brie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F283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594-2588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6D39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300 Elm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0539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3E53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CE6D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obrien@youthalive.org</w:t>
            </w:r>
          </w:p>
        </w:tc>
      </w:tr>
      <w:tr w:rsidR="003715A1" w:rsidRPr="003021D7" w14:paraId="71C4D560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EBAC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ane Community Developmen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FEE7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mily Kapla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CD98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599-4858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0BDC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00 Paseo Del Campo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DFAB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orag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86D3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2A0E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mily.kaplan@acgov.org</w:t>
            </w:r>
          </w:p>
        </w:tc>
      </w:tr>
      <w:tr w:rsidR="003715A1" w:rsidRPr="003021D7" w14:paraId="73A277D1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AC95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lifornia Youth Outreach - Oaklan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A3BF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avid Muhamad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B18C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533-140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3081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PO Box 195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9A31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14E5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73BE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muhammad@cyoinc.org</w:t>
            </w:r>
          </w:p>
        </w:tc>
      </w:tr>
      <w:tr w:rsidR="003715A1" w:rsidRPr="003021D7" w14:paraId="366D8C9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B8EC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ommunity Works Wes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139E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ichard Marti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6B24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15 413 6579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1139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10 Broad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99FF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A6FD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266C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martin@communityworkswest.org</w:t>
            </w:r>
          </w:p>
        </w:tc>
      </w:tr>
      <w:tr w:rsidR="003715A1" w:rsidRPr="003021D7" w14:paraId="11D6928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6CAA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outh Togeth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94E0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Tony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Douangviseth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3F2F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717-838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D721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714 Franklin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F575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777C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BFEB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douangviseth@youthtogether.net</w:t>
            </w:r>
          </w:p>
        </w:tc>
      </w:tr>
      <w:tr w:rsidR="003715A1" w:rsidRPr="003021D7" w14:paraId="2AFE945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F66B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hinese for Affirmative Ac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413A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ohn Fong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2EF1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15/274-6750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A539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16 8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6923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41C4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D908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fong@caasf.org</w:t>
            </w:r>
          </w:p>
        </w:tc>
      </w:tr>
      <w:tr w:rsidR="003715A1" w:rsidRPr="003021D7" w14:paraId="5AEBFB2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E01D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amily Builders by Adop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9A60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lizabeth Cotterell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43C7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536-5437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08D8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900 Embarcadero Suite 30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1536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9391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0C4D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evelopment@familybuilders.org</w:t>
            </w:r>
          </w:p>
        </w:tc>
      </w:tr>
      <w:tr w:rsidR="003715A1" w:rsidRPr="003021D7" w14:paraId="1CA1176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F67A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amily Bridges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8530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elen Lim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4FEF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839-202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62D0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68 11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9996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F62B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B770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elenl@familybridges.org</w:t>
            </w:r>
          </w:p>
        </w:tc>
      </w:tr>
      <w:tr w:rsidR="003715A1" w:rsidRPr="003021D7" w14:paraId="2C086FD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B096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fghan Coali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3B4F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ria Elena Riddl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242C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mariaelenariddle@gmail.c</w:t>
            </w:r>
            <w:proofErr w:type="spellEnd"/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84DA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9155 Liberty St D-46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770E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3567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7DEB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riaelenariddle@gmail.com</w:t>
            </w:r>
          </w:p>
        </w:tc>
      </w:tr>
      <w:tr w:rsidR="003715A1" w:rsidRPr="003021D7" w14:paraId="69C8F32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6947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lastRenderedPageBreak/>
              <w:t>El Puente Comunitario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B915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lena Lep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4BD0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209-3736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5B03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24650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amador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st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apt 5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6A1B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70B5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A562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lena.sonrisa.lepe235@gmail.com</w:t>
            </w:r>
          </w:p>
        </w:tc>
      </w:tr>
      <w:tr w:rsidR="003715A1" w:rsidRPr="003021D7" w14:paraId="053167D7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62F0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ba QW Maternity Spa &amp; Wellness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83C4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riana Gooding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C290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80/572-122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E0FB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405 N DOBSON ROA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CA43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HANDLER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56EB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Z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4F89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ontact@QWMSPLLC.com</w:t>
            </w:r>
          </w:p>
        </w:tc>
      </w:tr>
      <w:tr w:rsidR="003715A1" w:rsidRPr="003021D7" w14:paraId="244EC20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9524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Quantum Consulting Solution LL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78B2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lizabeth Daniel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2F51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706/231-8786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178F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4807 Golden Leaf Lan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9FD4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ugust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7A34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FC3F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izdaniels@aol.com</w:t>
            </w:r>
          </w:p>
        </w:tc>
      </w:tr>
      <w:tr w:rsidR="003715A1" w:rsidRPr="003021D7" w14:paraId="6E1D5448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5D11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outh ALIVE!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4588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ue Dann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5B50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594-2588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E699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300 Elm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4B6F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C130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2993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danne@youthalive.org</w:t>
            </w:r>
          </w:p>
        </w:tc>
      </w:tr>
      <w:tr w:rsidR="003715A1" w:rsidRPr="003021D7" w14:paraId="6F8B3F8C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7451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lifornia Youth Outreach - Oaklan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1813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iffini Jone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6949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969-8708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0140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PO Box 195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CB42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7CF5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A765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30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HAmaya@cyoinc.org</w:t>
              </w:r>
            </w:hyperlink>
          </w:p>
        </w:tc>
      </w:tr>
      <w:tr w:rsidR="003715A1" w:rsidRPr="003021D7" w14:paraId="64AFBA4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1E16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amily Bridges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237A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onica Lau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E548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839-202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D2B0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168 11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8E55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40C9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47EC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onical@familybridges.org</w:t>
            </w:r>
          </w:p>
        </w:tc>
      </w:tr>
      <w:tr w:rsidR="003715A1" w:rsidRPr="003021D7" w14:paraId="629E67E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9516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outh ALIVE!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433E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oseph Griffi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734A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594-2588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CA6F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300 Elm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D3A1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9D28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E66E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griffin@youthalive.org</w:t>
            </w:r>
          </w:p>
        </w:tc>
      </w:tr>
      <w:tr w:rsidR="003715A1" w:rsidRPr="003021D7" w14:paraId="21A46A2D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6289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outh ALIVE!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12BB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gelique Quinley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6B7C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/594-2588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49B2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3300 Elm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1869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5B4C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6548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quinley@youthalive.org</w:t>
            </w:r>
          </w:p>
        </w:tc>
      </w:tr>
      <w:tr w:rsidR="003715A1" w:rsidRPr="003021D7" w14:paraId="5E026B88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89F24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 Better Way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1F5A0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haron Brow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E14D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2427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C984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B062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98EE8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31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sbrown@abetterwayinc.net</w:t>
              </w:r>
            </w:hyperlink>
          </w:p>
        </w:tc>
      </w:tr>
      <w:tr w:rsidR="003715A1" w:rsidRPr="003021D7" w14:paraId="28A5BBC7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E421B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Allen Temple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EF27A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0086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F4B1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1360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2A80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45B7B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32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info@allen-temple.org</w:t>
              </w:r>
            </w:hyperlink>
          </w:p>
        </w:tc>
      </w:tr>
      <w:tr w:rsidR="003715A1" w:rsidRPr="003021D7" w14:paraId="3A745EDD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21820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ay Area Community Resourc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86445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uth Barajas-Cardona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8E34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3BF3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B38B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C4E0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A323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33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 xml:space="preserve">rbarajas@bacr.org </w:t>
              </w:r>
            </w:hyperlink>
          </w:p>
        </w:tc>
      </w:tr>
      <w:tr w:rsidR="003715A1" w:rsidRPr="003021D7" w14:paraId="328F23C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680ED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eyond Emancipa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0E1DA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enni Fick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5724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EE8D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8278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207C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91B9B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34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jfick@beyondemancipation.org</w:t>
              </w:r>
            </w:hyperlink>
          </w:p>
        </w:tc>
      </w:tr>
      <w:tr w:rsidR="003715A1" w:rsidRPr="003021D7" w14:paraId="2EF76C84" w14:textId="77777777" w:rsidTr="003715A1">
        <w:trPr>
          <w:trHeight w:val="450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5BA7B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ig Brothers Big Sisters of the Bay Area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3EC47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rad Heike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3FC0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8302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BDD9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10E7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55144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35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 xml:space="preserve">Bheikes@bbbsba.org </w:t>
              </w:r>
            </w:hyperlink>
          </w:p>
        </w:tc>
      </w:tr>
      <w:tr w:rsidR="003715A1" w:rsidRPr="003021D7" w14:paraId="32DF54C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0AC87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Boys and Girls Club of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Oakalnd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B84B4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red Frazier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CAD6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5DEC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04A4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DE1C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7A74C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36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ffrazier@BGCOakland.org</w:t>
              </w:r>
            </w:hyperlink>
          </w:p>
        </w:tc>
      </w:tr>
      <w:tr w:rsidR="003715A1" w:rsidRPr="003021D7" w14:paraId="57E72FF6" w14:textId="77777777" w:rsidTr="003715A1">
        <w:trPr>
          <w:trHeight w:val="450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C3551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rl B Metoyer Center for Family Counseling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A5340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elly Thomps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A632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AFB9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234E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38CF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D3581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37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 xml:space="preserve">kthompson@cbmcffc.org </w:t>
              </w:r>
            </w:hyperlink>
          </w:p>
        </w:tc>
      </w:tr>
      <w:tr w:rsidR="003715A1" w:rsidRPr="003021D7" w14:paraId="696E7A7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27E6C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ity of Fremon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CC53A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nie Bailey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209D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FF3E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C3E8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8A76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6BD24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38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abailey@fremont.gov</w:t>
              </w:r>
            </w:hyperlink>
          </w:p>
        </w:tc>
      </w:tr>
      <w:tr w:rsidR="003715A1" w:rsidRPr="003021D7" w14:paraId="34B46D8B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5CA8B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ity of Livermore (Horizons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C1D9A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Asceneth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Paez-Arroyo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900E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4F1E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08C5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507F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8FCCE5" w14:textId="77777777" w:rsidR="003021D7" w:rsidRPr="003021D7" w:rsidRDefault="003021D7" w:rsidP="003021D7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hyperlink r:id="rId39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apaez-arroyo@cityoflivermore.net</w:t>
              </w:r>
            </w:hyperlink>
          </w:p>
        </w:tc>
      </w:tr>
      <w:tr w:rsidR="003715A1" w:rsidRPr="003021D7" w14:paraId="0EB7418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B4D2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Civicorps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CB5D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oseph "JAB" Billingsley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850D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3401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EC4B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C8A5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336BB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40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JAB@cvcorps.org</w:t>
              </w:r>
            </w:hyperlink>
          </w:p>
        </w:tc>
      </w:tr>
      <w:tr w:rsidR="003715A1" w:rsidRPr="003021D7" w14:paraId="2AFCE3CD" w14:textId="77777777" w:rsidTr="003715A1">
        <w:trPr>
          <w:trHeight w:val="450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5A159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ommunities United for Restorative Youth Justice (CURYJ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FBF0A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George Galvi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B9DC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142E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0366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4579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B07EC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41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ggalvis@curyj.org</w:t>
              </w:r>
            </w:hyperlink>
          </w:p>
        </w:tc>
      </w:tr>
      <w:tr w:rsidR="003715A1" w:rsidRPr="003021D7" w14:paraId="216AF71E" w14:textId="77777777" w:rsidTr="003715A1">
        <w:trPr>
          <w:trHeight w:val="450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BBEFD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onstruction Trades Workforce Initiative (CTWI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ECBFB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uan Calder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349D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5653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90F8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677E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1BC8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42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Support@ctwi-btca.org</w:t>
              </w:r>
            </w:hyperlink>
          </w:p>
        </w:tc>
      </w:tr>
      <w:tr w:rsidR="003715A1" w:rsidRPr="003021D7" w14:paraId="1677029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96EC7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ypress Mandela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FACF1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7D68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F1C1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6818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37DE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A184F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43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info@cypressmandela.org</w:t>
              </w:r>
            </w:hyperlink>
          </w:p>
        </w:tc>
      </w:tr>
      <w:tr w:rsidR="003715A1" w:rsidRPr="003021D7" w14:paraId="61BC7DF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AA8B3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ast Bay Agency for Children (EBAC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AB46E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ntonio Flagg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AB1F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9A86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EF55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7476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7BF03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44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antonio.flaggs@ebac.org</w:t>
              </w:r>
            </w:hyperlink>
          </w:p>
        </w:tc>
      </w:tr>
      <w:tr w:rsidR="003715A1" w:rsidRPr="003021D7" w14:paraId="42C51C94" w14:textId="77777777" w:rsidTr="003715A1">
        <w:trPr>
          <w:trHeight w:val="450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389DA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ast Bay Asian Youth Center (EBAYC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06043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David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Kakishib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C69F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9837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6482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9B4D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7A817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45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junji@ebayc.org</w:t>
              </w:r>
            </w:hyperlink>
          </w:p>
        </w:tc>
      </w:tr>
      <w:tr w:rsidR="003715A1" w:rsidRPr="003021D7" w14:paraId="5EC1589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E620A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ast Bay Community Law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7F53B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Zoe Polk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ADA3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3125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2F4E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9702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411B4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46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zpolk@ebclc.org</w:t>
              </w:r>
            </w:hyperlink>
          </w:p>
        </w:tc>
      </w:tr>
      <w:tr w:rsidR="003715A1" w:rsidRPr="003021D7" w14:paraId="599FA357" w14:textId="77777777" w:rsidTr="003715A1">
        <w:trPr>
          <w:trHeight w:val="450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6FE60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ast Oakland Youth Development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D97B1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andon Hill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39FD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87C7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C786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44C6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53F9B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47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 xml:space="preserve">landon@eoydc.org </w:t>
              </w:r>
            </w:hyperlink>
          </w:p>
        </w:tc>
      </w:tr>
      <w:tr w:rsidR="003715A1" w:rsidRPr="003021D7" w14:paraId="2E3BD3E5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4A33D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Ever Forward Cl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B3CD3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shanti Branch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B35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D049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4F5E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BA1B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871BA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48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ashanti@everforwardclub.org</w:t>
              </w:r>
            </w:hyperlink>
          </w:p>
        </w:tc>
      </w:tr>
      <w:tr w:rsidR="003715A1" w:rsidRPr="003021D7" w14:paraId="08E1D3C0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3CBAF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amily Builder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DCF66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ssie Bath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5F6D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B174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9E19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FC73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9ADB7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49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cbath@familybuilders.org</w:t>
              </w:r>
            </w:hyperlink>
          </w:p>
        </w:tc>
      </w:tr>
      <w:tr w:rsidR="003715A1" w:rsidRPr="003021D7" w14:paraId="20073AA1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8521B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irst Place for Youth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6BA02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achel Carlo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BF23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870C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BC76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E9CD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C3510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50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info@firstplaceforyouth.org</w:t>
              </w:r>
            </w:hyperlink>
          </w:p>
        </w:tc>
      </w:tr>
      <w:tr w:rsidR="003715A1" w:rsidRPr="003021D7" w14:paraId="1B6D736A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60ECD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ive Key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6B7A8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Dorick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Scarpelli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784C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C841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3D44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4611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CB3E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51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 xml:space="preserve">doricks@fivekeyscharter.org </w:t>
              </w:r>
            </w:hyperlink>
          </w:p>
        </w:tc>
      </w:tr>
      <w:tr w:rsidR="003715A1" w:rsidRPr="003021D7" w14:paraId="6D9DD61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F1779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Fresh Lifelines for Youth (FL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85734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essica Peregrina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571E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0248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5446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EE21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A46AB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52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jessica@flyprogram.org</w:t>
              </w:r>
            </w:hyperlink>
          </w:p>
        </w:tc>
      </w:tr>
      <w:tr w:rsidR="003715A1" w:rsidRPr="003021D7" w14:paraId="4E6FF19D" w14:textId="77777777" w:rsidTr="003715A1">
        <w:trPr>
          <w:trHeight w:val="450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2A85B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lastRenderedPageBreak/>
              <w:t>Girls, Inc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58D69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ourtney Johnson Clendine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C095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E01F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EAB5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FE21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60D8F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53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cclendinen@girlsinc-alameda.org</w:t>
              </w:r>
            </w:hyperlink>
          </w:p>
        </w:tc>
      </w:tr>
      <w:tr w:rsidR="003715A1" w:rsidRPr="003021D7" w14:paraId="515AA7F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95004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idden Genius Projec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399C3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ounir Tyler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B72D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1F2D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E975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0F85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F4F4A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54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 xml:space="preserve">mounir@hiddengeniusproject.org </w:t>
              </w:r>
            </w:hyperlink>
          </w:p>
        </w:tc>
      </w:tr>
      <w:tr w:rsidR="003715A1" w:rsidRPr="003021D7" w14:paraId="4AA2204C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E9E3B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omies Empowermen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D2373B" w14:textId="6C7FDB45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P Hailer</w:t>
            </w:r>
            <w:r w:rsidR="003D5F7C">
              <w:rPr>
                <w:rFonts w:ascii="Calibri" w:hAnsi="Calibri" w:cs="Calibri"/>
                <w:sz w:val="16"/>
                <w:szCs w:val="16"/>
              </w:rPr>
              <w:t>/Elena Quiroz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D920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8B85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5B81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4A20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37AAD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55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homiesEmpowerment@gmail.com</w:t>
              </w:r>
            </w:hyperlink>
          </w:p>
        </w:tc>
      </w:tr>
      <w:tr w:rsidR="003715A1" w:rsidRPr="003021D7" w14:paraId="635D32D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BDEFC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La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Cheim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A596C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Britany Oliver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5AA6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6288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D7BF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A748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E5FE6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56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britany@LaCheim.org</w:t>
              </w:r>
            </w:hyperlink>
          </w:p>
        </w:tc>
      </w:tr>
      <w:tr w:rsidR="003715A1" w:rsidRPr="003021D7" w14:paraId="57E8777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75681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La Familia Counseling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27BE8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44DE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C83A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4AD5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A912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9EBDE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57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jcarmona@livelafamilia.org</w:t>
              </w:r>
            </w:hyperlink>
          </w:p>
        </w:tc>
      </w:tr>
      <w:tr w:rsidR="003715A1" w:rsidRPr="003021D7" w14:paraId="0FFD624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B4E8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LaFamilia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4012B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iyana Knowle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9E9F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2790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9235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E4DE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EF438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58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 xml:space="preserve">Aknowles@LiveLaFamilia.org </w:t>
              </w:r>
            </w:hyperlink>
          </w:p>
        </w:tc>
      </w:tr>
      <w:tr w:rsidR="003715A1" w:rsidRPr="003021D7" w14:paraId="293B244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AF793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ISSSE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AC4E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enifer Lyle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1483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BF51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74DE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44DC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08308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59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 xml:space="preserve">jennifer@misssey.org </w:t>
              </w:r>
            </w:hyperlink>
          </w:p>
        </w:tc>
      </w:tr>
      <w:tr w:rsidR="003715A1" w:rsidRPr="003021D7" w14:paraId="3862528A" w14:textId="77777777" w:rsidTr="003715A1">
        <w:trPr>
          <w:trHeight w:val="450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EAB0B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eighborhood Opportunity and Accountability Board (NOAB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8989C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avid Muhammad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6C34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F231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0D83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42AD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FC916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60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david@nicjr.org</w:t>
              </w:r>
            </w:hyperlink>
          </w:p>
        </w:tc>
      </w:tr>
      <w:tr w:rsidR="003715A1" w:rsidRPr="003021D7" w14:paraId="70BA32B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0559B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 Kids Firs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5011C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Peter Truong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6FDF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AFF7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784A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8971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B83AF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61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 xml:space="preserve">peter@kidsfirstoakland.org </w:t>
              </w:r>
            </w:hyperlink>
          </w:p>
        </w:tc>
      </w:tr>
      <w:tr w:rsidR="003715A1" w:rsidRPr="003021D7" w14:paraId="4B4E0C7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39CB9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K Program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452B1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obert Smith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3D2A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4FF5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4D97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785C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34953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62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 xml:space="preserve">rsmith@okprogram.org </w:t>
              </w:r>
            </w:hyperlink>
          </w:p>
        </w:tc>
      </w:tr>
      <w:tr w:rsidR="003715A1" w:rsidRPr="003021D7" w14:paraId="79B28B5B" w14:textId="77777777" w:rsidTr="003715A1">
        <w:trPr>
          <w:trHeight w:val="450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2149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Positive Communication Practices (Kelvin Potts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1DB8E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elvin Pott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A748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4D18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81A1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EA91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C9E06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63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info@positivepractices.net</w:t>
              </w:r>
            </w:hyperlink>
          </w:p>
        </w:tc>
      </w:tr>
      <w:tr w:rsidR="003715A1" w:rsidRPr="003021D7" w14:paraId="78420045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992E4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EACH Ashland Youth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90216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shley Cobb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DF8D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0C96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AE76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B5D5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698C8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64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Ashley.Cobbs@acgov.org</w:t>
              </w:r>
            </w:hyperlink>
          </w:p>
        </w:tc>
      </w:tr>
      <w:tr w:rsidR="003715A1" w:rsidRPr="003021D7" w14:paraId="6F32A75E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114B6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gramStart"/>
            <w:r w:rsidRPr="003021D7">
              <w:rPr>
                <w:rFonts w:ascii="Calibri" w:hAnsi="Calibri" w:cs="Calibri"/>
                <w:sz w:val="16"/>
                <w:szCs w:val="16"/>
              </w:rPr>
              <w:t>Rising</w:t>
            </w:r>
            <w:proofErr w:type="gram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Sun Center for Opportunit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87984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mara Si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8883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DC1C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0B4E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9F80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DD487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65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sin@risingsunopp.org</w:t>
              </w:r>
            </w:hyperlink>
          </w:p>
        </w:tc>
      </w:tr>
      <w:tr w:rsidR="003715A1" w:rsidRPr="003021D7" w14:paraId="64152D04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4BB7B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eneca Family of Agenci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D29C3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elene Fabiano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F326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CBBF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478F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2052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6BBBEB" w14:textId="77777777" w:rsidR="003021D7" w:rsidRPr="003021D7" w:rsidRDefault="003021D7" w:rsidP="003021D7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hyperlink r:id="rId66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selene_fabiano@senecacenter.org</w:t>
              </w:r>
            </w:hyperlink>
          </w:p>
        </w:tc>
      </w:tr>
      <w:tr w:rsidR="003715A1" w:rsidRPr="003021D7" w14:paraId="568D383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6CDC0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St Vincent De Paul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41CFC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Nicole Murray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C2FC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29BA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9F06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90CD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6F6BF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67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nmurray@svdp-alameda.org</w:t>
              </w:r>
            </w:hyperlink>
          </w:p>
        </w:tc>
      </w:tr>
      <w:tr w:rsidR="003715A1" w:rsidRPr="003021D7" w14:paraId="13149390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B3A31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The Mentoring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84EA9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Achebe Hoskin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8B45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C614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BABB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67E2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22FB6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68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tmc@mentor.org</w:t>
              </w:r>
            </w:hyperlink>
          </w:p>
        </w:tc>
      </w:tr>
      <w:tr w:rsidR="003715A1" w:rsidRPr="003021D7" w14:paraId="15A386F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6DC4A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We Lead Our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1EBE4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wayne A. Aikens, Jr.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72BD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9ED3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D1D9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5B4F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CCA35B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69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mrdaikensjr@weleadours.org</w:t>
              </w:r>
            </w:hyperlink>
          </w:p>
        </w:tc>
      </w:tr>
      <w:tr w:rsidR="003715A1" w:rsidRPr="003021D7" w14:paraId="7850B193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7C9DD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West Coast Children's Clini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BF6C0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Kelley Bryan Gi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1756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2F21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D992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8FCE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6B094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70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kgin@westcoastcc.org</w:t>
              </w:r>
            </w:hyperlink>
          </w:p>
        </w:tc>
      </w:tr>
      <w:tr w:rsidR="003715A1" w:rsidRPr="003021D7" w14:paraId="250E35BD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B9561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oung Women's Freedom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290D7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ulia Arroyo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68F4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2A89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9E1D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92E0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36816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71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info@youngwomenfree.org</w:t>
              </w:r>
            </w:hyperlink>
          </w:p>
        </w:tc>
      </w:tr>
      <w:tr w:rsidR="003715A1" w:rsidRPr="003021D7" w14:paraId="0C4827B8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3062D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outh Employment Partnership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4D6B8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Matthew Barton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349E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6E24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4BDC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237D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8603B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72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mbarton@yep.org</w:t>
              </w:r>
            </w:hyperlink>
          </w:p>
        </w:tc>
      </w:tr>
      <w:tr w:rsidR="003715A1" w:rsidRPr="003021D7" w14:paraId="364CE09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287AD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outh Spirit Art Works (YSA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FD380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Reginald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B985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14BF4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BA89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F26E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476C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73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>reginald@youthspiritartworks.org</w:t>
              </w:r>
            </w:hyperlink>
          </w:p>
        </w:tc>
      </w:tr>
      <w:tr w:rsidR="003715A1" w:rsidRPr="003021D7" w14:paraId="47F9F352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5010B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Youth Togeth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9D0D00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Tony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Douangviseth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8836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5EE6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85D35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C880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5B6337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hyperlink r:id="rId74" w:history="1">
              <w:r w:rsidRPr="003021D7">
                <w:rPr>
                  <w:rFonts w:ascii="Calibri" w:hAnsi="Calibri" w:cs="Calibri"/>
                  <w:sz w:val="16"/>
                  <w:szCs w:val="16"/>
                </w:rPr>
                <w:t xml:space="preserve">tdouangviseth@youthtogether.net </w:t>
              </w:r>
            </w:hyperlink>
          </w:p>
        </w:tc>
      </w:tr>
      <w:tr w:rsidR="003715A1" w:rsidRPr="003021D7" w14:paraId="44EA40BB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86F6C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bCs/>
                <w:sz w:val="16"/>
                <w:szCs w:val="16"/>
              </w:rPr>
              <w:t xml:space="preserve">Happy Soul Counseling and Wellness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76BE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3021D7">
              <w:rPr>
                <w:rFonts w:ascii="Calibri" w:hAnsi="Calibri" w:cs="Calibri"/>
                <w:bCs/>
                <w:sz w:val="16"/>
                <w:szCs w:val="16"/>
              </w:rPr>
              <w:t>Jummy</w:t>
            </w:r>
            <w:proofErr w:type="spellEnd"/>
            <w:r w:rsidRPr="003021D7">
              <w:rPr>
                <w:rFonts w:ascii="Calibri" w:hAnsi="Calibri" w:cs="Calibri"/>
                <w:bCs/>
                <w:sz w:val="16"/>
                <w:szCs w:val="16"/>
              </w:rPr>
              <w:t xml:space="preserve"> </w:t>
            </w:r>
            <w:proofErr w:type="spellStart"/>
            <w:r w:rsidRPr="003021D7">
              <w:rPr>
                <w:rFonts w:ascii="Calibri" w:hAnsi="Calibri" w:cs="Calibri"/>
                <w:bCs/>
                <w:sz w:val="16"/>
                <w:szCs w:val="16"/>
              </w:rPr>
              <w:t>Akinyode</w:t>
            </w:r>
            <w:proofErr w:type="spellEnd"/>
            <w:r w:rsidRPr="003021D7">
              <w:rPr>
                <w:rFonts w:ascii="Calibri" w:hAnsi="Calibri" w:cs="Calibri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29B49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713-543-8757 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C25B8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bCs/>
                <w:sz w:val="16"/>
                <w:szCs w:val="16"/>
              </w:rPr>
              <w:t xml:space="preserve">1300 19th street #7071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FFAC1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Hous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3A224" w14:textId="77777777" w:rsidR="003021D7" w:rsidRPr="003D5F7C" w:rsidRDefault="003021D7" w:rsidP="003021D7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D5F7C">
              <w:rPr>
                <w:rFonts w:asciiTheme="minorHAnsi" w:hAnsiTheme="minorHAnsi" w:cstheme="minorHAnsi"/>
                <w:sz w:val="16"/>
                <w:szCs w:val="16"/>
              </w:rPr>
              <w:t>TX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02BB9" w14:textId="77777777" w:rsidR="003021D7" w:rsidRPr="003D5F7C" w:rsidRDefault="003021D7" w:rsidP="003021D7">
            <w:pPr>
              <w:rPr>
                <w:rFonts w:asciiTheme="minorHAnsi" w:hAnsiTheme="minorHAnsi" w:cstheme="minorHAnsi"/>
                <w:sz w:val="16"/>
                <w:szCs w:val="16"/>
                <w:u w:val="single"/>
              </w:rPr>
            </w:pPr>
            <w:hyperlink r:id="rId75" w:history="1">
              <w:r w:rsidRPr="003D5F7C">
                <w:rPr>
                  <w:rFonts w:asciiTheme="minorHAnsi" w:hAnsiTheme="minorHAnsi" w:cstheme="minorHAnsi"/>
                  <w:sz w:val="16"/>
                  <w:szCs w:val="16"/>
                  <w:u w:val="single"/>
                </w:rPr>
                <w:t>j</w:t>
              </w:r>
              <w:r w:rsidRPr="003D5F7C">
                <w:rPr>
                  <w:rFonts w:asciiTheme="minorHAnsi" w:hAnsiTheme="minorHAnsi" w:cstheme="minorHAnsi"/>
                  <w:sz w:val="16"/>
                  <w:szCs w:val="16"/>
                </w:rPr>
                <w:t xml:space="preserve">ummy@happysoulcounseling.com </w:t>
              </w:r>
            </w:hyperlink>
          </w:p>
        </w:tc>
      </w:tr>
      <w:tr w:rsidR="003715A1" w:rsidRPr="003021D7" w14:paraId="64269E9F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22EAE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bCs/>
                <w:sz w:val="16"/>
                <w:szCs w:val="16"/>
              </w:rPr>
              <w:t>Urban Strategies Council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5C6DD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avid A. Harri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AFD93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510-203-2779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EE2D2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bCs/>
                <w:sz w:val="16"/>
                <w:szCs w:val="16"/>
              </w:rPr>
              <w:t>1404 Franklin St. Suite 41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053DA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DA98F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ECB36" w14:textId="77777777" w:rsidR="003021D7" w:rsidRPr="003021D7" w:rsidRDefault="003021D7" w:rsidP="003021D7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davidh@urbanstrategies.org</w:t>
            </w:r>
          </w:p>
        </w:tc>
      </w:tr>
      <w:tr w:rsidR="003D5F7C" w:rsidRPr="003021D7" w14:paraId="04F06AD9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46C293" w14:textId="54DFCC01" w:rsidR="003D5F7C" w:rsidRPr="003021D7" w:rsidRDefault="003D5F7C" w:rsidP="003D5F7C">
            <w:pPr>
              <w:rPr>
                <w:rFonts w:ascii="Calibri" w:hAnsi="Calibri" w:cs="Calibri"/>
                <w:bCs/>
                <w:sz w:val="16"/>
                <w:szCs w:val="16"/>
              </w:rPr>
            </w:pPr>
            <w:r w:rsidRPr="003021D7">
              <w:rPr>
                <w:rFonts w:ascii="Calibri" w:hAnsi="Calibri" w:cs="Calibri"/>
                <w:bCs/>
                <w:sz w:val="16"/>
                <w:szCs w:val="16"/>
              </w:rPr>
              <w:t>Urban Strategies Council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A34896" w14:textId="5B0EE79E" w:rsidR="003D5F7C" w:rsidRPr="003021D7" w:rsidRDefault="003D5F7C" w:rsidP="003D5F7C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John Jones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246B67" w14:textId="5FF09878" w:rsidR="003D5F7C" w:rsidRPr="003021D7" w:rsidRDefault="003D5F7C" w:rsidP="003D5F7C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510-893-240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8F7C7" w14:textId="6BC5ADD3" w:rsidR="003D5F7C" w:rsidRPr="003021D7" w:rsidRDefault="003D5F7C" w:rsidP="003D5F7C">
            <w:pPr>
              <w:rPr>
                <w:rFonts w:ascii="Calibri" w:hAnsi="Calibri" w:cs="Calibri"/>
                <w:bCs/>
                <w:sz w:val="16"/>
                <w:szCs w:val="16"/>
              </w:rPr>
            </w:pPr>
            <w:r w:rsidRPr="003021D7">
              <w:rPr>
                <w:rFonts w:ascii="Calibri" w:hAnsi="Calibri" w:cs="Calibri"/>
                <w:bCs/>
                <w:sz w:val="16"/>
                <w:szCs w:val="16"/>
              </w:rPr>
              <w:t>1404 Franklin St. Suite 41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867153" w14:textId="19AA6965" w:rsidR="003D5F7C" w:rsidRPr="003021D7" w:rsidRDefault="003D5F7C" w:rsidP="003D5F7C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B64370" w14:textId="399A1757" w:rsidR="003D5F7C" w:rsidRPr="003021D7" w:rsidRDefault="003D5F7C" w:rsidP="003D5F7C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45E1B4" w14:textId="4F9B175C" w:rsidR="003D5F7C" w:rsidRPr="003021D7" w:rsidRDefault="003D5F7C" w:rsidP="003D5F7C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bCs/>
                <w:sz w:val="16"/>
                <w:szCs w:val="16"/>
              </w:rPr>
              <w:t>johnj@urbanstrategies.org</w:t>
            </w:r>
          </w:p>
        </w:tc>
      </w:tr>
      <w:tr w:rsidR="003D5F7C" w:rsidRPr="003021D7" w14:paraId="79D380DC" w14:textId="77777777" w:rsidTr="003715A1">
        <w:trPr>
          <w:trHeight w:val="255"/>
        </w:trPr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028F5" w14:textId="77777777" w:rsidR="003D5F7C" w:rsidRPr="003021D7" w:rsidRDefault="003D5F7C" w:rsidP="003D5F7C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bCs/>
                <w:sz w:val="16"/>
                <w:szCs w:val="16"/>
              </w:rPr>
              <w:t>Fresh Lifelines for Youth (FLY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007C2" w14:textId="77777777" w:rsidR="003D5F7C" w:rsidRPr="003021D7" w:rsidRDefault="003D5F7C" w:rsidP="003D5F7C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oshlyn Turner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685A0" w14:textId="77777777" w:rsidR="003D5F7C" w:rsidRPr="003021D7" w:rsidRDefault="003D5F7C" w:rsidP="003D5F7C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(209) 741-245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1378D" w14:textId="77777777" w:rsidR="003D5F7C" w:rsidRPr="003021D7" w:rsidRDefault="003D5F7C" w:rsidP="003D5F7C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 xml:space="preserve">333 </w:t>
            </w:r>
            <w:proofErr w:type="spellStart"/>
            <w:r w:rsidRPr="003021D7">
              <w:rPr>
                <w:rFonts w:ascii="Calibri" w:hAnsi="Calibri" w:cs="Calibri"/>
                <w:sz w:val="16"/>
                <w:szCs w:val="16"/>
              </w:rPr>
              <w:t>Hegenberger</w:t>
            </w:r>
            <w:proofErr w:type="spellEnd"/>
            <w:r w:rsidRPr="003021D7">
              <w:rPr>
                <w:rFonts w:ascii="Calibri" w:hAnsi="Calibri" w:cs="Calibri"/>
                <w:sz w:val="16"/>
                <w:szCs w:val="16"/>
              </w:rPr>
              <w:t xml:space="preserve"> Road, Suite 35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CC954" w14:textId="77777777" w:rsidR="003D5F7C" w:rsidRPr="003021D7" w:rsidRDefault="003D5F7C" w:rsidP="003D5F7C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482B1" w14:textId="77777777" w:rsidR="003D5F7C" w:rsidRPr="003021D7" w:rsidRDefault="003D5F7C" w:rsidP="003D5F7C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69EB6" w14:textId="77777777" w:rsidR="003D5F7C" w:rsidRPr="003021D7" w:rsidRDefault="003D5F7C" w:rsidP="003D5F7C">
            <w:pPr>
              <w:rPr>
                <w:rFonts w:ascii="Calibri" w:hAnsi="Calibri" w:cs="Calibri"/>
                <w:sz w:val="16"/>
                <w:szCs w:val="16"/>
              </w:rPr>
            </w:pPr>
            <w:r w:rsidRPr="003021D7">
              <w:rPr>
                <w:rFonts w:ascii="Calibri" w:hAnsi="Calibri" w:cs="Calibri"/>
                <w:sz w:val="16"/>
                <w:szCs w:val="16"/>
              </w:rPr>
              <w:t>jturner@flyprogram.org</w:t>
            </w:r>
          </w:p>
        </w:tc>
      </w:tr>
    </w:tbl>
    <w:p w14:paraId="6AA48E6A" w14:textId="77777777" w:rsidR="00DD5A33" w:rsidRPr="00985AE1" w:rsidRDefault="00DD5A33">
      <w:pPr>
        <w:rPr>
          <w:rFonts w:ascii="Calibri" w:hAnsi="Calibri" w:cs="Calibri"/>
        </w:rPr>
      </w:pPr>
    </w:p>
    <w:sectPr w:rsidR="00DD5A33" w:rsidRPr="00985AE1" w:rsidSect="00527E14">
      <w:footerReference w:type="default" r:id="rId76"/>
      <w:pgSz w:w="15840" w:h="12240" w:orient="landscape" w:code="1"/>
      <w:pgMar w:top="1080" w:right="1440" w:bottom="1080" w:left="1440" w:header="90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16C867" w14:textId="77777777" w:rsidR="009B2DFD" w:rsidRDefault="009B2DFD">
      <w:r>
        <w:separator/>
      </w:r>
    </w:p>
  </w:endnote>
  <w:endnote w:type="continuationSeparator" w:id="0">
    <w:p w14:paraId="2536A633" w14:textId="77777777" w:rsidR="009B2DFD" w:rsidRDefault="009B2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4C67D9" w14:textId="5BB8C5C7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9E4556">
      <w:rPr>
        <w:rFonts w:ascii="Calibri" w:hAnsi="Calibri" w:cs="Calibri"/>
        <w:sz w:val="18"/>
        <w:szCs w:val="18"/>
      </w:rPr>
      <w:t>10/23</w:t>
    </w:r>
    <w:r w:rsidR="00ED78F9" w:rsidRPr="00ED78F9">
      <w:rPr>
        <w:rFonts w:ascii="Calibri" w:hAnsi="Calibri" w:cs="Calibri"/>
        <w:sz w:val="18"/>
        <w:szCs w:val="18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E87D9" w14:textId="17DCDBC2" w:rsidR="000655C4" w:rsidRPr="00ED78F9" w:rsidRDefault="000655C4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  <w:r w:rsidRPr="00AC46C2">
      <w:rPr>
        <w:rFonts w:ascii="Calibri" w:hAnsi="Calibri" w:cs="Calibri"/>
        <w:sz w:val="18"/>
        <w:szCs w:val="18"/>
      </w:rPr>
      <w:t>RFP No. 90</w:t>
    </w:r>
    <w:r w:rsidR="00AC46C2" w:rsidRPr="00AC46C2">
      <w:rPr>
        <w:rFonts w:ascii="Calibri" w:hAnsi="Calibri" w:cs="Calibri"/>
        <w:sz w:val="18"/>
        <w:szCs w:val="18"/>
      </w:rPr>
      <w:t>2530</w:t>
    </w:r>
    <w:r w:rsidRPr="00ED78F9">
      <w:rPr>
        <w:rFonts w:ascii="Calibri" w:hAnsi="Calibri" w:cs="Calibri"/>
        <w:sz w:val="18"/>
        <w:szCs w:val="18"/>
      </w:rPr>
      <w:t xml:space="preserve">, Bidders Conference Attendees List </w:t>
    </w:r>
  </w:p>
  <w:p w14:paraId="2DC6FD4E" w14:textId="587047B9" w:rsidR="00530140" w:rsidRPr="00ED78F9" w:rsidRDefault="000655C4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9A343C" w:rsidRPr="00ED78F9">
      <w:rPr>
        <w:rFonts w:ascii="Calibri" w:hAnsi="Calibri" w:cs="Calibri"/>
        <w:noProof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="009A343C" w:rsidRPr="00ED78F9">
      <w:rPr>
        <w:rFonts w:ascii="Calibri" w:hAnsi="Calibri" w:cs="Calibri"/>
        <w:sz w:val="18"/>
        <w:szCs w:val="18"/>
      </w:rPr>
      <w:fldChar w:fldCharType="begin"/>
    </w:r>
    <w:r w:rsidR="009A343C"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="009A343C" w:rsidRPr="00ED78F9">
      <w:rPr>
        <w:rFonts w:ascii="Calibri" w:hAnsi="Calibri" w:cs="Calibri"/>
        <w:sz w:val="18"/>
        <w:szCs w:val="18"/>
      </w:rPr>
      <w:fldChar w:fldCharType="separate"/>
    </w:r>
    <w:r w:rsidR="009A343C" w:rsidRPr="00ED78F9">
      <w:rPr>
        <w:rFonts w:ascii="Calibri" w:hAnsi="Calibri" w:cs="Calibri"/>
        <w:noProof/>
        <w:sz w:val="18"/>
        <w:szCs w:val="18"/>
      </w:rPr>
      <w:t>3</w:t>
    </w:r>
    <w:r w:rsidR="009A343C" w:rsidRPr="00ED78F9">
      <w:rPr>
        <w:rFonts w:ascii="Calibri" w:hAnsi="Calibri" w:cs="Calibri"/>
        <w:sz w:val="18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886878" w14:textId="77777777" w:rsidR="009224B5" w:rsidRDefault="009224B5" w:rsidP="009224B5">
    <w:pPr>
      <w:tabs>
        <w:tab w:val="right" w:pos="10800"/>
      </w:tabs>
      <w:rPr>
        <w:rFonts w:ascii="Calibri" w:hAnsi="Calibri" w:cs="Calibri"/>
        <w:sz w:val="20"/>
      </w:rPr>
    </w:pPr>
  </w:p>
  <w:p w14:paraId="361C9E2F" w14:textId="77777777" w:rsidR="00530140" w:rsidRPr="008F1AC7" w:rsidRDefault="002568B0" w:rsidP="009224B5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</w:t>
    </w:r>
    <w:r w:rsidR="000655C4">
      <w:rPr>
        <w:rFonts w:ascii="Calibri" w:hAnsi="Calibri" w:cs="Calibri"/>
        <w:sz w:val="20"/>
      </w:rPr>
      <w:t>24</w:t>
    </w:r>
    <w:r w:rsidR="009224B5" w:rsidRPr="009224B5">
      <w:rPr>
        <w:rFonts w:ascii="Calibri" w:hAnsi="Calibri" w:cs="Calibri"/>
        <w:sz w:val="20"/>
      </w:rPr>
      <w:t>/2021</w:t>
    </w:r>
    <w:r w:rsidR="009224B5">
      <w:rPr>
        <w:rFonts w:ascii="Calibri" w:hAnsi="Calibri" w:cs="Calibri"/>
        <w:color w:val="FF0000"/>
        <w:sz w:val="20"/>
      </w:rPr>
      <w:t xml:space="preserve"> </w:t>
    </w:r>
    <w:r w:rsidR="009224B5">
      <w:rPr>
        <w:rFonts w:ascii="Calibri" w:hAnsi="Calibri" w:cs="Calibri"/>
        <w:color w:val="FF0000"/>
        <w:sz w:val="20"/>
      </w:rPr>
      <w:tab/>
    </w:r>
    <w:r w:rsidR="00530140" w:rsidRPr="008A60BD">
      <w:rPr>
        <w:rFonts w:ascii="Calibri" w:hAnsi="Calibri" w:cs="Calibri"/>
        <w:color w:val="FF0000"/>
        <w:sz w:val="20"/>
      </w:rPr>
      <w:t>R</w:t>
    </w:r>
    <w:r w:rsidR="00D34403" w:rsidRPr="008A60BD">
      <w:rPr>
        <w:rFonts w:ascii="Calibri" w:hAnsi="Calibri" w:cs="Calibri"/>
        <w:color w:val="FF0000"/>
        <w:sz w:val="20"/>
      </w:rPr>
      <w:t>F</w:t>
    </w:r>
    <w:r w:rsidR="00903A9B" w:rsidRPr="008A60BD">
      <w:rPr>
        <w:rFonts w:ascii="Calibri" w:hAnsi="Calibri" w:cs="Calibri"/>
        <w:color w:val="FF0000"/>
        <w:sz w:val="20"/>
      </w:rPr>
      <w:t>P</w:t>
    </w:r>
    <w:r w:rsidR="008A60BD" w:rsidRPr="008A60BD">
      <w:rPr>
        <w:rFonts w:ascii="Calibri" w:hAnsi="Calibri" w:cs="Calibri"/>
        <w:color w:val="FF0000"/>
        <w:sz w:val="20"/>
      </w:rPr>
      <w:t>/Q</w:t>
    </w:r>
    <w:r w:rsidR="00530140" w:rsidRPr="008A60BD">
      <w:rPr>
        <w:rFonts w:ascii="Calibri" w:hAnsi="Calibri" w:cs="Calibri"/>
        <w:color w:val="FF0000"/>
        <w:sz w:val="20"/>
      </w:rPr>
      <w:t xml:space="preserve"> No. 90</w:t>
    </w:r>
    <w:r w:rsidR="008A60BD" w:rsidRPr="008A60BD">
      <w:rPr>
        <w:rFonts w:ascii="Calibri" w:hAnsi="Calibri" w:cs="Calibri"/>
        <w:color w:val="FF0000"/>
        <w:sz w:val="20"/>
      </w:rPr>
      <w:t>XXXX</w:t>
    </w:r>
    <w:r w:rsidR="00530140" w:rsidRPr="008F1AC7">
      <w:rPr>
        <w:rFonts w:ascii="Calibri" w:hAnsi="Calibri" w:cs="Calibri"/>
        <w:sz w:val="20"/>
      </w:rPr>
      <w:t xml:space="preserve">, </w:t>
    </w:r>
    <w:r w:rsidR="002E5490">
      <w:rPr>
        <w:rFonts w:ascii="Calibri" w:hAnsi="Calibri" w:cs="Calibri"/>
        <w:sz w:val="20"/>
      </w:rPr>
      <w:t>Bidders Conference</w:t>
    </w:r>
    <w:r>
      <w:rPr>
        <w:rFonts w:ascii="Calibri" w:hAnsi="Calibri" w:cs="Calibri"/>
        <w:sz w:val="20"/>
      </w:rPr>
      <w:t xml:space="preserve"> Attendees</w:t>
    </w:r>
    <w:r w:rsidR="00D34403">
      <w:rPr>
        <w:rFonts w:ascii="Calibri" w:hAnsi="Calibri" w:cs="Calibri"/>
        <w:sz w:val="20"/>
      </w:rPr>
      <w:t xml:space="preserve"> List</w:t>
    </w:r>
    <w:r w:rsidR="00530140" w:rsidRPr="008F1AC7">
      <w:rPr>
        <w:rFonts w:ascii="Calibri" w:hAnsi="Calibri" w:cs="Calibri"/>
        <w:sz w:val="20"/>
      </w:rPr>
      <w:t xml:space="preserve"> </w:t>
    </w:r>
  </w:p>
  <w:p w14:paraId="02ED3BB5" w14:textId="77777777" w:rsidR="00530140" w:rsidRPr="008F1AC7" w:rsidRDefault="00530140" w:rsidP="00A5339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 w:rsidR="000655C4">
      <w:rPr>
        <w:rFonts w:ascii="Calibri" w:hAnsi="Calibri" w:cs="Calibri"/>
        <w:sz w:val="20"/>
      </w:rPr>
      <w:t xml:space="preserve"> of </w:t>
    </w:r>
    <w:r w:rsidR="000655C4">
      <w:rPr>
        <w:rFonts w:ascii="Calibri" w:hAnsi="Calibri" w:cs="Calibri"/>
        <w:sz w:val="20"/>
      </w:rPr>
      <w:fldChar w:fldCharType="begin"/>
    </w:r>
    <w:r w:rsidR="000655C4">
      <w:rPr>
        <w:rFonts w:ascii="Calibri" w:hAnsi="Calibri" w:cs="Calibri"/>
        <w:sz w:val="20"/>
      </w:rPr>
      <w:instrText xml:space="preserve"> PAGE  \* Arabic  \* MERGEFORMAT </w:instrText>
    </w:r>
    <w:r w:rsidR="000655C4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="000655C4">
      <w:rPr>
        <w:rFonts w:ascii="Calibri" w:hAnsi="Calibri" w:cs="Calibri"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B10003" w14:textId="7FD6E39B" w:rsidR="009A343C" w:rsidRPr="00ED78F9" w:rsidRDefault="009A343C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  <w:r w:rsidRPr="00AC46C2">
      <w:rPr>
        <w:rFonts w:ascii="Calibri" w:hAnsi="Calibri" w:cs="Calibri"/>
        <w:sz w:val="18"/>
        <w:szCs w:val="18"/>
      </w:rPr>
      <w:t>RFP No. 90</w:t>
    </w:r>
    <w:r w:rsidR="00AC46C2" w:rsidRPr="00AC46C2">
      <w:rPr>
        <w:rFonts w:ascii="Calibri" w:hAnsi="Calibri" w:cs="Calibri"/>
        <w:sz w:val="18"/>
        <w:szCs w:val="18"/>
      </w:rPr>
      <w:t>2530</w:t>
    </w:r>
    <w:r w:rsidRPr="00ED78F9">
      <w:rPr>
        <w:rFonts w:ascii="Calibri" w:hAnsi="Calibri" w:cs="Calibri"/>
        <w:sz w:val="18"/>
        <w:szCs w:val="18"/>
      </w:rPr>
      <w:t>,</w:t>
    </w:r>
    <w:r w:rsidR="00ED78F9">
      <w:rPr>
        <w:rFonts w:ascii="Calibri" w:hAnsi="Calibri" w:cs="Calibri"/>
        <w:sz w:val="18"/>
        <w:szCs w:val="18"/>
      </w:rPr>
      <w:t xml:space="preserve"> </w:t>
    </w:r>
    <w:r w:rsidRPr="00ED78F9">
      <w:rPr>
        <w:rFonts w:ascii="Calibri" w:hAnsi="Calibri" w:cs="Calibri"/>
        <w:sz w:val="18"/>
        <w:szCs w:val="18"/>
      </w:rPr>
      <w:t>Vendor Bid List</w:t>
    </w:r>
  </w:p>
  <w:p w14:paraId="00741611" w14:textId="667C7B1E" w:rsidR="009A343C" w:rsidRPr="00ED78F9" w:rsidRDefault="009A343C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245F2E" w14:textId="77777777" w:rsidR="009B2DFD" w:rsidRDefault="009B2DFD">
      <w:r>
        <w:separator/>
      </w:r>
    </w:p>
  </w:footnote>
  <w:footnote w:type="continuationSeparator" w:id="0">
    <w:p w14:paraId="1EB8CF02" w14:textId="77777777" w:rsidR="009B2DFD" w:rsidRDefault="009B2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52E801" w14:textId="1ECFC005" w:rsidR="00530140" w:rsidRPr="00892030" w:rsidRDefault="00D61DB7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7F52994B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0E9B35A0" w14:textId="77777777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96BB5E" w14:textId="55F24974" w:rsidR="00530140" w:rsidRPr="00344563" w:rsidRDefault="00D61DB7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1A7D59FF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31727C14" w:rsidR="00530140" w:rsidRDefault="00D61DB7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329FA465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F76730" w14:textId="77777777" w:rsidR="00530140" w:rsidRPr="00C367AB" w:rsidRDefault="0053014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4A3E7274" w14:textId="0C371361" w:rsidR="00530140" w:rsidRPr="00C367AB" w:rsidRDefault="00D3440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AC46C2">
      <w:rPr>
        <w:rFonts w:ascii="Calibri" w:hAnsi="Calibri" w:cs="Calibri"/>
        <w:b/>
        <w:snapToGrid w:val="0"/>
        <w:szCs w:val="26"/>
      </w:rPr>
      <w:t>RF</w:t>
    </w:r>
    <w:r w:rsidR="00903A9B" w:rsidRPr="00AC46C2">
      <w:rPr>
        <w:rFonts w:ascii="Calibri" w:hAnsi="Calibri" w:cs="Calibri"/>
        <w:b/>
        <w:snapToGrid w:val="0"/>
        <w:szCs w:val="26"/>
      </w:rPr>
      <w:t>P</w:t>
    </w:r>
    <w:r w:rsidR="00530140" w:rsidRPr="00AC46C2">
      <w:rPr>
        <w:rFonts w:ascii="Calibri" w:hAnsi="Calibri" w:cs="Calibri"/>
        <w:b/>
        <w:snapToGrid w:val="0"/>
        <w:szCs w:val="26"/>
      </w:rPr>
      <w:t xml:space="preserve"> No. 90</w:t>
    </w:r>
    <w:r w:rsidR="00D17194" w:rsidRPr="00AC46C2">
      <w:rPr>
        <w:rFonts w:ascii="Calibri" w:hAnsi="Calibri" w:cs="Calibri"/>
        <w:b/>
        <w:snapToGrid w:val="0"/>
        <w:szCs w:val="26"/>
      </w:rPr>
      <w:t>2530</w:t>
    </w:r>
    <w:r w:rsidR="00530140" w:rsidRPr="00C367AB">
      <w:rPr>
        <w:rFonts w:ascii="Calibri" w:hAnsi="Calibri" w:cs="Calibri"/>
        <w:b/>
        <w:snapToGrid w:val="0"/>
        <w:szCs w:val="26"/>
      </w:rPr>
      <w:t xml:space="preserve">, </w:t>
    </w:r>
    <w:r w:rsidR="002568B0">
      <w:rPr>
        <w:rFonts w:ascii="Calibri" w:hAnsi="Calibri" w:cs="Calibri"/>
        <w:b/>
        <w:snapToGrid w:val="0"/>
        <w:szCs w:val="26"/>
      </w:rPr>
      <w:t xml:space="preserve">Bidders Conferences Attendees </w:t>
    </w:r>
    <w:r>
      <w:rPr>
        <w:rFonts w:ascii="Calibri" w:hAnsi="Calibri" w:cs="Calibri"/>
        <w:b/>
        <w:snapToGrid w:val="0"/>
        <w:szCs w:val="26"/>
      </w:rPr>
      <w:t>List</w:t>
    </w:r>
  </w:p>
  <w:p w14:paraId="58B9BA0F" w14:textId="77777777" w:rsidR="00530140" w:rsidRPr="00C367AB" w:rsidRDefault="00530140">
    <w:pPr>
      <w:pStyle w:val="Header"/>
      <w:rPr>
        <w:rFonts w:ascii="Calibri" w:hAnsi="Calibri" w:cs="Calibri"/>
        <w:szCs w:val="2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520721" w14:textId="77777777" w:rsidR="00530140" w:rsidRPr="00C367AB" w:rsidRDefault="00530140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55E854E1" w14:textId="77777777" w:rsidR="00530140" w:rsidRPr="00C367AB" w:rsidRDefault="00D34403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A60BD">
      <w:rPr>
        <w:rFonts w:ascii="Calibri" w:hAnsi="Calibri" w:cs="Calibri"/>
        <w:b/>
        <w:snapToGrid w:val="0"/>
        <w:color w:val="FF0000"/>
        <w:szCs w:val="26"/>
      </w:rPr>
      <w:t>RF</w:t>
    </w:r>
    <w:r w:rsidR="00634894" w:rsidRPr="008A60BD">
      <w:rPr>
        <w:rFonts w:ascii="Calibri" w:hAnsi="Calibri" w:cs="Calibri"/>
        <w:b/>
        <w:snapToGrid w:val="0"/>
        <w:color w:val="FF0000"/>
        <w:szCs w:val="26"/>
      </w:rPr>
      <w:t>P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/Q</w:t>
    </w:r>
    <w:r w:rsidR="00530140" w:rsidRPr="008A60BD">
      <w:rPr>
        <w:rFonts w:ascii="Calibri" w:hAnsi="Calibri" w:cs="Calibri"/>
        <w:b/>
        <w:snapToGrid w:val="0"/>
        <w:color w:val="FF0000"/>
        <w:szCs w:val="26"/>
      </w:rPr>
      <w:t xml:space="preserve"> No. 90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XXXX</w:t>
    </w:r>
    <w:r w:rsidR="00530140" w:rsidRPr="00634894">
      <w:rPr>
        <w:rFonts w:ascii="Calibri" w:hAnsi="Calibri" w:cs="Calibri"/>
        <w:b/>
        <w:snapToGrid w:val="0"/>
        <w:szCs w:val="26"/>
      </w:rPr>
      <w:t xml:space="preserve">, </w:t>
    </w:r>
    <w:r w:rsidR="002E5490">
      <w:rPr>
        <w:rFonts w:ascii="Calibri" w:hAnsi="Calibri" w:cs="Calibri"/>
        <w:b/>
        <w:snapToGrid w:val="0"/>
        <w:szCs w:val="26"/>
      </w:rPr>
      <w:t>Bidders Conference</w:t>
    </w:r>
    <w:r w:rsidR="002568B0">
      <w:rPr>
        <w:rFonts w:ascii="Calibri" w:hAnsi="Calibri" w:cs="Calibri"/>
        <w:b/>
        <w:snapToGrid w:val="0"/>
        <w:szCs w:val="26"/>
      </w:rPr>
      <w:t xml:space="preserve"> Attendees</w:t>
    </w:r>
    <w:r>
      <w:rPr>
        <w:rFonts w:ascii="Calibri" w:hAnsi="Calibri" w:cs="Calibri"/>
        <w:b/>
        <w:snapToGrid w:val="0"/>
        <w:szCs w:val="26"/>
      </w:rPr>
      <w:t xml:space="preserve"> List</w:t>
    </w:r>
  </w:p>
  <w:p w14:paraId="4D0D180D" w14:textId="77777777" w:rsidR="00530140" w:rsidRDefault="005301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0FAFXfZqstAAAA"/>
  </w:docVars>
  <w:rsids>
    <w:rsidRoot w:val="00AC108B"/>
    <w:rsid w:val="0000293F"/>
    <w:rsid w:val="00015280"/>
    <w:rsid w:val="00015B1A"/>
    <w:rsid w:val="0002532C"/>
    <w:rsid w:val="0002590C"/>
    <w:rsid w:val="00034796"/>
    <w:rsid w:val="0004603D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C458A"/>
    <w:rsid w:val="000C5DBE"/>
    <w:rsid w:val="000D1A3A"/>
    <w:rsid w:val="000E378A"/>
    <w:rsid w:val="000F66A0"/>
    <w:rsid w:val="00103B42"/>
    <w:rsid w:val="001547ED"/>
    <w:rsid w:val="0015709F"/>
    <w:rsid w:val="00157265"/>
    <w:rsid w:val="001615E0"/>
    <w:rsid w:val="001658C6"/>
    <w:rsid w:val="00182B8E"/>
    <w:rsid w:val="00190085"/>
    <w:rsid w:val="001A0010"/>
    <w:rsid w:val="001A2B9E"/>
    <w:rsid w:val="001A4E39"/>
    <w:rsid w:val="001C1561"/>
    <w:rsid w:val="001C3DD8"/>
    <w:rsid w:val="001D05CA"/>
    <w:rsid w:val="001D36A6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17F13"/>
    <w:rsid w:val="00223193"/>
    <w:rsid w:val="00227932"/>
    <w:rsid w:val="00243BA6"/>
    <w:rsid w:val="0024547A"/>
    <w:rsid w:val="00245613"/>
    <w:rsid w:val="00253273"/>
    <w:rsid w:val="002568B0"/>
    <w:rsid w:val="00257B00"/>
    <w:rsid w:val="0026556D"/>
    <w:rsid w:val="00270194"/>
    <w:rsid w:val="002742DE"/>
    <w:rsid w:val="00275113"/>
    <w:rsid w:val="00275412"/>
    <w:rsid w:val="00287AD4"/>
    <w:rsid w:val="00295ED8"/>
    <w:rsid w:val="002C0DF8"/>
    <w:rsid w:val="002C2403"/>
    <w:rsid w:val="002C2FA1"/>
    <w:rsid w:val="002D1C7D"/>
    <w:rsid w:val="002E071D"/>
    <w:rsid w:val="002E4529"/>
    <w:rsid w:val="002E5490"/>
    <w:rsid w:val="002F170B"/>
    <w:rsid w:val="003021D7"/>
    <w:rsid w:val="003224CA"/>
    <w:rsid w:val="00331CEF"/>
    <w:rsid w:val="003406AA"/>
    <w:rsid w:val="00347319"/>
    <w:rsid w:val="00366273"/>
    <w:rsid w:val="003715A1"/>
    <w:rsid w:val="00376DF6"/>
    <w:rsid w:val="0038077C"/>
    <w:rsid w:val="00382A97"/>
    <w:rsid w:val="00382B5D"/>
    <w:rsid w:val="0039143E"/>
    <w:rsid w:val="00394C1D"/>
    <w:rsid w:val="003A3B55"/>
    <w:rsid w:val="003B23DD"/>
    <w:rsid w:val="003B6875"/>
    <w:rsid w:val="003D1A65"/>
    <w:rsid w:val="003D5F7C"/>
    <w:rsid w:val="003E51AB"/>
    <w:rsid w:val="003E79F2"/>
    <w:rsid w:val="003F7B4C"/>
    <w:rsid w:val="004007F3"/>
    <w:rsid w:val="00402D5C"/>
    <w:rsid w:val="0040774C"/>
    <w:rsid w:val="004132C4"/>
    <w:rsid w:val="00414A4D"/>
    <w:rsid w:val="00425728"/>
    <w:rsid w:val="00435E3A"/>
    <w:rsid w:val="00460CE6"/>
    <w:rsid w:val="00476C4C"/>
    <w:rsid w:val="00496EB6"/>
    <w:rsid w:val="004A1812"/>
    <w:rsid w:val="004A1B80"/>
    <w:rsid w:val="004A30AD"/>
    <w:rsid w:val="004B1157"/>
    <w:rsid w:val="004B22C4"/>
    <w:rsid w:val="004D551E"/>
    <w:rsid w:val="004E0CBC"/>
    <w:rsid w:val="004E55D5"/>
    <w:rsid w:val="004F5222"/>
    <w:rsid w:val="004F7EFE"/>
    <w:rsid w:val="00527E14"/>
    <w:rsid w:val="00530140"/>
    <w:rsid w:val="0053674F"/>
    <w:rsid w:val="005479D4"/>
    <w:rsid w:val="005642DE"/>
    <w:rsid w:val="00565971"/>
    <w:rsid w:val="00584566"/>
    <w:rsid w:val="00594D17"/>
    <w:rsid w:val="005A1278"/>
    <w:rsid w:val="005A53D3"/>
    <w:rsid w:val="005B654C"/>
    <w:rsid w:val="005B7513"/>
    <w:rsid w:val="005D2DC5"/>
    <w:rsid w:val="005E0461"/>
    <w:rsid w:val="005E5391"/>
    <w:rsid w:val="005F3C56"/>
    <w:rsid w:val="0061262A"/>
    <w:rsid w:val="0063163F"/>
    <w:rsid w:val="00634894"/>
    <w:rsid w:val="0063559A"/>
    <w:rsid w:val="006367A2"/>
    <w:rsid w:val="00643920"/>
    <w:rsid w:val="00645C89"/>
    <w:rsid w:val="00650E4E"/>
    <w:rsid w:val="00656F05"/>
    <w:rsid w:val="00664EED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F507C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91FDA"/>
    <w:rsid w:val="00796662"/>
    <w:rsid w:val="007D2BCB"/>
    <w:rsid w:val="007D4FA1"/>
    <w:rsid w:val="007E065F"/>
    <w:rsid w:val="007F7549"/>
    <w:rsid w:val="008075D3"/>
    <w:rsid w:val="008100A5"/>
    <w:rsid w:val="0083467A"/>
    <w:rsid w:val="00841947"/>
    <w:rsid w:val="00842E4E"/>
    <w:rsid w:val="0084729B"/>
    <w:rsid w:val="00853C6C"/>
    <w:rsid w:val="0086233F"/>
    <w:rsid w:val="00862DE6"/>
    <w:rsid w:val="00866E38"/>
    <w:rsid w:val="008764A6"/>
    <w:rsid w:val="0088555A"/>
    <w:rsid w:val="00892E58"/>
    <w:rsid w:val="008A60BD"/>
    <w:rsid w:val="008A7F5F"/>
    <w:rsid w:val="008B5AFB"/>
    <w:rsid w:val="008C25AC"/>
    <w:rsid w:val="008C61D2"/>
    <w:rsid w:val="008C721D"/>
    <w:rsid w:val="008D23C5"/>
    <w:rsid w:val="008D249D"/>
    <w:rsid w:val="008D3AAF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52479"/>
    <w:rsid w:val="00954642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B2DFD"/>
    <w:rsid w:val="009C5660"/>
    <w:rsid w:val="009E2199"/>
    <w:rsid w:val="009E4556"/>
    <w:rsid w:val="009F2F6D"/>
    <w:rsid w:val="00A01493"/>
    <w:rsid w:val="00A1349C"/>
    <w:rsid w:val="00A14CB0"/>
    <w:rsid w:val="00A256A4"/>
    <w:rsid w:val="00A26108"/>
    <w:rsid w:val="00A4590E"/>
    <w:rsid w:val="00A53394"/>
    <w:rsid w:val="00A60FB5"/>
    <w:rsid w:val="00A64A50"/>
    <w:rsid w:val="00A6550D"/>
    <w:rsid w:val="00A67646"/>
    <w:rsid w:val="00A72B9A"/>
    <w:rsid w:val="00A83165"/>
    <w:rsid w:val="00AA514C"/>
    <w:rsid w:val="00AA6060"/>
    <w:rsid w:val="00AA6D10"/>
    <w:rsid w:val="00AB3627"/>
    <w:rsid w:val="00AB592B"/>
    <w:rsid w:val="00AB765F"/>
    <w:rsid w:val="00AC108B"/>
    <w:rsid w:val="00AC46C2"/>
    <w:rsid w:val="00AD246E"/>
    <w:rsid w:val="00AE458D"/>
    <w:rsid w:val="00B01B82"/>
    <w:rsid w:val="00B06063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1F15"/>
    <w:rsid w:val="00B870E9"/>
    <w:rsid w:val="00B933E0"/>
    <w:rsid w:val="00BA3A39"/>
    <w:rsid w:val="00BA4935"/>
    <w:rsid w:val="00BB7154"/>
    <w:rsid w:val="00BB7491"/>
    <w:rsid w:val="00BD7C4F"/>
    <w:rsid w:val="00BE027D"/>
    <w:rsid w:val="00BE4F64"/>
    <w:rsid w:val="00BF31B3"/>
    <w:rsid w:val="00C00868"/>
    <w:rsid w:val="00C10E04"/>
    <w:rsid w:val="00C153CA"/>
    <w:rsid w:val="00C248FC"/>
    <w:rsid w:val="00C35A64"/>
    <w:rsid w:val="00C367AB"/>
    <w:rsid w:val="00C376C9"/>
    <w:rsid w:val="00C4627A"/>
    <w:rsid w:val="00C47D0A"/>
    <w:rsid w:val="00C47D6A"/>
    <w:rsid w:val="00C633C0"/>
    <w:rsid w:val="00C700FA"/>
    <w:rsid w:val="00C7127C"/>
    <w:rsid w:val="00C724C7"/>
    <w:rsid w:val="00C91875"/>
    <w:rsid w:val="00CA7E53"/>
    <w:rsid w:val="00CB01A1"/>
    <w:rsid w:val="00CB32DD"/>
    <w:rsid w:val="00CB7ECF"/>
    <w:rsid w:val="00CC31F1"/>
    <w:rsid w:val="00CC3AE4"/>
    <w:rsid w:val="00CD3281"/>
    <w:rsid w:val="00CD5062"/>
    <w:rsid w:val="00CE0FD3"/>
    <w:rsid w:val="00CF5EF0"/>
    <w:rsid w:val="00CF6FD8"/>
    <w:rsid w:val="00D16931"/>
    <w:rsid w:val="00D17194"/>
    <w:rsid w:val="00D26803"/>
    <w:rsid w:val="00D27763"/>
    <w:rsid w:val="00D34403"/>
    <w:rsid w:val="00D35989"/>
    <w:rsid w:val="00D52DBA"/>
    <w:rsid w:val="00D566BF"/>
    <w:rsid w:val="00D60715"/>
    <w:rsid w:val="00D61DB7"/>
    <w:rsid w:val="00D6592F"/>
    <w:rsid w:val="00D72781"/>
    <w:rsid w:val="00D72B18"/>
    <w:rsid w:val="00D74204"/>
    <w:rsid w:val="00D8142C"/>
    <w:rsid w:val="00D8429B"/>
    <w:rsid w:val="00D86EC4"/>
    <w:rsid w:val="00D9156F"/>
    <w:rsid w:val="00D91A99"/>
    <w:rsid w:val="00D95C26"/>
    <w:rsid w:val="00DA14EF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1B55"/>
    <w:rsid w:val="00DD4517"/>
    <w:rsid w:val="00DD5A33"/>
    <w:rsid w:val="00DF18F3"/>
    <w:rsid w:val="00DF1F45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09FA"/>
    <w:rsid w:val="00E85982"/>
    <w:rsid w:val="00E904FF"/>
    <w:rsid w:val="00E90C20"/>
    <w:rsid w:val="00EA1509"/>
    <w:rsid w:val="00EC07E5"/>
    <w:rsid w:val="00EC0E52"/>
    <w:rsid w:val="00EC52D8"/>
    <w:rsid w:val="00EC72AB"/>
    <w:rsid w:val="00ED5291"/>
    <w:rsid w:val="00ED78F9"/>
    <w:rsid w:val="00ED79D4"/>
    <w:rsid w:val="00EE0FF2"/>
    <w:rsid w:val="00EF0B35"/>
    <w:rsid w:val="00EF69FD"/>
    <w:rsid w:val="00F22282"/>
    <w:rsid w:val="00F244AB"/>
    <w:rsid w:val="00F257E1"/>
    <w:rsid w:val="00F31F8E"/>
    <w:rsid w:val="00F46CD3"/>
    <w:rsid w:val="00F521D9"/>
    <w:rsid w:val="00F7002E"/>
    <w:rsid w:val="00F83493"/>
    <w:rsid w:val="00F96C43"/>
    <w:rsid w:val="00FA29CB"/>
    <w:rsid w:val="00FB3ED9"/>
    <w:rsid w:val="00FC161F"/>
    <w:rsid w:val="00FC601E"/>
    <w:rsid w:val="00FC7F4A"/>
    <w:rsid w:val="00FD0726"/>
    <w:rsid w:val="00FD4C7D"/>
    <w:rsid w:val="00FD713B"/>
    <w:rsid w:val="00FE19D8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46C2"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paragraph" w:customStyle="1" w:styleId="msonormal0">
    <w:name w:val="msonormal"/>
    <w:basedOn w:val="Normal"/>
    <w:rsid w:val="00527E14"/>
    <w:pPr>
      <w:spacing w:before="100" w:beforeAutospacing="1" w:after="100" w:afterAutospacing="1"/>
    </w:pPr>
    <w:rPr>
      <w:sz w:val="24"/>
      <w:szCs w:val="24"/>
    </w:rPr>
  </w:style>
  <w:style w:type="paragraph" w:customStyle="1" w:styleId="font5">
    <w:name w:val="font5"/>
    <w:basedOn w:val="Normal"/>
    <w:rsid w:val="00527E14"/>
    <w:pPr>
      <w:spacing w:before="100" w:beforeAutospacing="1" w:after="100" w:afterAutospacing="1"/>
    </w:pPr>
    <w:rPr>
      <w:rFonts w:ascii="Calibri" w:hAnsi="Calibri" w:cs="Calibri"/>
      <w:b/>
      <w:bCs/>
      <w:sz w:val="16"/>
      <w:szCs w:val="16"/>
    </w:rPr>
  </w:style>
  <w:style w:type="paragraph" w:customStyle="1" w:styleId="font6">
    <w:name w:val="font6"/>
    <w:basedOn w:val="Normal"/>
    <w:rsid w:val="00527E14"/>
    <w:pPr>
      <w:spacing w:before="100" w:beforeAutospacing="1" w:after="100" w:afterAutospacing="1"/>
    </w:pPr>
    <w:rPr>
      <w:rFonts w:ascii="Calibri" w:hAnsi="Calibri" w:cs="Calibri"/>
      <w:b/>
      <w:bCs/>
      <w:color w:val="C00000"/>
      <w:sz w:val="16"/>
      <w:szCs w:val="16"/>
    </w:rPr>
  </w:style>
  <w:style w:type="paragraph" w:customStyle="1" w:styleId="xl65">
    <w:name w:val="xl65"/>
    <w:basedOn w:val="Normal"/>
    <w:rsid w:val="00527E14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66">
    <w:name w:val="xl66"/>
    <w:basedOn w:val="Normal"/>
    <w:rsid w:val="00527E14"/>
    <w:pP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67">
    <w:name w:val="xl67"/>
    <w:basedOn w:val="Normal"/>
    <w:rsid w:val="00527E14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68">
    <w:name w:val="xl68"/>
    <w:basedOn w:val="Normal"/>
    <w:rsid w:val="00527E14"/>
    <w:pPr>
      <w:spacing w:before="100" w:beforeAutospacing="1" w:after="100" w:afterAutospacing="1"/>
      <w:jc w:val="center"/>
      <w:textAlignment w:val="center"/>
    </w:pPr>
    <w:rPr>
      <w:rFonts w:ascii="Calibri" w:hAnsi="Calibri" w:cs="Calibri"/>
      <w:sz w:val="18"/>
      <w:szCs w:val="18"/>
    </w:rPr>
  </w:style>
  <w:style w:type="paragraph" w:customStyle="1" w:styleId="xl69">
    <w:name w:val="xl69"/>
    <w:basedOn w:val="Normal"/>
    <w:rsid w:val="00527E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xl70">
    <w:name w:val="xl70"/>
    <w:basedOn w:val="Normal"/>
    <w:rsid w:val="00527E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71">
    <w:name w:val="xl71"/>
    <w:basedOn w:val="Normal"/>
    <w:rsid w:val="00527E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72">
    <w:name w:val="xl72"/>
    <w:basedOn w:val="Normal"/>
    <w:rsid w:val="00527E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xl73">
    <w:name w:val="xl73"/>
    <w:basedOn w:val="Normal"/>
    <w:rsid w:val="00527E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xl74">
    <w:name w:val="xl74"/>
    <w:basedOn w:val="Normal"/>
    <w:rsid w:val="00527E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Calibri" w:hAnsi="Calibri" w:cs="Calibri"/>
      <w:sz w:val="16"/>
      <w:szCs w:val="16"/>
    </w:rPr>
  </w:style>
  <w:style w:type="paragraph" w:customStyle="1" w:styleId="xl75">
    <w:name w:val="xl75"/>
    <w:basedOn w:val="Normal"/>
    <w:rsid w:val="00527E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xl76">
    <w:name w:val="xl76"/>
    <w:basedOn w:val="Normal"/>
    <w:rsid w:val="00527E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xl77">
    <w:name w:val="xl77"/>
    <w:basedOn w:val="Normal"/>
    <w:rsid w:val="00527E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16"/>
      <w:szCs w:val="16"/>
    </w:rPr>
  </w:style>
  <w:style w:type="paragraph" w:customStyle="1" w:styleId="xl78">
    <w:name w:val="xl78"/>
    <w:basedOn w:val="Normal"/>
    <w:rsid w:val="00527E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6"/>
      <w:szCs w:val="16"/>
    </w:rPr>
  </w:style>
  <w:style w:type="paragraph" w:customStyle="1" w:styleId="xl79">
    <w:name w:val="xl79"/>
    <w:basedOn w:val="Normal"/>
    <w:rsid w:val="00527E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6"/>
      <w:szCs w:val="16"/>
    </w:rPr>
  </w:style>
  <w:style w:type="paragraph" w:customStyle="1" w:styleId="xl80">
    <w:name w:val="xl80"/>
    <w:basedOn w:val="Normal"/>
    <w:rsid w:val="00527E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81">
    <w:name w:val="xl81"/>
    <w:basedOn w:val="Normal"/>
    <w:rsid w:val="00527E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82">
    <w:name w:val="xl82"/>
    <w:basedOn w:val="Normal"/>
    <w:rsid w:val="00527E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FF"/>
      <w:sz w:val="16"/>
      <w:szCs w:val="16"/>
      <w:u w:val="single"/>
    </w:rPr>
  </w:style>
  <w:style w:type="paragraph" w:customStyle="1" w:styleId="xl83">
    <w:name w:val="xl83"/>
    <w:basedOn w:val="Normal"/>
    <w:rsid w:val="003021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84">
    <w:name w:val="xl84"/>
    <w:basedOn w:val="Normal"/>
    <w:rsid w:val="003021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3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26" Type="http://schemas.openxmlformats.org/officeDocument/2006/relationships/hyperlink" Target="mailto:maureen@rubysplace.org" TargetMode="External"/><Relationship Id="rId39" Type="http://schemas.openxmlformats.org/officeDocument/2006/relationships/hyperlink" Target="mailto:apaez-arroyo@cityoflivermore.net" TargetMode="External"/><Relationship Id="rId21" Type="http://schemas.openxmlformats.org/officeDocument/2006/relationships/header" Target="header4.xml"/><Relationship Id="rId34" Type="http://schemas.openxmlformats.org/officeDocument/2006/relationships/hyperlink" Target="mailto:jfick@beyondemancipation.org" TargetMode="External"/><Relationship Id="rId42" Type="http://schemas.openxmlformats.org/officeDocument/2006/relationships/hyperlink" Target="mailto:Support@ctwi-btca.org" TargetMode="External"/><Relationship Id="rId47" Type="http://schemas.openxmlformats.org/officeDocument/2006/relationships/hyperlink" Target="mailto:landon@eoydc.org" TargetMode="External"/><Relationship Id="rId50" Type="http://schemas.openxmlformats.org/officeDocument/2006/relationships/hyperlink" Target="mailto:info@firstplaceforyouth.org" TargetMode="External"/><Relationship Id="rId55" Type="http://schemas.openxmlformats.org/officeDocument/2006/relationships/hyperlink" Target="mailto:homiesEmpowerment@gmail.com" TargetMode="External"/><Relationship Id="rId63" Type="http://schemas.openxmlformats.org/officeDocument/2006/relationships/hyperlink" Target="mailto:info@positivepractices.net" TargetMode="External"/><Relationship Id="rId68" Type="http://schemas.openxmlformats.org/officeDocument/2006/relationships/hyperlink" Target="mailto:tmc@mentor.org" TargetMode="External"/><Relationship Id="rId76" Type="http://schemas.openxmlformats.org/officeDocument/2006/relationships/footer" Target="footer5.xml"/><Relationship Id="rId7" Type="http://schemas.openxmlformats.org/officeDocument/2006/relationships/numbering" Target="numbering.xml"/><Relationship Id="rId71" Type="http://schemas.openxmlformats.org/officeDocument/2006/relationships/hyperlink" Target="mailto:info@youngwomenfree.org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9" Type="http://schemas.openxmlformats.org/officeDocument/2006/relationships/hyperlink" Target="mailto:lisa@daybreakcenters.org" TargetMode="External"/><Relationship Id="rId11" Type="http://schemas.openxmlformats.org/officeDocument/2006/relationships/footnotes" Target="footnotes.xml"/><Relationship Id="rId24" Type="http://schemas.openxmlformats.org/officeDocument/2006/relationships/hyperlink" Target="mailto:andre@unitycare.org" TargetMode="External"/><Relationship Id="rId32" Type="http://schemas.openxmlformats.org/officeDocument/2006/relationships/hyperlink" Target="mailto:info@allen-temple.org" TargetMode="External"/><Relationship Id="rId37" Type="http://schemas.openxmlformats.org/officeDocument/2006/relationships/hyperlink" Target="mailto:kthompson@cbmcffc.org" TargetMode="External"/><Relationship Id="rId40" Type="http://schemas.openxmlformats.org/officeDocument/2006/relationships/hyperlink" Target="mailto:JAB@cvcorps.org" TargetMode="External"/><Relationship Id="rId45" Type="http://schemas.openxmlformats.org/officeDocument/2006/relationships/hyperlink" Target="mailto:junji@ebayc.org" TargetMode="External"/><Relationship Id="rId53" Type="http://schemas.openxmlformats.org/officeDocument/2006/relationships/hyperlink" Target="mailto:cclendinen@girlsinc-alameda.org" TargetMode="External"/><Relationship Id="rId58" Type="http://schemas.openxmlformats.org/officeDocument/2006/relationships/hyperlink" Target="mailto:Aknowles@LiveLaFamilia.org" TargetMode="External"/><Relationship Id="rId66" Type="http://schemas.openxmlformats.org/officeDocument/2006/relationships/hyperlink" Target="mailto:selene_fabiano@senecacenter.org" TargetMode="External"/><Relationship Id="rId74" Type="http://schemas.openxmlformats.org/officeDocument/2006/relationships/hyperlink" Target="mailto:tdouangviseth@youthtogether.net" TargetMode="Externa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mailto:jbenson@ain1.com" TargetMode="External"/><Relationship Id="rId28" Type="http://schemas.openxmlformats.org/officeDocument/2006/relationships/hyperlink" Target="mailto:margaretta@justcities.work" TargetMode="External"/><Relationship Id="rId36" Type="http://schemas.openxmlformats.org/officeDocument/2006/relationships/hyperlink" Target="mailto:ffrazier@BGCOakland.org" TargetMode="External"/><Relationship Id="rId49" Type="http://schemas.openxmlformats.org/officeDocument/2006/relationships/hyperlink" Target="mailto:cbath@familybuilders.org" TargetMode="External"/><Relationship Id="rId57" Type="http://schemas.openxmlformats.org/officeDocument/2006/relationships/hyperlink" Target="mailto:jcarmona@livelafamilia.org" TargetMode="External"/><Relationship Id="rId61" Type="http://schemas.openxmlformats.org/officeDocument/2006/relationships/hyperlink" Target="mailto:peter@kidsfirstoakland.org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31" Type="http://schemas.openxmlformats.org/officeDocument/2006/relationships/hyperlink" Target="mailto:sbrown@abetterwayinc.net" TargetMode="External"/><Relationship Id="rId44" Type="http://schemas.openxmlformats.org/officeDocument/2006/relationships/hyperlink" Target="mailto:antonio.flaggs@ebac.org" TargetMode="External"/><Relationship Id="rId52" Type="http://schemas.openxmlformats.org/officeDocument/2006/relationships/hyperlink" Target="mailto:jessica@flyprogram.org" TargetMode="External"/><Relationship Id="rId60" Type="http://schemas.openxmlformats.org/officeDocument/2006/relationships/hyperlink" Target="mailto:david@nicjr.org" TargetMode="External"/><Relationship Id="rId65" Type="http://schemas.openxmlformats.org/officeDocument/2006/relationships/hyperlink" Target="mailto:sin@risingsunopp.org" TargetMode="External"/><Relationship Id="rId73" Type="http://schemas.openxmlformats.org/officeDocument/2006/relationships/hyperlink" Target="mailto:reginald@youthspiritartworks.org" TargetMode="External"/><Relationship Id="rId78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footer" Target="footer4.xml"/><Relationship Id="rId27" Type="http://schemas.openxmlformats.org/officeDocument/2006/relationships/hyperlink" Target="mailto:jenniferd@save-dv.org" TargetMode="External"/><Relationship Id="rId30" Type="http://schemas.openxmlformats.org/officeDocument/2006/relationships/hyperlink" Target="mailto:HAmaya@cyoinc.org" TargetMode="External"/><Relationship Id="rId35" Type="http://schemas.openxmlformats.org/officeDocument/2006/relationships/hyperlink" Target="mailto:Bheikes@bbbsba.org" TargetMode="External"/><Relationship Id="rId43" Type="http://schemas.openxmlformats.org/officeDocument/2006/relationships/hyperlink" Target="mailto:info@cypressmandela.org" TargetMode="External"/><Relationship Id="rId48" Type="http://schemas.openxmlformats.org/officeDocument/2006/relationships/hyperlink" Target="mailto:ashanti@everforwardclub.org" TargetMode="External"/><Relationship Id="rId56" Type="http://schemas.openxmlformats.org/officeDocument/2006/relationships/hyperlink" Target="mailto:britany@LaCheim.org" TargetMode="External"/><Relationship Id="rId64" Type="http://schemas.openxmlformats.org/officeDocument/2006/relationships/hyperlink" Target="mailto:Ashley.Cobbs@acgov.org" TargetMode="External"/><Relationship Id="rId69" Type="http://schemas.openxmlformats.org/officeDocument/2006/relationships/hyperlink" Target="mailto:mrdaikensjr@weleadours.org" TargetMode="External"/><Relationship Id="rId77" Type="http://schemas.openxmlformats.org/officeDocument/2006/relationships/fontTable" Target="fontTable.xml"/><Relationship Id="rId8" Type="http://schemas.openxmlformats.org/officeDocument/2006/relationships/styles" Target="styles.xml"/><Relationship Id="rId51" Type="http://schemas.openxmlformats.org/officeDocument/2006/relationships/hyperlink" Target="mailto:doricks@fivekeyscharter.org" TargetMode="External"/><Relationship Id="rId72" Type="http://schemas.openxmlformats.org/officeDocument/2006/relationships/hyperlink" Target="mailto:mbarton@yep.org" TargetMode="Externa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hyperlink" Target="mailto:caleb@flyprogram.org" TargetMode="External"/><Relationship Id="rId33" Type="http://schemas.openxmlformats.org/officeDocument/2006/relationships/hyperlink" Target="mailto:rbarajas@bacr.org" TargetMode="External"/><Relationship Id="rId38" Type="http://schemas.openxmlformats.org/officeDocument/2006/relationships/hyperlink" Target="mailto:abailey@fremont.gov" TargetMode="External"/><Relationship Id="rId46" Type="http://schemas.openxmlformats.org/officeDocument/2006/relationships/hyperlink" Target="mailto:zpolk@ebclc.org" TargetMode="External"/><Relationship Id="rId59" Type="http://schemas.openxmlformats.org/officeDocument/2006/relationships/hyperlink" Target="mailto:jennifer@misssey.org" TargetMode="External"/><Relationship Id="rId67" Type="http://schemas.openxmlformats.org/officeDocument/2006/relationships/hyperlink" Target="mailto:nmurray@svdp-alameda.org" TargetMode="External"/><Relationship Id="rId20" Type="http://schemas.openxmlformats.org/officeDocument/2006/relationships/footer" Target="footer3.xml"/><Relationship Id="rId41" Type="http://schemas.openxmlformats.org/officeDocument/2006/relationships/hyperlink" Target="mailto:ggalvis@curyj.org" TargetMode="External"/><Relationship Id="rId54" Type="http://schemas.openxmlformats.org/officeDocument/2006/relationships/hyperlink" Target="mailto:mounir@hiddengeniusproject.org" TargetMode="External"/><Relationship Id="rId62" Type="http://schemas.openxmlformats.org/officeDocument/2006/relationships/hyperlink" Target="mailto:rsmith@okprogram.org" TargetMode="External"/><Relationship Id="rId70" Type="http://schemas.openxmlformats.org/officeDocument/2006/relationships/hyperlink" Target="mailto:kgin@westcoastcc.org" TargetMode="External"/><Relationship Id="rId75" Type="http://schemas.openxmlformats.org/officeDocument/2006/relationships/hyperlink" Target="mailto:jummy@happysoulcounseling.com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6" ma:contentTypeDescription="Create a new document." ma:contentTypeScope="" ma:versionID="4df81e5b3d4ac96611165925fe900a7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270806b3583efffb6d359b2cc4244348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D8419E0-A709-4958-B64F-7FD113727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6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0</Pages>
  <Words>3385</Words>
  <Characters>27436</Characters>
  <Application>Microsoft Office Word</Application>
  <DocSecurity>0</DocSecurity>
  <Lines>228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30760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Bailey, Kevin  GSA - Procurement Department</cp:lastModifiedBy>
  <cp:revision>38</cp:revision>
  <cp:lastPrinted>1900-01-01T08:00:00Z</cp:lastPrinted>
  <dcterms:created xsi:type="dcterms:W3CDTF">2024-11-22T18:12:00Z</dcterms:created>
  <dcterms:modified xsi:type="dcterms:W3CDTF">2024-11-22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